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7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562"/>
        <w:gridCol w:w="4166"/>
      </w:tblGrid>
      <w:tr w:rsidR="00333BB9" w:rsidRPr="007701A5" w:rsidTr="00391B27">
        <w:trPr>
          <w:trHeight w:val="611"/>
        </w:trPr>
        <w:tc>
          <w:tcPr>
            <w:tcW w:w="2268" w:type="dxa"/>
            <w:shd w:val="clear" w:color="auto" w:fill="E6E6E6"/>
            <w:vAlign w:val="center"/>
          </w:tcPr>
          <w:p w:rsidR="00333BB9" w:rsidRPr="007701A5" w:rsidRDefault="004248B3" w:rsidP="00DD10DF">
            <w:pPr>
              <w:rPr>
                <w:rFonts w:ascii="Calibri" w:hAnsi="Calibri" w:cs="Calibri"/>
                <w:b/>
                <w:szCs w:val="20"/>
              </w:rPr>
            </w:pPr>
            <w:proofErr w:type="spellStart"/>
            <w:r w:rsidRPr="007701A5">
              <w:rPr>
                <w:rFonts w:ascii="Calibri" w:hAnsi="Calibri" w:cs="Calibri"/>
                <w:b/>
                <w:szCs w:val="20"/>
              </w:rPr>
              <w:t>Web</w:t>
            </w:r>
            <w:r w:rsidR="00DD10DF" w:rsidRPr="007701A5">
              <w:rPr>
                <w:rFonts w:ascii="Calibri" w:hAnsi="Calibri" w:cs="Calibri"/>
                <w:b/>
                <w:szCs w:val="20"/>
              </w:rPr>
              <w:t>S</w:t>
            </w:r>
            <w:r w:rsidRPr="007701A5">
              <w:rPr>
                <w:rFonts w:ascii="Calibri" w:hAnsi="Calibri" w:cs="Calibri"/>
                <w:b/>
                <w:szCs w:val="20"/>
              </w:rPr>
              <w:t>ervice</w:t>
            </w:r>
            <w:proofErr w:type="spellEnd"/>
            <w:r w:rsidRPr="007701A5">
              <w:rPr>
                <w:rFonts w:ascii="Calibri" w:hAnsi="Calibri" w:cs="Calibri"/>
                <w:b/>
                <w:szCs w:val="20"/>
              </w:rPr>
              <w:t xml:space="preserve"> </w:t>
            </w:r>
            <w:r w:rsidR="00323152" w:rsidRPr="007701A5">
              <w:rPr>
                <w:rFonts w:ascii="Calibri" w:hAnsi="Calibri" w:cs="Calibri"/>
                <w:b/>
                <w:szCs w:val="20"/>
              </w:rPr>
              <w:t>SUNARP</w:t>
            </w:r>
            <w:r w:rsidR="00C87899" w:rsidRPr="007701A5">
              <w:rPr>
                <w:rFonts w:ascii="Calibri" w:hAnsi="Calibri" w:cs="Calibri"/>
                <w:b/>
                <w:szCs w:val="20"/>
              </w:rPr>
              <w:t xml:space="preserve"> |</w:t>
            </w:r>
          </w:p>
        </w:tc>
        <w:tc>
          <w:tcPr>
            <w:tcW w:w="1440" w:type="dxa"/>
            <w:vAlign w:val="center"/>
          </w:tcPr>
          <w:p w:rsidR="00333BB9" w:rsidRPr="007701A5" w:rsidRDefault="00323152" w:rsidP="00C87899">
            <w:pPr>
              <w:jc w:val="both"/>
              <w:rPr>
                <w:rFonts w:ascii="Calibri" w:hAnsi="Calibri" w:cs="Calibri"/>
                <w:szCs w:val="20"/>
              </w:rPr>
            </w:pPr>
            <w:r w:rsidRPr="007701A5">
              <w:rPr>
                <w:rFonts w:ascii="Calibri" w:hAnsi="Calibri" w:cs="Calibri"/>
                <w:szCs w:val="20"/>
              </w:rPr>
              <w:t xml:space="preserve">Titularidad de </w:t>
            </w:r>
            <w:r w:rsidR="00E232CC" w:rsidRPr="007701A5">
              <w:rPr>
                <w:rFonts w:ascii="Calibri" w:hAnsi="Calibri" w:cs="Calibri"/>
                <w:szCs w:val="20"/>
              </w:rPr>
              <w:t>Dominio,</w:t>
            </w:r>
            <w:r w:rsidRPr="007701A5">
              <w:rPr>
                <w:rFonts w:ascii="Calibri" w:hAnsi="Calibri" w:cs="Calibri"/>
                <w:szCs w:val="20"/>
              </w:rPr>
              <w:t xml:space="preserve"> Vigencia de Poder</w:t>
            </w:r>
            <w:r w:rsidR="00E232CC" w:rsidRPr="007701A5">
              <w:rPr>
                <w:rFonts w:ascii="Calibri" w:hAnsi="Calibri" w:cs="Calibri"/>
                <w:szCs w:val="20"/>
              </w:rPr>
              <w:t xml:space="preserve">, Consulta de Matriculas de Naves y Aeronaves, Consulta de Placa Vehicular, Consulta de Registro de Personas Jurídicas, Consulta de Partidas Registrales de Predios Inscritos </w:t>
            </w:r>
          </w:p>
        </w:tc>
      </w:tr>
    </w:tbl>
    <w:p w:rsidR="00333BB9" w:rsidRPr="007701A5" w:rsidRDefault="00333BB9" w:rsidP="001C2B5F">
      <w:pPr>
        <w:rPr>
          <w:rFonts w:ascii="Calibri" w:hAnsi="Calibri" w:cs="Calibri"/>
          <w:szCs w:val="20"/>
          <w:lang w:val="es-ES"/>
        </w:rPr>
      </w:pPr>
    </w:p>
    <w:tbl>
      <w:tblPr>
        <w:tblW w:w="107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2880"/>
        <w:gridCol w:w="360"/>
        <w:gridCol w:w="1688"/>
        <w:gridCol w:w="292"/>
        <w:gridCol w:w="3240"/>
      </w:tblGrid>
      <w:tr w:rsidR="00333BB9" w:rsidRPr="007701A5" w:rsidTr="00391B27">
        <w:trPr>
          <w:trHeight w:val="683"/>
        </w:trPr>
        <w:tc>
          <w:tcPr>
            <w:tcW w:w="2268" w:type="dxa"/>
            <w:shd w:val="clear" w:color="auto" w:fill="E8E8E8"/>
            <w:vAlign w:val="center"/>
          </w:tcPr>
          <w:p w:rsidR="00333BB9" w:rsidRPr="007701A5" w:rsidRDefault="00333BB9" w:rsidP="009601C6">
            <w:pPr>
              <w:rPr>
                <w:rFonts w:ascii="Calibri" w:hAnsi="Calibri" w:cs="Calibri"/>
                <w:b/>
                <w:szCs w:val="20"/>
              </w:rPr>
            </w:pPr>
            <w:r w:rsidRPr="007701A5">
              <w:rPr>
                <w:rFonts w:ascii="Calibri" w:hAnsi="Calibri" w:cs="Calibri"/>
                <w:b/>
                <w:szCs w:val="20"/>
              </w:rPr>
              <w:t>Elaborado Por:</w:t>
            </w:r>
          </w:p>
        </w:tc>
        <w:tc>
          <w:tcPr>
            <w:tcW w:w="3240" w:type="dxa"/>
            <w:gridSpan w:val="2"/>
            <w:vAlign w:val="center"/>
          </w:tcPr>
          <w:p w:rsidR="00655EA3" w:rsidRPr="007701A5" w:rsidRDefault="00655EA3" w:rsidP="005013C8">
            <w:pPr>
              <w:rPr>
                <w:rFonts w:ascii="Calibri" w:hAnsi="Calibri" w:cs="Calibri"/>
                <w:szCs w:val="20"/>
                <w:lang w:val="pt-BR"/>
              </w:rPr>
            </w:pPr>
          </w:p>
        </w:tc>
        <w:tc>
          <w:tcPr>
            <w:tcW w:w="1980" w:type="dxa"/>
            <w:gridSpan w:val="2"/>
            <w:shd w:val="clear" w:color="auto" w:fill="E6E6E6"/>
            <w:vAlign w:val="center"/>
          </w:tcPr>
          <w:p w:rsidR="00333BB9" w:rsidRPr="007701A5" w:rsidRDefault="00333BB9" w:rsidP="009601C6">
            <w:pPr>
              <w:rPr>
                <w:rFonts w:ascii="Calibri" w:hAnsi="Calibri" w:cs="Calibri"/>
                <w:b/>
                <w:szCs w:val="20"/>
              </w:rPr>
            </w:pPr>
            <w:r w:rsidRPr="007701A5">
              <w:rPr>
                <w:rFonts w:ascii="Calibri" w:hAnsi="Calibri" w:cs="Calibri"/>
                <w:b/>
                <w:szCs w:val="20"/>
              </w:rPr>
              <w:t>Asignado A:</w:t>
            </w:r>
          </w:p>
        </w:tc>
        <w:tc>
          <w:tcPr>
            <w:tcW w:w="3240" w:type="dxa"/>
            <w:vAlign w:val="center"/>
          </w:tcPr>
          <w:p w:rsidR="005013C8" w:rsidRPr="007701A5" w:rsidRDefault="005013C8" w:rsidP="00737F58">
            <w:pPr>
              <w:rPr>
                <w:rFonts w:ascii="Calibri" w:hAnsi="Calibri" w:cs="Calibri"/>
                <w:szCs w:val="20"/>
              </w:rPr>
            </w:pPr>
          </w:p>
        </w:tc>
      </w:tr>
      <w:tr w:rsidR="005013C8" w:rsidRPr="007701A5" w:rsidTr="00A96451">
        <w:trPr>
          <w:trHeight w:val="253"/>
        </w:trPr>
        <w:tc>
          <w:tcPr>
            <w:tcW w:w="2268" w:type="dxa"/>
            <w:shd w:val="clear" w:color="auto" w:fill="E8E8E8"/>
            <w:vAlign w:val="center"/>
          </w:tcPr>
          <w:p w:rsidR="005013C8" w:rsidRPr="007701A5" w:rsidRDefault="005013C8" w:rsidP="009601C6">
            <w:pPr>
              <w:rPr>
                <w:rFonts w:ascii="Calibri" w:hAnsi="Calibri" w:cs="Calibri"/>
                <w:b/>
                <w:szCs w:val="20"/>
              </w:rPr>
            </w:pPr>
            <w:r w:rsidRPr="007701A5">
              <w:rPr>
                <w:rFonts w:ascii="Calibri" w:hAnsi="Calibri" w:cs="Calibri"/>
                <w:b/>
                <w:szCs w:val="20"/>
              </w:rPr>
              <w:t>Base Legal:</w:t>
            </w:r>
          </w:p>
        </w:tc>
        <w:tc>
          <w:tcPr>
            <w:tcW w:w="8460" w:type="dxa"/>
            <w:gridSpan w:val="5"/>
          </w:tcPr>
          <w:p w:rsidR="005013C8" w:rsidRPr="007701A5" w:rsidRDefault="005013C8" w:rsidP="00CB432B">
            <w:pPr>
              <w:rPr>
                <w:rFonts w:ascii="Calibri" w:hAnsi="Calibri" w:cs="Calibri"/>
                <w:szCs w:val="20"/>
              </w:rPr>
            </w:pPr>
          </w:p>
        </w:tc>
      </w:tr>
      <w:tr w:rsidR="00333BB9" w:rsidRPr="007701A5" w:rsidTr="00391B27">
        <w:trPr>
          <w:trHeight w:val="1127"/>
        </w:trPr>
        <w:tc>
          <w:tcPr>
            <w:tcW w:w="2268" w:type="dxa"/>
            <w:shd w:val="clear" w:color="auto" w:fill="E8E8E8"/>
            <w:vAlign w:val="center"/>
          </w:tcPr>
          <w:p w:rsidR="00333BB9" w:rsidRPr="007701A5" w:rsidRDefault="00333BB9" w:rsidP="009601C6">
            <w:pPr>
              <w:rPr>
                <w:rFonts w:ascii="Calibri" w:hAnsi="Calibri" w:cs="Calibri"/>
                <w:b/>
                <w:szCs w:val="20"/>
              </w:rPr>
            </w:pPr>
            <w:r w:rsidRPr="007701A5">
              <w:rPr>
                <w:rFonts w:ascii="Calibri" w:hAnsi="Calibri" w:cs="Calibri"/>
                <w:b/>
                <w:szCs w:val="20"/>
              </w:rPr>
              <w:t>Descripción General:</w:t>
            </w:r>
          </w:p>
        </w:tc>
        <w:tc>
          <w:tcPr>
            <w:tcW w:w="8460" w:type="dxa"/>
            <w:gridSpan w:val="5"/>
          </w:tcPr>
          <w:p w:rsidR="00737F58" w:rsidRPr="007701A5" w:rsidRDefault="00737F58" w:rsidP="00737F58">
            <w:pPr>
              <w:rPr>
                <w:rFonts w:ascii="Calibri" w:hAnsi="Calibri" w:cs="Calibri"/>
                <w:szCs w:val="20"/>
              </w:rPr>
            </w:pPr>
            <w:r w:rsidRPr="007701A5">
              <w:rPr>
                <w:rFonts w:ascii="Calibri" w:hAnsi="Calibri" w:cs="Calibri"/>
                <w:szCs w:val="20"/>
              </w:rPr>
              <w:t>Este documento está orientado a servir de guía en el desarrollo de la funcionalidad:</w:t>
            </w:r>
          </w:p>
          <w:p w:rsidR="00323152" w:rsidRPr="007701A5" w:rsidRDefault="00323152" w:rsidP="00323152">
            <w:pPr>
              <w:numPr>
                <w:ilvl w:val="0"/>
                <w:numId w:val="4"/>
              </w:numPr>
              <w:rPr>
                <w:rFonts w:ascii="Calibri" w:hAnsi="Calibri" w:cs="Calibri"/>
                <w:szCs w:val="20"/>
              </w:rPr>
            </w:pPr>
            <w:r w:rsidRPr="007701A5">
              <w:rPr>
                <w:rFonts w:ascii="Calibri" w:hAnsi="Calibri" w:cs="Calibri"/>
                <w:szCs w:val="20"/>
              </w:rPr>
              <w:t xml:space="preserve">Titularidad de </w:t>
            </w:r>
            <w:r w:rsidR="00E232CC" w:rsidRPr="007701A5">
              <w:rPr>
                <w:rFonts w:ascii="Calibri" w:hAnsi="Calibri" w:cs="Calibri"/>
                <w:szCs w:val="20"/>
              </w:rPr>
              <w:t>Dominio</w:t>
            </w:r>
          </w:p>
          <w:p w:rsidR="00E232CC" w:rsidRPr="007701A5" w:rsidRDefault="00323152" w:rsidP="00323152">
            <w:pPr>
              <w:numPr>
                <w:ilvl w:val="0"/>
                <w:numId w:val="4"/>
              </w:numPr>
              <w:rPr>
                <w:rFonts w:ascii="Calibri" w:hAnsi="Calibri" w:cs="Calibri"/>
                <w:szCs w:val="20"/>
              </w:rPr>
            </w:pPr>
            <w:r w:rsidRPr="007701A5">
              <w:rPr>
                <w:rFonts w:ascii="Calibri" w:hAnsi="Calibri" w:cs="Calibri"/>
                <w:szCs w:val="20"/>
              </w:rPr>
              <w:t>Vigencia de Poder</w:t>
            </w:r>
            <w:r w:rsidR="00E232CC" w:rsidRPr="007701A5">
              <w:rPr>
                <w:rFonts w:ascii="Calibri" w:hAnsi="Calibri" w:cs="Calibri"/>
                <w:szCs w:val="20"/>
              </w:rPr>
              <w:t xml:space="preserve"> </w:t>
            </w:r>
          </w:p>
          <w:p w:rsidR="00E232CC" w:rsidRPr="007701A5" w:rsidRDefault="00E232CC" w:rsidP="00E232CC">
            <w:pPr>
              <w:numPr>
                <w:ilvl w:val="0"/>
                <w:numId w:val="4"/>
              </w:numPr>
              <w:rPr>
                <w:rFonts w:ascii="Calibri" w:hAnsi="Calibri" w:cs="Calibri"/>
                <w:szCs w:val="20"/>
              </w:rPr>
            </w:pPr>
            <w:r w:rsidRPr="007701A5">
              <w:rPr>
                <w:rFonts w:ascii="Calibri" w:hAnsi="Calibri" w:cs="Calibri"/>
                <w:szCs w:val="20"/>
              </w:rPr>
              <w:t xml:space="preserve">Consulta de Matriculas de Naves y Aeronaves </w:t>
            </w:r>
          </w:p>
          <w:p w:rsidR="00E232CC" w:rsidRPr="007701A5" w:rsidRDefault="00E232CC" w:rsidP="00E232CC">
            <w:pPr>
              <w:numPr>
                <w:ilvl w:val="0"/>
                <w:numId w:val="4"/>
              </w:numPr>
              <w:rPr>
                <w:rFonts w:ascii="Calibri" w:hAnsi="Calibri" w:cs="Calibri"/>
                <w:szCs w:val="20"/>
              </w:rPr>
            </w:pPr>
            <w:r w:rsidRPr="007701A5">
              <w:rPr>
                <w:rFonts w:ascii="Calibri" w:hAnsi="Calibri" w:cs="Calibri"/>
                <w:szCs w:val="20"/>
              </w:rPr>
              <w:t xml:space="preserve">Consulta de Placa Vehicular </w:t>
            </w:r>
          </w:p>
          <w:p w:rsidR="00E232CC" w:rsidRPr="007701A5" w:rsidRDefault="00E232CC" w:rsidP="00E232CC">
            <w:pPr>
              <w:numPr>
                <w:ilvl w:val="0"/>
                <w:numId w:val="4"/>
              </w:numPr>
              <w:rPr>
                <w:rFonts w:ascii="Calibri" w:hAnsi="Calibri" w:cs="Calibri"/>
                <w:szCs w:val="20"/>
              </w:rPr>
            </w:pPr>
            <w:r w:rsidRPr="007701A5">
              <w:rPr>
                <w:rFonts w:ascii="Calibri" w:hAnsi="Calibri" w:cs="Calibri"/>
                <w:szCs w:val="20"/>
              </w:rPr>
              <w:t xml:space="preserve">Consulta de Registro de Personas Jurídicas </w:t>
            </w:r>
          </w:p>
          <w:p w:rsidR="00B65C6A" w:rsidRPr="007701A5" w:rsidRDefault="00E232CC" w:rsidP="00E232CC">
            <w:pPr>
              <w:numPr>
                <w:ilvl w:val="0"/>
                <w:numId w:val="4"/>
              </w:numPr>
              <w:rPr>
                <w:rFonts w:ascii="Calibri" w:hAnsi="Calibri" w:cs="Calibri"/>
                <w:szCs w:val="20"/>
              </w:rPr>
            </w:pPr>
            <w:r w:rsidRPr="007701A5">
              <w:rPr>
                <w:rFonts w:ascii="Calibri" w:hAnsi="Calibri" w:cs="Calibri"/>
                <w:szCs w:val="20"/>
              </w:rPr>
              <w:t>Consulta de Partidas Registrales de Predios Inscritos</w:t>
            </w:r>
          </w:p>
        </w:tc>
      </w:tr>
      <w:tr w:rsidR="00333BB9" w:rsidRPr="007701A5" w:rsidTr="00391B27">
        <w:trPr>
          <w:trHeight w:val="746"/>
        </w:trPr>
        <w:tc>
          <w:tcPr>
            <w:tcW w:w="2268" w:type="dxa"/>
            <w:vMerge w:val="restart"/>
            <w:shd w:val="clear" w:color="auto" w:fill="E8E8E8"/>
            <w:vAlign w:val="center"/>
          </w:tcPr>
          <w:p w:rsidR="00333BB9" w:rsidRPr="007701A5" w:rsidRDefault="00333BB9" w:rsidP="009601C6">
            <w:pPr>
              <w:rPr>
                <w:rFonts w:ascii="Calibri" w:hAnsi="Calibri" w:cs="Calibri"/>
                <w:b/>
                <w:szCs w:val="20"/>
              </w:rPr>
            </w:pPr>
            <w:r w:rsidRPr="007701A5">
              <w:rPr>
                <w:rFonts w:ascii="Calibri" w:hAnsi="Calibri" w:cs="Calibri"/>
                <w:b/>
                <w:szCs w:val="20"/>
              </w:rPr>
              <w:t>Referencias: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33BB9" w:rsidRPr="007701A5" w:rsidRDefault="00333BB9" w:rsidP="009601C6">
            <w:pPr>
              <w:rPr>
                <w:rFonts w:ascii="Calibri" w:hAnsi="Calibri" w:cs="Calibri"/>
                <w:b/>
                <w:szCs w:val="20"/>
              </w:rPr>
            </w:pPr>
            <w:r w:rsidRPr="007701A5">
              <w:rPr>
                <w:rFonts w:ascii="Calibri" w:hAnsi="Calibri" w:cs="Calibri"/>
                <w:b/>
                <w:szCs w:val="20"/>
              </w:rPr>
              <w:t>Requerimientos:</w:t>
            </w:r>
          </w:p>
        </w:tc>
        <w:tc>
          <w:tcPr>
            <w:tcW w:w="5580" w:type="dxa"/>
            <w:gridSpan w:val="4"/>
            <w:vAlign w:val="center"/>
          </w:tcPr>
          <w:p w:rsidR="00980B4A" w:rsidRPr="007701A5" w:rsidRDefault="00680557" w:rsidP="00C87899">
            <w:pPr>
              <w:numPr>
                <w:ilvl w:val="0"/>
                <w:numId w:val="3"/>
              </w:numPr>
              <w:tabs>
                <w:tab w:val="clear" w:pos="1080"/>
                <w:tab w:val="num" w:pos="432"/>
              </w:tabs>
              <w:ind w:left="432"/>
              <w:rPr>
                <w:rFonts w:ascii="Calibri" w:hAnsi="Calibri" w:cs="Calibri"/>
                <w:szCs w:val="20"/>
              </w:rPr>
            </w:pPr>
            <w:r w:rsidRPr="007701A5">
              <w:rPr>
                <w:rFonts w:ascii="Calibri" w:hAnsi="Calibri" w:cs="Calibri"/>
                <w:szCs w:val="20"/>
              </w:rPr>
              <w:t>Tener una aplicación que soporte el consumo de servicios web</w:t>
            </w:r>
            <w:r w:rsidR="004248B3" w:rsidRPr="007701A5">
              <w:rPr>
                <w:rFonts w:ascii="Calibri" w:hAnsi="Calibri" w:cs="Calibri"/>
                <w:szCs w:val="20"/>
              </w:rPr>
              <w:t xml:space="preserve"> basados en el Basic Security </w:t>
            </w:r>
            <w:proofErr w:type="spellStart"/>
            <w:r w:rsidR="004248B3" w:rsidRPr="007701A5">
              <w:rPr>
                <w:rFonts w:ascii="Calibri" w:hAnsi="Calibri" w:cs="Calibri"/>
                <w:szCs w:val="20"/>
              </w:rPr>
              <w:t>Profile</w:t>
            </w:r>
            <w:proofErr w:type="spellEnd"/>
            <w:r w:rsidR="004248B3" w:rsidRPr="007701A5">
              <w:rPr>
                <w:rFonts w:ascii="Calibri" w:hAnsi="Calibri" w:cs="Calibri"/>
                <w:szCs w:val="20"/>
              </w:rPr>
              <w:t xml:space="preserve"> 1.0</w:t>
            </w:r>
          </w:p>
        </w:tc>
      </w:tr>
      <w:tr w:rsidR="007012F6" w:rsidRPr="007701A5" w:rsidTr="003D2FD5">
        <w:trPr>
          <w:trHeight w:val="627"/>
        </w:trPr>
        <w:tc>
          <w:tcPr>
            <w:tcW w:w="2268" w:type="dxa"/>
            <w:vMerge/>
            <w:shd w:val="clear" w:color="auto" w:fill="E8E8E8"/>
            <w:vAlign w:val="center"/>
          </w:tcPr>
          <w:p w:rsidR="007012F6" w:rsidRPr="007701A5" w:rsidRDefault="007012F6" w:rsidP="009601C6">
            <w:pPr>
              <w:rPr>
                <w:rFonts w:ascii="Calibri" w:hAnsi="Calibri" w:cs="Calibri"/>
                <w:b/>
                <w:szCs w:val="20"/>
              </w:rPr>
            </w:pPr>
          </w:p>
        </w:tc>
        <w:tc>
          <w:tcPr>
            <w:tcW w:w="2880" w:type="dxa"/>
            <w:shd w:val="clear" w:color="auto" w:fill="auto"/>
            <w:vAlign w:val="center"/>
          </w:tcPr>
          <w:p w:rsidR="007012F6" w:rsidRPr="007701A5" w:rsidRDefault="007012F6" w:rsidP="00951699">
            <w:pPr>
              <w:rPr>
                <w:rFonts w:ascii="Calibri" w:hAnsi="Calibri" w:cs="Calibri"/>
                <w:b/>
                <w:szCs w:val="20"/>
              </w:rPr>
            </w:pPr>
            <w:r w:rsidRPr="007701A5">
              <w:rPr>
                <w:rFonts w:ascii="Calibri" w:hAnsi="Calibri" w:cs="Calibri"/>
                <w:b/>
                <w:szCs w:val="20"/>
              </w:rPr>
              <w:t>Diseño de Interfaz Sistemas</w:t>
            </w:r>
          </w:p>
        </w:tc>
        <w:tc>
          <w:tcPr>
            <w:tcW w:w="5580" w:type="dxa"/>
            <w:gridSpan w:val="4"/>
            <w:vAlign w:val="center"/>
          </w:tcPr>
          <w:p w:rsidR="007012F6" w:rsidRPr="007701A5" w:rsidRDefault="007012F6" w:rsidP="00391B27">
            <w:pPr>
              <w:ind w:left="72"/>
              <w:rPr>
                <w:rFonts w:ascii="Calibri" w:hAnsi="Calibri" w:cs="Calibri"/>
                <w:szCs w:val="20"/>
              </w:rPr>
            </w:pPr>
          </w:p>
        </w:tc>
      </w:tr>
      <w:tr w:rsidR="00333BB9" w:rsidRPr="007701A5" w:rsidTr="00391B27">
        <w:trPr>
          <w:trHeight w:val="701"/>
        </w:trPr>
        <w:tc>
          <w:tcPr>
            <w:tcW w:w="2268" w:type="dxa"/>
            <w:vMerge/>
            <w:shd w:val="clear" w:color="auto" w:fill="E8E8E8"/>
            <w:vAlign w:val="center"/>
          </w:tcPr>
          <w:p w:rsidR="00333BB9" w:rsidRPr="007701A5" w:rsidRDefault="00333BB9" w:rsidP="009601C6">
            <w:pPr>
              <w:rPr>
                <w:rFonts w:ascii="Calibri" w:hAnsi="Calibri" w:cs="Calibri"/>
                <w:b/>
                <w:szCs w:val="20"/>
              </w:rPr>
            </w:pPr>
          </w:p>
        </w:tc>
        <w:tc>
          <w:tcPr>
            <w:tcW w:w="2880" w:type="dxa"/>
            <w:shd w:val="clear" w:color="auto" w:fill="auto"/>
            <w:vAlign w:val="center"/>
          </w:tcPr>
          <w:p w:rsidR="00333BB9" w:rsidRPr="007701A5" w:rsidRDefault="00333BB9" w:rsidP="009601C6">
            <w:pPr>
              <w:rPr>
                <w:rFonts w:ascii="Calibri" w:hAnsi="Calibri" w:cs="Calibri"/>
                <w:b/>
                <w:szCs w:val="20"/>
              </w:rPr>
            </w:pPr>
            <w:r w:rsidRPr="007701A5">
              <w:rPr>
                <w:rFonts w:ascii="Calibri" w:hAnsi="Calibri" w:cs="Calibri"/>
                <w:b/>
                <w:szCs w:val="20"/>
              </w:rPr>
              <w:t>Diseño de Interfaz Usuario:</w:t>
            </w:r>
          </w:p>
        </w:tc>
        <w:tc>
          <w:tcPr>
            <w:tcW w:w="5580" w:type="dxa"/>
            <w:gridSpan w:val="4"/>
            <w:vAlign w:val="center"/>
          </w:tcPr>
          <w:p w:rsidR="00333BB9" w:rsidRPr="007701A5" w:rsidRDefault="00333BB9" w:rsidP="00391B27">
            <w:pPr>
              <w:ind w:left="72"/>
              <w:rPr>
                <w:rFonts w:ascii="Calibri" w:hAnsi="Calibri" w:cs="Calibri"/>
                <w:szCs w:val="20"/>
              </w:rPr>
            </w:pPr>
          </w:p>
        </w:tc>
      </w:tr>
      <w:tr w:rsidR="00333BB9" w:rsidRPr="007701A5" w:rsidTr="00391B27">
        <w:trPr>
          <w:trHeight w:val="719"/>
        </w:trPr>
        <w:tc>
          <w:tcPr>
            <w:tcW w:w="2268" w:type="dxa"/>
            <w:vMerge/>
            <w:shd w:val="clear" w:color="auto" w:fill="E8E8E8"/>
            <w:vAlign w:val="center"/>
          </w:tcPr>
          <w:p w:rsidR="00333BB9" w:rsidRPr="007701A5" w:rsidRDefault="00333BB9" w:rsidP="009601C6">
            <w:pPr>
              <w:rPr>
                <w:rFonts w:ascii="Calibri" w:hAnsi="Calibri" w:cs="Calibri"/>
                <w:b/>
                <w:szCs w:val="20"/>
              </w:rPr>
            </w:pPr>
          </w:p>
        </w:tc>
        <w:tc>
          <w:tcPr>
            <w:tcW w:w="2880" w:type="dxa"/>
            <w:shd w:val="clear" w:color="auto" w:fill="auto"/>
            <w:vAlign w:val="center"/>
          </w:tcPr>
          <w:p w:rsidR="00333BB9" w:rsidRPr="007701A5" w:rsidRDefault="00333BB9" w:rsidP="009601C6">
            <w:pPr>
              <w:rPr>
                <w:rFonts w:ascii="Calibri" w:hAnsi="Calibri" w:cs="Calibri"/>
                <w:b/>
                <w:szCs w:val="20"/>
              </w:rPr>
            </w:pPr>
            <w:r w:rsidRPr="007701A5">
              <w:rPr>
                <w:rFonts w:ascii="Calibri" w:hAnsi="Calibri" w:cs="Calibri"/>
                <w:b/>
                <w:szCs w:val="20"/>
              </w:rPr>
              <w:t>Diseño de Arquitectura:</w:t>
            </w:r>
          </w:p>
        </w:tc>
        <w:tc>
          <w:tcPr>
            <w:tcW w:w="5580" w:type="dxa"/>
            <w:gridSpan w:val="4"/>
            <w:vAlign w:val="center"/>
          </w:tcPr>
          <w:p w:rsidR="00333BB9" w:rsidRPr="007701A5" w:rsidRDefault="00333BB9" w:rsidP="00391B27">
            <w:pPr>
              <w:ind w:left="72"/>
              <w:rPr>
                <w:rFonts w:ascii="Calibri" w:hAnsi="Calibri" w:cs="Calibri"/>
                <w:szCs w:val="20"/>
              </w:rPr>
            </w:pPr>
          </w:p>
        </w:tc>
      </w:tr>
      <w:tr w:rsidR="00333BB9" w:rsidRPr="007701A5" w:rsidTr="003D2FD5">
        <w:trPr>
          <w:trHeight w:val="671"/>
        </w:trPr>
        <w:tc>
          <w:tcPr>
            <w:tcW w:w="2268" w:type="dxa"/>
            <w:vMerge/>
            <w:shd w:val="clear" w:color="auto" w:fill="E8E8E8"/>
            <w:vAlign w:val="center"/>
          </w:tcPr>
          <w:p w:rsidR="00333BB9" w:rsidRPr="007701A5" w:rsidRDefault="00333BB9" w:rsidP="009601C6">
            <w:pPr>
              <w:rPr>
                <w:rFonts w:ascii="Calibri" w:hAnsi="Calibri" w:cs="Calibri"/>
                <w:b/>
                <w:szCs w:val="20"/>
              </w:rPr>
            </w:pPr>
          </w:p>
        </w:tc>
        <w:tc>
          <w:tcPr>
            <w:tcW w:w="2880" w:type="dxa"/>
            <w:shd w:val="clear" w:color="auto" w:fill="auto"/>
            <w:vAlign w:val="center"/>
          </w:tcPr>
          <w:p w:rsidR="00333BB9" w:rsidRPr="007701A5" w:rsidRDefault="00333BB9" w:rsidP="009601C6">
            <w:pPr>
              <w:rPr>
                <w:rFonts w:ascii="Calibri" w:hAnsi="Calibri" w:cs="Calibri"/>
                <w:b/>
                <w:szCs w:val="20"/>
              </w:rPr>
            </w:pPr>
            <w:r w:rsidRPr="007701A5">
              <w:rPr>
                <w:rFonts w:ascii="Calibri" w:hAnsi="Calibri" w:cs="Calibri"/>
                <w:b/>
                <w:szCs w:val="20"/>
              </w:rPr>
              <w:t>Otros:</w:t>
            </w:r>
          </w:p>
        </w:tc>
        <w:tc>
          <w:tcPr>
            <w:tcW w:w="5580" w:type="dxa"/>
            <w:gridSpan w:val="4"/>
            <w:vAlign w:val="center"/>
          </w:tcPr>
          <w:p w:rsidR="00333BB9" w:rsidRPr="007701A5" w:rsidRDefault="00333BB9" w:rsidP="00391B27">
            <w:pPr>
              <w:ind w:left="72"/>
              <w:rPr>
                <w:rFonts w:ascii="Calibri" w:hAnsi="Calibri" w:cs="Calibri"/>
                <w:szCs w:val="20"/>
              </w:rPr>
            </w:pPr>
          </w:p>
        </w:tc>
      </w:tr>
      <w:tr w:rsidR="00323152" w:rsidRPr="007701A5" w:rsidTr="00573E43">
        <w:trPr>
          <w:trHeight w:val="386"/>
        </w:trPr>
        <w:tc>
          <w:tcPr>
            <w:tcW w:w="2268" w:type="dxa"/>
            <w:vMerge w:val="restart"/>
            <w:shd w:val="clear" w:color="auto" w:fill="E8E8E8"/>
            <w:vAlign w:val="center"/>
          </w:tcPr>
          <w:p w:rsidR="00323152" w:rsidRPr="007701A5" w:rsidRDefault="00323152" w:rsidP="00773D94">
            <w:pPr>
              <w:rPr>
                <w:rFonts w:ascii="Calibri" w:hAnsi="Calibri" w:cs="Calibri"/>
                <w:b/>
                <w:szCs w:val="20"/>
              </w:rPr>
            </w:pPr>
            <w:proofErr w:type="spellStart"/>
            <w:r w:rsidRPr="007701A5">
              <w:rPr>
                <w:rFonts w:ascii="Calibri" w:hAnsi="Calibri" w:cs="Calibri"/>
                <w:b/>
                <w:szCs w:val="20"/>
              </w:rPr>
              <w:t>WSDLs</w:t>
            </w:r>
            <w:proofErr w:type="spellEnd"/>
            <w:r w:rsidRPr="007701A5">
              <w:rPr>
                <w:rFonts w:ascii="Calibri" w:hAnsi="Calibri" w:cs="Calibri"/>
                <w:b/>
                <w:szCs w:val="20"/>
              </w:rPr>
              <w:t xml:space="preserve"> Requeridos:</w:t>
            </w:r>
          </w:p>
        </w:tc>
        <w:tc>
          <w:tcPr>
            <w:tcW w:w="4928" w:type="dxa"/>
            <w:gridSpan w:val="3"/>
            <w:vAlign w:val="center"/>
          </w:tcPr>
          <w:p w:rsidR="00323152" w:rsidRPr="007701A5" w:rsidRDefault="00323152" w:rsidP="00766682">
            <w:pPr>
              <w:rPr>
                <w:rFonts w:ascii="Calibri" w:hAnsi="Calibri" w:cs="Calibri"/>
                <w:b/>
                <w:szCs w:val="20"/>
              </w:rPr>
            </w:pPr>
            <w:proofErr w:type="spellStart"/>
            <w:r w:rsidRPr="007701A5">
              <w:rPr>
                <w:rFonts w:ascii="Calibri" w:hAnsi="Calibri" w:cs="Calibri"/>
                <w:b/>
                <w:szCs w:val="20"/>
              </w:rPr>
              <w:t>URLs</w:t>
            </w:r>
            <w:proofErr w:type="spellEnd"/>
            <w:r w:rsidRPr="007701A5">
              <w:rPr>
                <w:rFonts w:ascii="Calibri" w:hAnsi="Calibri" w:cs="Calibri"/>
                <w:b/>
                <w:szCs w:val="20"/>
              </w:rPr>
              <w:t xml:space="preserve"> del </w:t>
            </w:r>
            <w:proofErr w:type="spellStart"/>
            <w:r w:rsidRPr="007701A5">
              <w:rPr>
                <w:rFonts w:ascii="Calibri" w:hAnsi="Calibri" w:cs="Calibri"/>
                <w:b/>
                <w:szCs w:val="20"/>
              </w:rPr>
              <w:t>WSDLs</w:t>
            </w:r>
            <w:proofErr w:type="spellEnd"/>
          </w:p>
        </w:tc>
        <w:tc>
          <w:tcPr>
            <w:tcW w:w="3532" w:type="dxa"/>
            <w:gridSpan w:val="2"/>
            <w:vAlign w:val="center"/>
          </w:tcPr>
          <w:p w:rsidR="00323152" w:rsidRPr="007701A5" w:rsidRDefault="00323152" w:rsidP="00766682">
            <w:pPr>
              <w:rPr>
                <w:rFonts w:ascii="Calibri" w:hAnsi="Calibri" w:cs="Calibri"/>
                <w:b/>
                <w:szCs w:val="20"/>
              </w:rPr>
            </w:pPr>
            <w:proofErr w:type="spellStart"/>
            <w:r w:rsidRPr="007701A5">
              <w:rPr>
                <w:rFonts w:ascii="Calibri" w:hAnsi="Calibri" w:cs="Calibri"/>
                <w:b/>
                <w:szCs w:val="20"/>
              </w:rPr>
              <w:t>EndPoint</w:t>
            </w:r>
            <w:proofErr w:type="spellEnd"/>
          </w:p>
        </w:tc>
      </w:tr>
      <w:tr w:rsidR="00323152" w:rsidRPr="00FA2CCE" w:rsidTr="00573E43">
        <w:trPr>
          <w:trHeight w:val="386"/>
        </w:trPr>
        <w:tc>
          <w:tcPr>
            <w:tcW w:w="2268" w:type="dxa"/>
            <w:vMerge/>
            <w:shd w:val="clear" w:color="auto" w:fill="E8E8E8"/>
            <w:vAlign w:val="center"/>
          </w:tcPr>
          <w:p w:rsidR="00323152" w:rsidRPr="007701A5" w:rsidRDefault="00323152" w:rsidP="00773D94">
            <w:pPr>
              <w:rPr>
                <w:rFonts w:ascii="Calibri" w:hAnsi="Calibri" w:cs="Calibri"/>
                <w:b/>
                <w:szCs w:val="20"/>
              </w:rPr>
            </w:pPr>
          </w:p>
        </w:tc>
        <w:tc>
          <w:tcPr>
            <w:tcW w:w="4928" w:type="dxa"/>
            <w:gridSpan w:val="3"/>
            <w:vAlign w:val="center"/>
          </w:tcPr>
          <w:p w:rsidR="00323152" w:rsidRPr="007701A5" w:rsidRDefault="00323152" w:rsidP="001736EA">
            <w:pPr>
              <w:rPr>
                <w:rFonts w:ascii="Calibri" w:hAnsi="Calibri" w:cs="Calibri"/>
                <w:color w:val="1F497D"/>
                <w:szCs w:val="20"/>
              </w:rPr>
            </w:pPr>
          </w:p>
        </w:tc>
        <w:tc>
          <w:tcPr>
            <w:tcW w:w="3532" w:type="dxa"/>
            <w:gridSpan w:val="2"/>
            <w:vAlign w:val="center"/>
          </w:tcPr>
          <w:p w:rsidR="00323152" w:rsidRPr="00FA2CCE" w:rsidRDefault="00323152" w:rsidP="005013C8">
            <w:pPr>
              <w:rPr>
                <w:rFonts w:ascii="Calibri" w:hAnsi="Calibri" w:cs="Calibri"/>
                <w:color w:val="1F497D"/>
                <w:szCs w:val="20"/>
              </w:rPr>
            </w:pPr>
          </w:p>
        </w:tc>
      </w:tr>
      <w:tr w:rsidR="00A878F2" w:rsidRPr="007701A5" w:rsidTr="002223FC">
        <w:trPr>
          <w:trHeight w:val="414"/>
        </w:trPr>
        <w:tc>
          <w:tcPr>
            <w:tcW w:w="2268" w:type="dxa"/>
            <w:vMerge w:val="restart"/>
            <w:shd w:val="clear" w:color="auto" w:fill="E8E8E8"/>
            <w:vAlign w:val="center"/>
          </w:tcPr>
          <w:p w:rsidR="00A878F2" w:rsidRPr="007701A5" w:rsidRDefault="00DF4E3D" w:rsidP="00DF4E3D">
            <w:pPr>
              <w:rPr>
                <w:rFonts w:ascii="Calibri" w:hAnsi="Calibri" w:cs="Calibri"/>
                <w:b/>
                <w:szCs w:val="20"/>
              </w:rPr>
            </w:pPr>
            <w:r w:rsidRPr="007701A5">
              <w:rPr>
                <w:rFonts w:ascii="Calibri" w:hAnsi="Calibri" w:cs="Calibri"/>
                <w:b/>
                <w:szCs w:val="20"/>
              </w:rPr>
              <w:t xml:space="preserve">Operaciones </w:t>
            </w:r>
            <w:r w:rsidR="00A878F2" w:rsidRPr="007701A5">
              <w:rPr>
                <w:rFonts w:ascii="Calibri" w:hAnsi="Calibri" w:cs="Calibri"/>
                <w:b/>
                <w:szCs w:val="20"/>
              </w:rPr>
              <w:t xml:space="preserve"> Requeridas:</w:t>
            </w:r>
          </w:p>
        </w:tc>
        <w:tc>
          <w:tcPr>
            <w:tcW w:w="4928" w:type="dxa"/>
            <w:gridSpan w:val="3"/>
            <w:vAlign w:val="center"/>
          </w:tcPr>
          <w:p w:rsidR="00A878F2" w:rsidRPr="007701A5" w:rsidRDefault="00DF4E3D" w:rsidP="0062477C">
            <w:pPr>
              <w:rPr>
                <w:rFonts w:ascii="Calibri" w:hAnsi="Calibri" w:cs="Calibri"/>
                <w:b/>
                <w:szCs w:val="20"/>
              </w:rPr>
            </w:pPr>
            <w:r w:rsidRPr="007701A5">
              <w:rPr>
                <w:rFonts w:ascii="Calibri" w:hAnsi="Calibri" w:cs="Calibri"/>
                <w:b/>
                <w:szCs w:val="20"/>
              </w:rPr>
              <w:t>Nombre de las Operaciones</w:t>
            </w:r>
          </w:p>
        </w:tc>
        <w:tc>
          <w:tcPr>
            <w:tcW w:w="3532" w:type="dxa"/>
            <w:gridSpan w:val="2"/>
            <w:vAlign w:val="center"/>
          </w:tcPr>
          <w:p w:rsidR="00A878F2" w:rsidRPr="007701A5" w:rsidRDefault="00DF4E3D" w:rsidP="0062477C">
            <w:pPr>
              <w:rPr>
                <w:rFonts w:ascii="Calibri" w:hAnsi="Calibri" w:cs="Calibri"/>
                <w:b/>
                <w:szCs w:val="20"/>
              </w:rPr>
            </w:pPr>
            <w:r w:rsidRPr="007701A5">
              <w:rPr>
                <w:rFonts w:ascii="Calibri" w:hAnsi="Calibri" w:cs="Calibri"/>
                <w:b/>
                <w:szCs w:val="20"/>
              </w:rPr>
              <w:t>Acción</w:t>
            </w:r>
          </w:p>
        </w:tc>
      </w:tr>
      <w:tr w:rsidR="00A878F2" w:rsidRPr="007701A5" w:rsidTr="002223FC">
        <w:trPr>
          <w:trHeight w:val="1837"/>
        </w:trPr>
        <w:tc>
          <w:tcPr>
            <w:tcW w:w="2268" w:type="dxa"/>
            <w:vMerge/>
            <w:shd w:val="clear" w:color="auto" w:fill="E8E8E8"/>
            <w:vAlign w:val="center"/>
          </w:tcPr>
          <w:p w:rsidR="00A878F2" w:rsidRPr="007701A5" w:rsidRDefault="00A878F2" w:rsidP="009649A2">
            <w:pPr>
              <w:rPr>
                <w:rFonts w:ascii="Calibri" w:hAnsi="Calibri" w:cs="Calibri"/>
                <w:b/>
                <w:szCs w:val="20"/>
              </w:rPr>
            </w:pPr>
          </w:p>
        </w:tc>
        <w:tc>
          <w:tcPr>
            <w:tcW w:w="4928" w:type="dxa"/>
            <w:gridSpan w:val="3"/>
            <w:vAlign w:val="center"/>
          </w:tcPr>
          <w:p w:rsidR="00784A64" w:rsidRPr="007701A5" w:rsidRDefault="00784A64" w:rsidP="00573E43">
            <w:pPr>
              <w:numPr>
                <w:ilvl w:val="0"/>
                <w:numId w:val="24"/>
              </w:numPr>
              <w:rPr>
                <w:rFonts w:ascii="Calibri" w:hAnsi="Calibri" w:cs="Calibri"/>
                <w:szCs w:val="20"/>
                <w:lang w:eastAsia="es-PE"/>
              </w:rPr>
            </w:pPr>
            <w:r w:rsidRPr="007701A5">
              <w:rPr>
                <w:rFonts w:ascii="Calibri" w:hAnsi="Calibri" w:cs="Calibri"/>
                <w:szCs w:val="20"/>
                <w:lang w:eastAsia="es-PE"/>
              </w:rPr>
              <w:t>Nave</w:t>
            </w:r>
            <w:r w:rsidR="00312952">
              <w:rPr>
                <w:rFonts w:ascii="Calibri" w:hAnsi="Calibri" w:cs="Calibri"/>
                <w:szCs w:val="20"/>
                <w:lang w:eastAsia="es-PE"/>
              </w:rPr>
              <w:t xml:space="preserve"> </w:t>
            </w:r>
            <w:r w:rsidRPr="007701A5">
              <w:rPr>
                <w:rFonts w:ascii="Calibri" w:hAnsi="Calibri" w:cs="Calibri"/>
                <w:szCs w:val="20"/>
                <w:lang w:eastAsia="es-PE"/>
              </w:rPr>
              <w:t>Aeronave</w:t>
            </w:r>
          </w:p>
          <w:p w:rsidR="00784A64" w:rsidRPr="007701A5" w:rsidRDefault="00312952" w:rsidP="00573E43">
            <w:pPr>
              <w:numPr>
                <w:ilvl w:val="0"/>
                <w:numId w:val="24"/>
              </w:numPr>
              <w:rPr>
                <w:rFonts w:ascii="Calibri" w:hAnsi="Calibri" w:cs="Calibri"/>
                <w:szCs w:val="20"/>
                <w:lang w:eastAsia="es-PE"/>
              </w:rPr>
            </w:pPr>
            <w:r w:rsidRPr="007701A5">
              <w:rPr>
                <w:rFonts w:ascii="Calibri" w:hAnsi="Calibri" w:cs="Calibri"/>
                <w:szCs w:val="20"/>
                <w:lang w:eastAsia="es-PE"/>
              </w:rPr>
              <w:t>Razón</w:t>
            </w:r>
            <w:r>
              <w:rPr>
                <w:rFonts w:ascii="Calibri" w:hAnsi="Calibri" w:cs="Calibri"/>
                <w:szCs w:val="20"/>
                <w:lang w:eastAsia="es-PE"/>
              </w:rPr>
              <w:t xml:space="preserve"> </w:t>
            </w:r>
            <w:r w:rsidR="00784A64" w:rsidRPr="007701A5">
              <w:rPr>
                <w:rFonts w:ascii="Calibri" w:hAnsi="Calibri" w:cs="Calibri"/>
                <w:szCs w:val="20"/>
                <w:lang w:eastAsia="es-PE"/>
              </w:rPr>
              <w:t>Social</w:t>
            </w:r>
          </w:p>
          <w:p w:rsidR="00323152" w:rsidRPr="007701A5" w:rsidRDefault="00323152" w:rsidP="00573E43">
            <w:pPr>
              <w:numPr>
                <w:ilvl w:val="0"/>
                <w:numId w:val="24"/>
              </w:numPr>
              <w:rPr>
                <w:rFonts w:ascii="Calibri" w:hAnsi="Calibri" w:cs="Calibri"/>
                <w:szCs w:val="20"/>
                <w:lang w:eastAsia="es-PE"/>
              </w:rPr>
            </w:pPr>
            <w:r w:rsidRPr="007701A5">
              <w:rPr>
                <w:rFonts w:ascii="Calibri" w:hAnsi="Calibri" w:cs="Calibri"/>
                <w:szCs w:val="20"/>
                <w:lang w:eastAsia="es-PE"/>
              </w:rPr>
              <w:t xml:space="preserve">Titularidad </w:t>
            </w:r>
          </w:p>
          <w:p w:rsidR="003E4598" w:rsidRPr="007701A5" w:rsidRDefault="004021F1" w:rsidP="00573E43">
            <w:pPr>
              <w:numPr>
                <w:ilvl w:val="0"/>
                <w:numId w:val="24"/>
              </w:numPr>
              <w:rPr>
                <w:rFonts w:ascii="Calibri" w:hAnsi="Calibri" w:cs="Calibri"/>
                <w:b/>
                <w:szCs w:val="20"/>
              </w:rPr>
            </w:pPr>
            <w:r w:rsidRPr="007701A5">
              <w:rPr>
                <w:rFonts w:ascii="Calibri" w:hAnsi="Calibri" w:cs="Calibri"/>
                <w:szCs w:val="20"/>
                <w:lang w:eastAsia="es-PE"/>
              </w:rPr>
              <w:t>O</w:t>
            </w:r>
            <w:r w:rsidR="00784A64" w:rsidRPr="007701A5">
              <w:rPr>
                <w:rFonts w:ascii="Calibri" w:hAnsi="Calibri" w:cs="Calibri"/>
                <w:szCs w:val="20"/>
                <w:lang w:eastAsia="es-PE"/>
              </w:rPr>
              <w:t>ficinas</w:t>
            </w:r>
          </w:p>
          <w:p w:rsidR="00573E43" w:rsidRPr="007701A5" w:rsidRDefault="00573E43" w:rsidP="00573E43">
            <w:pPr>
              <w:numPr>
                <w:ilvl w:val="0"/>
                <w:numId w:val="24"/>
              </w:numPr>
              <w:spacing w:before="100" w:beforeAutospacing="1" w:after="100" w:afterAutospacing="1"/>
              <w:rPr>
                <w:rFonts w:ascii="Calibri" w:hAnsi="Calibri" w:cs="Calibri"/>
                <w:szCs w:val="20"/>
                <w:lang w:eastAsia="es-PE"/>
              </w:rPr>
            </w:pPr>
            <w:r w:rsidRPr="007701A5">
              <w:rPr>
                <w:rFonts w:ascii="Calibri" w:hAnsi="Calibri" w:cs="Calibri"/>
                <w:szCs w:val="20"/>
                <w:lang w:eastAsia="es-PE"/>
              </w:rPr>
              <w:t xml:space="preserve">Asientos </w:t>
            </w:r>
          </w:p>
          <w:p w:rsidR="00573E43" w:rsidRPr="007701A5" w:rsidRDefault="00573E43" w:rsidP="00573E43">
            <w:pPr>
              <w:numPr>
                <w:ilvl w:val="0"/>
                <w:numId w:val="24"/>
              </w:numPr>
              <w:ind w:left="357" w:hanging="357"/>
              <w:rPr>
                <w:rFonts w:ascii="Calibri" w:hAnsi="Calibri" w:cs="Calibri"/>
                <w:szCs w:val="20"/>
                <w:lang w:eastAsia="es-PE"/>
              </w:rPr>
            </w:pPr>
            <w:r w:rsidRPr="007701A5">
              <w:rPr>
                <w:rFonts w:ascii="Calibri" w:hAnsi="Calibri" w:cs="Calibri"/>
                <w:szCs w:val="20"/>
                <w:lang w:eastAsia="es-PE"/>
              </w:rPr>
              <w:t xml:space="preserve">Asiento </w:t>
            </w:r>
          </w:p>
          <w:p w:rsidR="00233C1B" w:rsidRPr="007701A5" w:rsidRDefault="00233C1B" w:rsidP="00573E43">
            <w:pPr>
              <w:numPr>
                <w:ilvl w:val="0"/>
                <w:numId w:val="24"/>
              </w:numPr>
              <w:ind w:left="357" w:hanging="357"/>
              <w:rPr>
                <w:rFonts w:ascii="Calibri" w:hAnsi="Calibri" w:cs="Calibri"/>
                <w:szCs w:val="20"/>
                <w:lang w:eastAsia="es-PE"/>
              </w:rPr>
            </w:pPr>
            <w:proofErr w:type="spellStart"/>
            <w:r w:rsidRPr="007701A5">
              <w:rPr>
                <w:rFonts w:ascii="Calibri" w:hAnsi="Calibri" w:cs="Calibri"/>
                <w:szCs w:val="20"/>
                <w:lang w:eastAsia="es-PE"/>
              </w:rPr>
              <w:t>DetalleRPV</w:t>
            </w:r>
            <w:proofErr w:type="spellEnd"/>
          </w:p>
        </w:tc>
        <w:tc>
          <w:tcPr>
            <w:tcW w:w="3532" w:type="dxa"/>
            <w:gridSpan w:val="2"/>
            <w:vAlign w:val="center"/>
          </w:tcPr>
          <w:p w:rsidR="005013C8" w:rsidRPr="007701A5" w:rsidRDefault="005013C8" w:rsidP="00573E43">
            <w:pPr>
              <w:ind w:left="34"/>
              <w:rPr>
                <w:rFonts w:ascii="Calibri" w:hAnsi="Calibri" w:cs="Calibri"/>
                <w:sz w:val="18"/>
                <w:szCs w:val="18"/>
              </w:rPr>
            </w:pPr>
            <w:r w:rsidRPr="007701A5">
              <w:rPr>
                <w:rFonts w:ascii="Calibri" w:hAnsi="Calibri" w:cs="Calibri"/>
                <w:sz w:val="18"/>
                <w:szCs w:val="18"/>
              </w:rPr>
              <w:t>Buscar Naves y Aeronaves</w:t>
            </w:r>
          </w:p>
          <w:p w:rsidR="00A638F2" w:rsidRPr="007701A5" w:rsidRDefault="00A638F2" w:rsidP="00573E43">
            <w:pPr>
              <w:ind w:left="34"/>
              <w:rPr>
                <w:rFonts w:ascii="Calibri" w:hAnsi="Calibri" w:cs="Calibri"/>
                <w:sz w:val="18"/>
                <w:szCs w:val="18"/>
              </w:rPr>
            </w:pPr>
            <w:r w:rsidRPr="007701A5">
              <w:rPr>
                <w:rFonts w:ascii="Calibri" w:hAnsi="Calibri" w:cs="Calibri"/>
                <w:sz w:val="18"/>
                <w:szCs w:val="18"/>
              </w:rPr>
              <w:t xml:space="preserve">Consulta de Registro de Persona </w:t>
            </w:r>
            <w:r w:rsidR="00A96451" w:rsidRPr="007701A5">
              <w:rPr>
                <w:rFonts w:ascii="Calibri" w:hAnsi="Calibri" w:cs="Calibri"/>
                <w:sz w:val="18"/>
                <w:szCs w:val="18"/>
              </w:rPr>
              <w:t>Jurídica</w:t>
            </w:r>
          </w:p>
          <w:p w:rsidR="00573E43" w:rsidRPr="007701A5" w:rsidRDefault="00573E43" w:rsidP="00573E43">
            <w:pPr>
              <w:ind w:left="34"/>
              <w:rPr>
                <w:rFonts w:ascii="Calibri" w:hAnsi="Calibri" w:cs="Calibri"/>
                <w:sz w:val="18"/>
                <w:szCs w:val="18"/>
              </w:rPr>
            </w:pPr>
            <w:r w:rsidRPr="007701A5">
              <w:rPr>
                <w:rFonts w:ascii="Calibri" w:hAnsi="Calibri" w:cs="Calibri"/>
                <w:sz w:val="18"/>
                <w:szCs w:val="18"/>
              </w:rPr>
              <w:t xml:space="preserve">Consulta </w:t>
            </w:r>
            <w:r w:rsidR="00323152" w:rsidRPr="007701A5">
              <w:rPr>
                <w:rFonts w:ascii="Calibri" w:hAnsi="Calibri" w:cs="Calibri"/>
                <w:sz w:val="18"/>
                <w:szCs w:val="18"/>
              </w:rPr>
              <w:t xml:space="preserve">Titularidad de Bienes de </w:t>
            </w:r>
            <w:r w:rsidRPr="007701A5">
              <w:rPr>
                <w:rFonts w:ascii="Calibri" w:hAnsi="Calibri" w:cs="Calibri"/>
                <w:sz w:val="18"/>
                <w:szCs w:val="18"/>
              </w:rPr>
              <w:t>Consulta Vigencia de Poder (Natural/Jurídica)</w:t>
            </w:r>
          </w:p>
          <w:p w:rsidR="001736EA" w:rsidRPr="007701A5" w:rsidRDefault="00E80F53" w:rsidP="00E80F53">
            <w:pPr>
              <w:ind w:left="34"/>
              <w:rPr>
                <w:rFonts w:ascii="Calibri" w:hAnsi="Calibri" w:cs="Calibri"/>
                <w:sz w:val="18"/>
                <w:szCs w:val="18"/>
              </w:rPr>
            </w:pPr>
            <w:r w:rsidRPr="007701A5">
              <w:rPr>
                <w:rFonts w:ascii="Calibri" w:hAnsi="Calibri" w:cs="Calibri"/>
                <w:sz w:val="18"/>
                <w:szCs w:val="18"/>
              </w:rPr>
              <w:t>Consulta Lista de Asientos</w:t>
            </w:r>
          </w:p>
          <w:p w:rsidR="00E80F53" w:rsidRPr="007701A5" w:rsidRDefault="00E80F53" w:rsidP="00E80F53">
            <w:pPr>
              <w:ind w:left="34"/>
              <w:rPr>
                <w:rFonts w:ascii="Calibri" w:hAnsi="Calibri" w:cs="Calibri"/>
                <w:sz w:val="18"/>
                <w:szCs w:val="18"/>
              </w:rPr>
            </w:pPr>
            <w:r w:rsidRPr="007701A5">
              <w:rPr>
                <w:rFonts w:ascii="Calibri" w:hAnsi="Calibri" w:cs="Calibri"/>
                <w:sz w:val="18"/>
                <w:szCs w:val="18"/>
              </w:rPr>
              <w:t xml:space="preserve">Ver Asiento </w:t>
            </w:r>
          </w:p>
          <w:p w:rsidR="005013C8" w:rsidRPr="007701A5" w:rsidRDefault="005013C8" w:rsidP="00E80F53">
            <w:pPr>
              <w:ind w:left="34"/>
              <w:rPr>
                <w:rFonts w:ascii="Calibri" w:hAnsi="Calibri" w:cs="Calibri"/>
                <w:szCs w:val="20"/>
              </w:rPr>
            </w:pPr>
            <w:r w:rsidRPr="007701A5">
              <w:rPr>
                <w:rFonts w:ascii="Calibri" w:hAnsi="Calibri" w:cs="Calibri"/>
                <w:sz w:val="18"/>
                <w:szCs w:val="18"/>
              </w:rPr>
              <w:t>Ver Detalle de Registro de Propiedad Vehicular</w:t>
            </w:r>
          </w:p>
        </w:tc>
      </w:tr>
      <w:tr w:rsidR="00A878F2" w:rsidRPr="007701A5" w:rsidTr="00391B27">
        <w:trPr>
          <w:trHeight w:val="523"/>
        </w:trPr>
        <w:tc>
          <w:tcPr>
            <w:tcW w:w="2268" w:type="dxa"/>
            <w:shd w:val="clear" w:color="auto" w:fill="E8E8E8"/>
            <w:vAlign w:val="center"/>
          </w:tcPr>
          <w:p w:rsidR="00A878F2" w:rsidRPr="007701A5" w:rsidRDefault="00A878F2" w:rsidP="009601C6">
            <w:pPr>
              <w:rPr>
                <w:rFonts w:ascii="Calibri" w:hAnsi="Calibri" w:cs="Calibri"/>
                <w:b/>
                <w:szCs w:val="20"/>
              </w:rPr>
            </w:pPr>
            <w:r w:rsidRPr="007701A5">
              <w:rPr>
                <w:rFonts w:ascii="Calibri" w:hAnsi="Calibri" w:cs="Calibri"/>
                <w:b/>
                <w:szCs w:val="20"/>
              </w:rPr>
              <w:t xml:space="preserve">Detalle de </w:t>
            </w:r>
            <w:r w:rsidR="006C6C22" w:rsidRPr="007701A5">
              <w:rPr>
                <w:rFonts w:ascii="Calibri" w:hAnsi="Calibri" w:cs="Calibri"/>
                <w:b/>
                <w:szCs w:val="20"/>
              </w:rPr>
              <w:t xml:space="preserve">Implementación a Nivel de </w:t>
            </w:r>
            <w:r w:rsidR="00A02523" w:rsidRPr="007701A5">
              <w:rPr>
                <w:rFonts w:ascii="Calibri" w:hAnsi="Calibri" w:cs="Calibri"/>
                <w:b/>
                <w:szCs w:val="20"/>
              </w:rPr>
              <w:t>Operación</w:t>
            </w:r>
            <w:r w:rsidRPr="007701A5">
              <w:rPr>
                <w:rFonts w:ascii="Calibri" w:hAnsi="Calibri" w:cs="Calibri"/>
                <w:b/>
                <w:szCs w:val="20"/>
              </w:rPr>
              <w:t>:</w:t>
            </w:r>
          </w:p>
        </w:tc>
        <w:tc>
          <w:tcPr>
            <w:tcW w:w="8460" w:type="dxa"/>
            <w:gridSpan w:val="5"/>
          </w:tcPr>
          <w:p w:rsidR="00784A64" w:rsidRPr="007701A5" w:rsidRDefault="00784A64" w:rsidP="00784A64">
            <w:pPr>
              <w:numPr>
                <w:ilvl w:val="0"/>
                <w:numId w:val="24"/>
              </w:numPr>
              <w:ind w:left="357" w:hanging="357"/>
              <w:rPr>
                <w:rFonts w:ascii="Calibri" w:hAnsi="Calibri" w:cs="Calibri"/>
                <w:b/>
                <w:szCs w:val="20"/>
                <w:lang w:eastAsia="es-PE"/>
              </w:rPr>
            </w:pPr>
            <w:r w:rsidRPr="007701A5">
              <w:rPr>
                <w:rFonts w:ascii="Calibri" w:hAnsi="Calibri" w:cs="Calibri"/>
                <w:b/>
                <w:szCs w:val="20"/>
                <w:lang w:eastAsia="es-PE"/>
              </w:rPr>
              <w:t>Nave</w:t>
            </w:r>
            <w:r w:rsidR="00312952">
              <w:rPr>
                <w:rFonts w:ascii="Calibri" w:hAnsi="Calibri" w:cs="Calibri"/>
                <w:b/>
                <w:szCs w:val="20"/>
                <w:lang w:eastAsia="es-PE"/>
              </w:rPr>
              <w:t xml:space="preserve"> </w:t>
            </w:r>
            <w:r w:rsidRPr="007701A5">
              <w:rPr>
                <w:rFonts w:ascii="Calibri" w:hAnsi="Calibri" w:cs="Calibri"/>
                <w:b/>
                <w:szCs w:val="20"/>
                <w:lang w:eastAsia="es-PE"/>
              </w:rPr>
              <w:t xml:space="preserve">Aeronave </w:t>
            </w:r>
          </w:p>
          <w:p w:rsidR="00784A64" w:rsidRPr="007701A5" w:rsidRDefault="00784A64" w:rsidP="00784A64">
            <w:pPr>
              <w:ind w:left="360"/>
              <w:jc w:val="both"/>
              <w:rPr>
                <w:rFonts w:ascii="Calibri" w:hAnsi="Calibri" w:cs="Calibri"/>
                <w:color w:val="5B9BD5"/>
                <w:szCs w:val="20"/>
              </w:rPr>
            </w:pPr>
            <w:r w:rsidRPr="007701A5">
              <w:rPr>
                <w:rFonts w:ascii="Calibri" w:hAnsi="Calibri" w:cs="Calibri"/>
                <w:szCs w:val="20"/>
              </w:rPr>
              <w:t xml:space="preserve">Para realizar el consumo del </w:t>
            </w:r>
            <w:r w:rsidR="00BB5807">
              <w:rPr>
                <w:rFonts w:ascii="Calibri" w:hAnsi="Calibri" w:cs="Calibri"/>
                <w:szCs w:val="20"/>
              </w:rPr>
              <w:t xml:space="preserve">web </w:t>
            </w:r>
            <w:proofErr w:type="spellStart"/>
            <w:r w:rsidR="00BB5807">
              <w:rPr>
                <w:rFonts w:ascii="Calibri" w:hAnsi="Calibri" w:cs="Calibri"/>
                <w:szCs w:val="20"/>
              </w:rPr>
              <w:t>service</w:t>
            </w:r>
            <w:proofErr w:type="spellEnd"/>
            <w:r w:rsidRPr="007701A5">
              <w:rPr>
                <w:rFonts w:ascii="Calibri" w:hAnsi="Calibri" w:cs="Calibri"/>
                <w:szCs w:val="20"/>
              </w:rPr>
              <w:t xml:space="preserve">, </w:t>
            </w:r>
            <w:r w:rsidR="00BB5807">
              <w:rPr>
                <w:rFonts w:ascii="Calibri" w:hAnsi="Calibri" w:cs="Calibri"/>
                <w:szCs w:val="20"/>
              </w:rPr>
              <w:t>con el método Nave</w:t>
            </w:r>
            <w:r w:rsidR="00575F32">
              <w:rPr>
                <w:rFonts w:ascii="Calibri" w:hAnsi="Calibri" w:cs="Calibri"/>
                <w:szCs w:val="20"/>
              </w:rPr>
              <w:t xml:space="preserve"> </w:t>
            </w:r>
            <w:r w:rsidR="00BB5807">
              <w:rPr>
                <w:rFonts w:ascii="Calibri" w:hAnsi="Calibri" w:cs="Calibri"/>
                <w:szCs w:val="20"/>
              </w:rPr>
              <w:t xml:space="preserve">Aeronave, se </w:t>
            </w:r>
            <w:r w:rsidR="00575F32">
              <w:rPr>
                <w:rFonts w:ascii="Calibri" w:hAnsi="Calibri" w:cs="Calibri"/>
                <w:szCs w:val="20"/>
              </w:rPr>
              <w:t>requiere</w:t>
            </w:r>
            <w:r w:rsidR="00BB5807">
              <w:rPr>
                <w:rFonts w:ascii="Calibri" w:hAnsi="Calibri" w:cs="Calibri"/>
                <w:szCs w:val="20"/>
              </w:rPr>
              <w:t xml:space="preserve"> los siguientes campos:</w:t>
            </w:r>
          </w:p>
          <w:p w:rsidR="00156079" w:rsidRPr="007701A5" w:rsidRDefault="00156079" w:rsidP="00784A64">
            <w:pPr>
              <w:ind w:left="360"/>
              <w:jc w:val="both"/>
              <w:rPr>
                <w:rFonts w:ascii="Calibri" w:hAnsi="Calibri" w:cs="Calibri"/>
                <w:color w:val="5B9BD5"/>
                <w:szCs w:val="20"/>
              </w:rPr>
            </w:pPr>
          </w:p>
          <w:tbl>
            <w:tblPr>
              <w:tblW w:w="81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96"/>
              <w:gridCol w:w="1134"/>
              <w:gridCol w:w="5274"/>
            </w:tblGrid>
            <w:tr w:rsidR="00A96451" w:rsidRPr="007701A5" w:rsidTr="001F701E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156079" w:rsidRPr="007701A5" w:rsidRDefault="00156079" w:rsidP="00156079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Matricula</w:t>
                  </w:r>
                </w:p>
              </w:tc>
              <w:tc>
                <w:tcPr>
                  <w:tcW w:w="1134" w:type="dxa"/>
                  <w:shd w:val="clear" w:color="auto" w:fill="auto"/>
                </w:tcPr>
                <w:p w:rsidR="00156079" w:rsidRPr="007701A5" w:rsidRDefault="00156079" w:rsidP="001F701E">
                  <w:pPr>
                    <w:jc w:val="center"/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274" w:type="dxa"/>
                  <w:shd w:val="clear" w:color="auto" w:fill="auto"/>
                </w:tcPr>
                <w:p w:rsidR="00156079" w:rsidRPr="007701A5" w:rsidRDefault="00156079" w:rsidP="00156079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Numero de Matricula de Nave o Aeronave</w:t>
                  </w:r>
                </w:p>
              </w:tc>
            </w:tr>
          </w:tbl>
          <w:p w:rsidR="00784A64" w:rsidRPr="007701A5" w:rsidRDefault="00784A64" w:rsidP="00784A64">
            <w:pPr>
              <w:rPr>
                <w:rFonts w:ascii="Calibri" w:hAnsi="Calibri" w:cs="Calibri"/>
                <w:b/>
                <w:szCs w:val="20"/>
              </w:rPr>
            </w:pPr>
          </w:p>
          <w:p w:rsidR="00784A64" w:rsidRPr="007701A5" w:rsidRDefault="00312952" w:rsidP="00784A64">
            <w:pPr>
              <w:jc w:val="both"/>
              <w:rPr>
                <w:rFonts w:ascii="Calibri" w:hAnsi="Calibri" w:cs="Calibri"/>
                <w:szCs w:val="20"/>
              </w:rPr>
            </w:pPr>
            <w:r>
              <w:rPr>
                <w:rFonts w:ascii="Calibri" w:hAnsi="Calibri" w:cs="Calibri"/>
                <w:szCs w:val="20"/>
              </w:rPr>
              <w:t>RETORNA</w:t>
            </w:r>
          </w:p>
          <w:tbl>
            <w:tblPr>
              <w:tblW w:w="81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96"/>
              <w:gridCol w:w="6408"/>
            </w:tblGrid>
            <w:tr w:rsidR="00537B64" w:rsidRPr="00537B64" w:rsidTr="007701A5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537B64" w:rsidRPr="00537B64" w:rsidRDefault="00537B64" w:rsidP="00537B64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matricula</w:t>
                  </w:r>
                </w:p>
              </w:tc>
              <w:tc>
                <w:tcPr>
                  <w:tcW w:w="6408" w:type="dxa"/>
                  <w:shd w:val="clear" w:color="auto" w:fill="auto"/>
                </w:tcPr>
                <w:p w:rsidR="00537B64" w:rsidRPr="00537B64" w:rsidRDefault="00D81549" w:rsidP="00537B64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Número de matrícula de la aeronave</w:t>
                  </w:r>
                </w:p>
              </w:tc>
            </w:tr>
            <w:tr w:rsidR="00537B64" w:rsidRPr="00537B64" w:rsidTr="007701A5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537B64" w:rsidRPr="00537B64" w:rsidRDefault="00537B64" w:rsidP="00537B64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oficina</w:t>
                  </w:r>
                </w:p>
              </w:tc>
              <w:tc>
                <w:tcPr>
                  <w:tcW w:w="6408" w:type="dxa"/>
                  <w:shd w:val="clear" w:color="auto" w:fill="auto"/>
                </w:tcPr>
                <w:p w:rsidR="00537B64" w:rsidRPr="00537B64" w:rsidRDefault="00D81549" w:rsidP="00537B64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Oficina Registral donde se encuentra inscrito</w:t>
                  </w:r>
                </w:p>
              </w:tc>
            </w:tr>
            <w:tr w:rsidR="00537B64" w:rsidRPr="00537B64" w:rsidTr="007701A5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537B64" w:rsidRPr="00537B64" w:rsidRDefault="00812597" w:rsidP="00537B64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N</w:t>
                  </w:r>
                  <w:r w:rsidR="00537B64">
                    <w:rPr>
                      <w:rFonts w:ascii="Calibri" w:hAnsi="Calibri" w:cs="Calibri"/>
                      <w:color w:val="5B9BD5"/>
                      <w:szCs w:val="20"/>
                    </w:rPr>
                    <w:t>umero</w:t>
                  </w: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 xml:space="preserve"> </w:t>
                  </w:r>
                  <w:r w:rsidR="00537B64">
                    <w:rPr>
                      <w:rFonts w:ascii="Calibri" w:hAnsi="Calibri" w:cs="Calibri"/>
                      <w:color w:val="5B9BD5"/>
                      <w:szCs w:val="20"/>
                    </w:rPr>
                    <w:t>Partida</w:t>
                  </w:r>
                </w:p>
              </w:tc>
              <w:tc>
                <w:tcPr>
                  <w:tcW w:w="6408" w:type="dxa"/>
                  <w:shd w:val="clear" w:color="auto" w:fill="auto"/>
                </w:tcPr>
                <w:p w:rsidR="00537B64" w:rsidRPr="00537B64" w:rsidRDefault="00D81549" w:rsidP="00537B64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Número de partida con la que se encuentra inscrito</w:t>
                  </w:r>
                </w:p>
              </w:tc>
            </w:tr>
            <w:tr w:rsidR="00537B64" w:rsidRPr="00537B64" w:rsidTr="007701A5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537B64" w:rsidRPr="00537B64" w:rsidRDefault="00537B64" w:rsidP="00537B64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registro</w:t>
                  </w:r>
                </w:p>
              </w:tc>
              <w:tc>
                <w:tcPr>
                  <w:tcW w:w="6408" w:type="dxa"/>
                  <w:shd w:val="clear" w:color="auto" w:fill="auto"/>
                </w:tcPr>
                <w:p w:rsidR="00537B64" w:rsidRPr="00537B64" w:rsidRDefault="00D81549" w:rsidP="00537B64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Registro jurídico al que pertenece</w:t>
                  </w:r>
                </w:p>
              </w:tc>
            </w:tr>
            <w:tr w:rsidR="00537B64" w:rsidRPr="00537B64" w:rsidTr="007701A5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537B64" w:rsidRPr="00537B64" w:rsidRDefault="00537B64" w:rsidP="00537B64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libro</w:t>
                  </w:r>
                </w:p>
              </w:tc>
              <w:tc>
                <w:tcPr>
                  <w:tcW w:w="6408" w:type="dxa"/>
                  <w:shd w:val="clear" w:color="auto" w:fill="auto"/>
                </w:tcPr>
                <w:p w:rsidR="00537B64" w:rsidRPr="00537B64" w:rsidRDefault="00D81549" w:rsidP="00537B64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Libro de registro jurídico al que pertenece</w:t>
                  </w:r>
                </w:p>
              </w:tc>
            </w:tr>
            <w:tr w:rsidR="00537B64" w:rsidRPr="00537B64" w:rsidTr="007701A5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537B64" w:rsidRPr="00537B64" w:rsidRDefault="00812597" w:rsidP="00537B64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N</w:t>
                  </w:r>
                  <w:r w:rsidR="00537B64">
                    <w:rPr>
                      <w:rFonts w:ascii="Calibri" w:hAnsi="Calibri" w:cs="Calibri"/>
                      <w:color w:val="5B9BD5"/>
                      <w:szCs w:val="20"/>
                    </w:rPr>
                    <w:t>umero</w:t>
                  </w: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 xml:space="preserve"> </w:t>
                  </w:r>
                  <w:r w:rsidR="00537B64">
                    <w:rPr>
                      <w:rFonts w:ascii="Calibri" w:hAnsi="Calibri" w:cs="Calibri"/>
                      <w:color w:val="5B9BD5"/>
                      <w:szCs w:val="20"/>
                    </w:rPr>
                    <w:t>Serie</w:t>
                  </w:r>
                </w:p>
              </w:tc>
              <w:tc>
                <w:tcPr>
                  <w:tcW w:w="6408" w:type="dxa"/>
                  <w:shd w:val="clear" w:color="auto" w:fill="auto"/>
                </w:tcPr>
                <w:p w:rsidR="00537B64" w:rsidRPr="00537B64" w:rsidRDefault="00D81549" w:rsidP="00537B64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Número de serie de la aeronave</w:t>
                  </w:r>
                </w:p>
              </w:tc>
            </w:tr>
            <w:tr w:rsidR="00537B64" w:rsidRPr="00537B64" w:rsidTr="007701A5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537B64" w:rsidRDefault="00537B64" w:rsidP="00537B64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modelo</w:t>
                  </w:r>
                </w:p>
              </w:tc>
              <w:tc>
                <w:tcPr>
                  <w:tcW w:w="6408" w:type="dxa"/>
                  <w:shd w:val="clear" w:color="auto" w:fill="auto"/>
                </w:tcPr>
                <w:p w:rsidR="00537B64" w:rsidRPr="00537B64" w:rsidRDefault="00D81549" w:rsidP="00537B64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Modelo de la aeronave</w:t>
                  </w:r>
                </w:p>
              </w:tc>
            </w:tr>
            <w:tr w:rsidR="00D81549" w:rsidRPr="00537B64" w:rsidTr="007701A5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D81549" w:rsidRDefault="00812597" w:rsidP="00537B64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T</w:t>
                  </w:r>
                  <w:r w:rsidR="00D81549">
                    <w:rPr>
                      <w:rFonts w:ascii="Calibri" w:hAnsi="Calibri" w:cs="Calibri"/>
                      <w:color w:val="5B9BD5"/>
                      <w:szCs w:val="20"/>
                    </w:rPr>
                    <w:t>omo</w:t>
                  </w: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 xml:space="preserve"> </w:t>
                  </w:r>
                  <w:r w:rsidR="00D81549">
                    <w:rPr>
                      <w:rFonts w:ascii="Calibri" w:hAnsi="Calibri" w:cs="Calibri"/>
                      <w:color w:val="5B9BD5"/>
                      <w:szCs w:val="20"/>
                    </w:rPr>
                    <w:t>Folio</w:t>
                  </w:r>
                </w:p>
              </w:tc>
              <w:tc>
                <w:tcPr>
                  <w:tcW w:w="6408" w:type="dxa"/>
                  <w:shd w:val="clear" w:color="auto" w:fill="auto"/>
                </w:tcPr>
                <w:p w:rsidR="00D81549" w:rsidRDefault="00D81549" w:rsidP="00537B64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Número de tomo y folio</w:t>
                  </w:r>
                </w:p>
              </w:tc>
            </w:tr>
          </w:tbl>
          <w:p w:rsidR="00537B64" w:rsidRPr="007701A5" w:rsidRDefault="00537B64" w:rsidP="00784A64">
            <w:pPr>
              <w:rPr>
                <w:rFonts w:ascii="Calibri" w:hAnsi="Calibri" w:cs="Calibri"/>
                <w:b/>
                <w:szCs w:val="20"/>
              </w:rPr>
            </w:pPr>
          </w:p>
          <w:p w:rsidR="00247E99" w:rsidRPr="007701A5" w:rsidRDefault="00247E99" w:rsidP="00784A64">
            <w:pPr>
              <w:rPr>
                <w:rFonts w:ascii="Calibri" w:hAnsi="Calibri" w:cs="Calibri"/>
                <w:b/>
                <w:szCs w:val="20"/>
              </w:rPr>
            </w:pPr>
          </w:p>
          <w:p w:rsidR="00784A64" w:rsidRPr="007701A5" w:rsidRDefault="00575F32" w:rsidP="00784A64">
            <w:pPr>
              <w:numPr>
                <w:ilvl w:val="0"/>
                <w:numId w:val="24"/>
              </w:numPr>
              <w:ind w:left="357" w:hanging="357"/>
              <w:rPr>
                <w:rFonts w:ascii="Calibri" w:hAnsi="Calibri" w:cs="Calibri"/>
                <w:b/>
                <w:szCs w:val="20"/>
                <w:lang w:eastAsia="es-PE"/>
              </w:rPr>
            </w:pPr>
            <w:r w:rsidRPr="007701A5">
              <w:rPr>
                <w:rFonts w:ascii="Calibri" w:hAnsi="Calibri" w:cs="Calibri"/>
                <w:b/>
                <w:szCs w:val="20"/>
                <w:lang w:eastAsia="es-PE"/>
              </w:rPr>
              <w:lastRenderedPageBreak/>
              <w:t>Razón</w:t>
            </w:r>
            <w:r>
              <w:rPr>
                <w:rFonts w:ascii="Calibri" w:hAnsi="Calibri" w:cs="Calibri"/>
                <w:b/>
                <w:szCs w:val="20"/>
                <w:lang w:eastAsia="es-PE"/>
              </w:rPr>
              <w:t xml:space="preserve"> </w:t>
            </w:r>
            <w:r w:rsidR="00A638F2" w:rsidRPr="007701A5">
              <w:rPr>
                <w:rFonts w:ascii="Calibri" w:hAnsi="Calibri" w:cs="Calibri"/>
                <w:b/>
                <w:szCs w:val="20"/>
                <w:lang w:eastAsia="es-PE"/>
              </w:rPr>
              <w:t>Social</w:t>
            </w:r>
          </w:p>
          <w:p w:rsidR="00A96AC5" w:rsidRDefault="00784A64" w:rsidP="00BB5807">
            <w:pPr>
              <w:ind w:left="360"/>
              <w:jc w:val="both"/>
              <w:rPr>
                <w:rFonts w:ascii="Calibri" w:hAnsi="Calibri" w:cs="Calibri"/>
                <w:szCs w:val="20"/>
              </w:rPr>
            </w:pPr>
            <w:r w:rsidRPr="007701A5">
              <w:rPr>
                <w:rFonts w:ascii="Calibri" w:hAnsi="Calibri" w:cs="Calibri"/>
                <w:szCs w:val="20"/>
              </w:rPr>
              <w:t xml:space="preserve">Para realizar el consumo del </w:t>
            </w:r>
            <w:r w:rsidR="00BB5807">
              <w:rPr>
                <w:rFonts w:ascii="Calibri" w:hAnsi="Calibri" w:cs="Calibri"/>
                <w:szCs w:val="20"/>
              </w:rPr>
              <w:t xml:space="preserve">web </w:t>
            </w:r>
            <w:proofErr w:type="spellStart"/>
            <w:r w:rsidR="00BB5807">
              <w:rPr>
                <w:rFonts w:ascii="Calibri" w:hAnsi="Calibri" w:cs="Calibri"/>
                <w:szCs w:val="20"/>
              </w:rPr>
              <w:t>service</w:t>
            </w:r>
            <w:proofErr w:type="spellEnd"/>
            <w:r w:rsidRPr="007701A5">
              <w:rPr>
                <w:rFonts w:ascii="Calibri" w:hAnsi="Calibri" w:cs="Calibri"/>
                <w:szCs w:val="20"/>
              </w:rPr>
              <w:t xml:space="preserve">, </w:t>
            </w:r>
            <w:r w:rsidR="00BB5807">
              <w:rPr>
                <w:rFonts w:ascii="Calibri" w:hAnsi="Calibri" w:cs="Calibri"/>
                <w:szCs w:val="20"/>
              </w:rPr>
              <w:t xml:space="preserve">con el método </w:t>
            </w:r>
            <w:r w:rsidR="00575F32">
              <w:rPr>
                <w:rFonts w:ascii="Calibri" w:hAnsi="Calibri" w:cs="Calibri"/>
                <w:szCs w:val="20"/>
              </w:rPr>
              <w:t xml:space="preserve">Razón </w:t>
            </w:r>
            <w:r w:rsidR="00BB5807">
              <w:rPr>
                <w:rFonts w:ascii="Calibri" w:hAnsi="Calibri" w:cs="Calibri"/>
                <w:szCs w:val="20"/>
              </w:rPr>
              <w:t xml:space="preserve">Social, se requiere los siguientes campos: </w:t>
            </w:r>
          </w:p>
          <w:p w:rsidR="00575F32" w:rsidRPr="007701A5" w:rsidRDefault="00575F32" w:rsidP="00BB5807">
            <w:pPr>
              <w:ind w:left="360"/>
              <w:jc w:val="both"/>
              <w:rPr>
                <w:rFonts w:ascii="Calibri" w:hAnsi="Calibri" w:cs="Calibri"/>
                <w:color w:val="20124D"/>
                <w:szCs w:val="20"/>
                <w:lang w:val="es-ES" w:eastAsia="es-ES"/>
              </w:rPr>
            </w:pPr>
          </w:p>
          <w:p w:rsidR="00156079" w:rsidRPr="00575F32" w:rsidRDefault="00575F32" w:rsidP="00575F32">
            <w:pPr>
              <w:jc w:val="both"/>
              <w:rPr>
                <w:rFonts w:ascii="Calibri" w:hAnsi="Calibri" w:cs="Calibri"/>
                <w:b/>
                <w:szCs w:val="20"/>
              </w:rPr>
            </w:pPr>
            <w:r w:rsidRPr="00575F32">
              <w:rPr>
                <w:rFonts w:ascii="Calibri" w:hAnsi="Calibri" w:cs="Calibri"/>
                <w:b/>
                <w:szCs w:val="20"/>
              </w:rPr>
              <w:t>ENTRADA</w:t>
            </w:r>
          </w:p>
          <w:tbl>
            <w:tblPr>
              <w:tblW w:w="81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96"/>
              <w:gridCol w:w="1134"/>
              <w:gridCol w:w="5274"/>
            </w:tblGrid>
            <w:tr w:rsidR="00A96451" w:rsidRPr="007701A5" w:rsidTr="001F701E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156079" w:rsidRPr="007701A5" w:rsidRDefault="00812597" w:rsidP="00156079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 xml:space="preserve">Razón </w:t>
                  </w:r>
                  <w:r w:rsidR="00FF195B"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Social</w:t>
                  </w:r>
                </w:p>
              </w:tc>
              <w:tc>
                <w:tcPr>
                  <w:tcW w:w="1134" w:type="dxa"/>
                  <w:shd w:val="clear" w:color="auto" w:fill="auto"/>
                </w:tcPr>
                <w:p w:rsidR="00156079" w:rsidRPr="007701A5" w:rsidRDefault="00156079" w:rsidP="001F701E">
                  <w:pPr>
                    <w:jc w:val="center"/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274" w:type="dxa"/>
                  <w:shd w:val="clear" w:color="auto" w:fill="auto"/>
                </w:tcPr>
                <w:p w:rsidR="00156079" w:rsidRPr="00575F32" w:rsidRDefault="00A96451" w:rsidP="00575F32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 xml:space="preserve">Nombre de </w:t>
                  </w:r>
                  <w:r w:rsidR="00FF195B"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Razón Social</w:t>
                  </w:r>
                  <w:r w:rsidR="00BB5807">
                    <w:rPr>
                      <w:rFonts w:ascii="Calibri" w:hAnsi="Calibri" w:cs="Calibri"/>
                      <w:color w:val="5B9BD5"/>
                      <w:szCs w:val="20"/>
                    </w:rPr>
                    <w:t>, en formato:</w:t>
                  </w:r>
                </w:p>
              </w:tc>
            </w:tr>
          </w:tbl>
          <w:p w:rsidR="00156079" w:rsidRPr="007701A5" w:rsidRDefault="00156079" w:rsidP="00784A64">
            <w:pPr>
              <w:rPr>
                <w:rFonts w:ascii="Calibri" w:hAnsi="Calibri" w:cs="Calibri"/>
                <w:b/>
                <w:szCs w:val="20"/>
              </w:rPr>
            </w:pPr>
          </w:p>
          <w:p w:rsidR="007D7264" w:rsidRPr="00575F32" w:rsidRDefault="00575F32" w:rsidP="007D7264">
            <w:pPr>
              <w:jc w:val="both"/>
              <w:rPr>
                <w:rFonts w:ascii="Calibri" w:hAnsi="Calibri" w:cs="Calibri"/>
                <w:b/>
                <w:szCs w:val="20"/>
                <w:lang w:val="es-ES"/>
              </w:rPr>
            </w:pPr>
            <w:r w:rsidRPr="00575F32">
              <w:rPr>
                <w:rFonts w:ascii="Calibri" w:hAnsi="Calibri" w:cs="Calibri"/>
                <w:b/>
                <w:szCs w:val="20"/>
                <w:lang w:val="es-ES"/>
              </w:rPr>
              <w:t>SALIDA</w:t>
            </w:r>
          </w:p>
          <w:tbl>
            <w:tblPr>
              <w:tblW w:w="81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96"/>
              <w:gridCol w:w="6408"/>
            </w:tblGrid>
            <w:tr w:rsidR="00537B64" w:rsidRPr="00537B64" w:rsidTr="007701A5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537B64" w:rsidRPr="00537B64" w:rsidRDefault="00537B64" w:rsidP="00537B64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zona</w:t>
                  </w:r>
                </w:p>
              </w:tc>
              <w:tc>
                <w:tcPr>
                  <w:tcW w:w="6408" w:type="dxa"/>
                  <w:shd w:val="clear" w:color="auto" w:fill="auto"/>
                </w:tcPr>
                <w:p w:rsidR="00537B64" w:rsidRPr="00537B64" w:rsidRDefault="002223FC" w:rsidP="00537B64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Zona Registral donde se encuentra inscrita la partida</w:t>
                  </w:r>
                </w:p>
              </w:tc>
            </w:tr>
            <w:tr w:rsidR="00537B64" w:rsidRPr="00537B64" w:rsidTr="007701A5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537B64" w:rsidRPr="00537B64" w:rsidRDefault="00537B64" w:rsidP="00537B64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oficina</w:t>
                  </w:r>
                </w:p>
              </w:tc>
              <w:tc>
                <w:tcPr>
                  <w:tcW w:w="6408" w:type="dxa"/>
                  <w:shd w:val="clear" w:color="auto" w:fill="auto"/>
                </w:tcPr>
                <w:p w:rsidR="00537B64" w:rsidRPr="00537B64" w:rsidRDefault="002223FC" w:rsidP="00537B64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Oficina Registral donde se encuentra inscrita la partida</w:t>
                  </w:r>
                </w:p>
              </w:tc>
            </w:tr>
            <w:tr w:rsidR="00537B64" w:rsidRPr="00537B64" w:rsidTr="007701A5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537B64" w:rsidRPr="00537B64" w:rsidRDefault="00537B64" w:rsidP="00537B64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partida</w:t>
                  </w:r>
                </w:p>
              </w:tc>
              <w:tc>
                <w:tcPr>
                  <w:tcW w:w="6408" w:type="dxa"/>
                  <w:shd w:val="clear" w:color="auto" w:fill="auto"/>
                </w:tcPr>
                <w:p w:rsidR="00537B64" w:rsidRPr="00537B64" w:rsidRDefault="002223FC" w:rsidP="00537B64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Número de partida con la que se encuentra inscrita</w:t>
                  </w:r>
                </w:p>
              </w:tc>
            </w:tr>
            <w:tr w:rsidR="002223FC" w:rsidRPr="00537B64" w:rsidTr="007701A5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2223FC" w:rsidRDefault="002223FC" w:rsidP="00537B64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ficha</w:t>
                  </w:r>
                </w:p>
              </w:tc>
              <w:tc>
                <w:tcPr>
                  <w:tcW w:w="6408" w:type="dxa"/>
                  <w:shd w:val="clear" w:color="auto" w:fill="auto"/>
                </w:tcPr>
                <w:p w:rsidR="002223FC" w:rsidRDefault="002223FC" w:rsidP="00537B64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Número de ficha con la que se encuentra inscrita</w:t>
                  </w:r>
                  <w:r w:rsidR="00D81549"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 xml:space="preserve"> (Sin registro, no se muestra)</w:t>
                  </w:r>
                </w:p>
              </w:tc>
            </w:tr>
            <w:tr w:rsidR="002223FC" w:rsidRPr="00537B64" w:rsidTr="007701A5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2223FC" w:rsidRDefault="002223FC" w:rsidP="00537B64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tomo</w:t>
                  </w:r>
                </w:p>
              </w:tc>
              <w:tc>
                <w:tcPr>
                  <w:tcW w:w="6408" w:type="dxa"/>
                  <w:shd w:val="clear" w:color="auto" w:fill="auto"/>
                </w:tcPr>
                <w:p w:rsidR="002223FC" w:rsidRDefault="002223FC" w:rsidP="00537B64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Número de tomo con el que se encuentra inscrita</w:t>
                  </w:r>
                  <w:r w:rsidR="00D81549"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 xml:space="preserve"> (Sin registro, no se muestra)</w:t>
                  </w:r>
                </w:p>
              </w:tc>
            </w:tr>
            <w:tr w:rsidR="002223FC" w:rsidRPr="00537B64" w:rsidTr="007701A5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2223FC" w:rsidRDefault="002223FC" w:rsidP="00537B64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folio</w:t>
                  </w:r>
                </w:p>
              </w:tc>
              <w:tc>
                <w:tcPr>
                  <w:tcW w:w="6408" w:type="dxa"/>
                  <w:shd w:val="clear" w:color="auto" w:fill="auto"/>
                </w:tcPr>
                <w:p w:rsidR="002223FC" w:rsidRDefault="002223FC" w:rsidP="00537B64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Número de folio con el que se encuentra inscrita</w:t>
                  </w:r>
                  <w:r w:rsidR="00D81549"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 xml:space="preserve"> (Sin registro, no se muestra)</w:t>
                  </w:r>
                </w:p>
              </w:tc>
            </w:tr>
            <w:tr w:rsidR="00537B64" w:rsidRPr="00537B64" w:rsidTr="007701A5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537B64" w:rsidRPr="00537B64" w:rsidRDefault="00537B64" w:rsidP="00537B64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tipo</w:t>
                  </w:r>
                </w:p>
              </w:tc>
              <w:tc>
                <w:tcPr>
                  <w:tcW w:w="6408" w:type="dxa"/>
                  <w:shd w:val="clear" w:color="auto" w:fill="auto"/>
                </w:tcPr>
                <w:p w:rsidR="00537B64" w:rsidRPr="00537B64" w:rsidRDefault="002223FC" w:rsidP="00537B64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Tipo de persona jurídica</w:t>
                  </w:r>
                </w:p>
              </w:tc>
            </w:tr>
            <w:tr w:rsidR="00537B64" w:rsidRPr="00537B64" w:rsidTr="007701A5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537B64" w:rsidRPr="00537B64" w:rsidRDefault="00537B64" w:rsidP="00537B64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denominación</w:t>
                  </w:r>
                </w:p>
              </w:tc>
              <w:tc>
                <w:tcPr>
                  <w:tcW w:w="6408" w:type="dxa"/>
                  <w:shd w:val="clear" w:color="auto" w:fill="auto"/>
                </w:tcPr>
                <w:p w:rsidR="00537B64" w:rsidRPr="00537B64" w:rsidRDefault="002223FC" w:rsidP="00537B64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Denominación o razón social encontrada</w:t>
                  </w:r>
                </w:p>
              </w:tc>
            </w:tr>
          </w:tbl>
          <w:p w:rsidR="00537B64" w:rsidRPr="007701A5" w:rsidRDefault="00537B64" w:rsidP="007D7264">
            <w:pPr>
              <w:jc w:val="both"/>
              <w:rPr>
                <w:rFonts w:ascii="Calibri" w:hAnsi="Calibri" w:cs="Calibri"/>
                <w:szCs w:val="20"/>
                <w:lang w:val="es-ES"/>
              </w:rPr>
            </w:pPr>
          </w:p>
          <w:p w:rsidR="00323152" w:rsidRPr="007701A5" w:rsidRDefault="00323152" w:rsidP="00323152">
            <w:pPr>
              <w:numPr>
                <w:ilvl w:val="0"/>
                <w:numId w:val="24"/>
              </w:numPr>
              <w:ind w:left="357" w:hanging="357"/>
              <w:rPr>
                <w:rFonts w:ascii="Calibri" w:hAnsi="Calibri" w:cs="Calibri"/>
                <w:b/>
                <w:szCs w:val="20"/>
                <w:lang w:eastAsia="es-PE"/>
              </w:rPr>
            </w:pPr>
            <w:r w:rsidRPr="007701A5">
              <w:rPr>
                <w:rFonts w:ascii="Calibri" w:hAnsi="Calibri" w:cs="Calibri"/>
                <w:b/>
                <w:szCs w:val="20"/>
                <w:lang w:eastAsia="es-PE"/>
              </w:rPr>
              <w:t xml:space="preserve">Titularidad </w:t>
            </w:r>
          </w:p>
          <w:p w:rsidR="005A6C11" w:rsidRPr="007701A5" w:rsidRDefault="00C059AB" w:rsidP="00247E99">
            <w:pPr>
              <w:ind w:left="360"/>
              <w:jc w:val="both"/>
              <w:rPr>
                <w:rFonts w:ascii="Calibri" w:hAnsi="Calibri" w:cs="Calibri"/>
                <w:color w:val="5B9BD5"/>
                <w:szCs w:val="20"/>
              </w:rPr>
            </w:pPr>
            <w:r w:rsidRPr="007701A5">
              <w:rPr>
                <w:rFonts w:ascii="Calibri" w:hAnsi="Calibri" w:cs="Calibri"/>
                <w:szCs w:val="20"/>
              </w:rPr>
              <w:t xml:space="preserve">Para realizar </w:t>
            </w:r>
            <w:r w:rsidR="00C44A75" w:rsidRPr="007701A5">
              <w:rPr>
                <w:rFonts w:ascii="Calibri" w:hAnsi="Calibri" w:cs="Calibri"/>
                <w:szCs w:val="20"/>
              </w:rPr>
              <w:t>el</w:t>
            </w:r>
            <w:r w:rsidRPr="007701A5">
              <w:rPr>
                <w:rFonts w:ascii="Calibri" w:hAnsi="Calibri" w:cs="Calibri"/>
                <w:szCs w:val="20"/>
              </w:rPr>
              <w:t xml:space="preserve"> consumo del </w:t>
            </w:r>
            <w:r w:rsidR="00BB5807">
              <w:rPr>
                <w:rFonts w:ascii="Calibri" w:hAnsi="Calibri" w:cs="Calibri"/>
                <w:szCs w:val="20"/>
              </w:rPr>
              <w:t xml:space="preserve">web </w:t>
            </w:r>
            <w:proofErr w:type="spellStart"/>
            <w:r w:rsidR="00BB5807">
              <w:rPr>
                <w:rFonts w:ascii="Calibri" w:hAnsi="Calibri" w:cs="Calibri"/>
                <w:szCs w:val="20"/>
              </w:rPr>
              <w:t>service</w:t>
            </w:r>
            <w:proofErr w:type="spellEnd"/>
            <w:r w:rsidRPr="007701A5">
              <w:rPr>
                <w:rFonts w:ascii="Calibri" w:hAnsi="Calibri" w:cs="Calibri"/>
                <w:szCs w:val="20"/>
              </w:rPr>
              <w:t xml:space="preserve">, </w:t>
            </w:r>
            <w:r w:rsidR="00BB5807">
              <w:rPr>
                <w:rFonts w:ascii="Calibri" w:hAnsi="Calibri" w:cs="Calibri"/>
                <w:szCs w:val="20"/>
              </w:rPr>
              <w:t>con el método Titularidad, se requiere los siguientes</w:t>
            </w:r>
            <w:r w:rsidR="00247E99" w:rsidRPr="007701A5">
              <w:rPr>
                <w:rFonts w:ascii="Calibri" w:hAnsi="Calibri" w:cs="Calibri"/>
                <w:szCs w:val="20"/>
              </w:rPr>
              <w:t xml:space="preserve"> c</w:t>
            </w:r>
            <w:r w:rsidRPr="007701A5">
              <w:rPr>
                <w:rFonts w:ascii="Calibri" w:hAnsi="Calibri" w:cs="Calibri"/>
                <w:szCs w:val="20"/>
              </w:rPr>
              <w:t>ampo</w:t>
            </w:r>
            <w:r w:rsidR="00DD10DF" w:rsidRPr="007701A5">
              <w:rPr>
                <w:rFonts w:ascii="Calibri" w:hAnsi="Calibri" w:cs="Calibri"/>
                <w:szCs w:val="20"/>
              </w:rPr>
              <w:t>s</w:t>
            </w:r>
            <w:r w:rsidR="00BB5807">
              <w:rPr>
                <w:rFonts w:ascii="Calibri" w:hAnsi="Calibri" w:cs="Calibri"/>
                <w:szCs w:val="20"/>
              </w:rPr>
              <w:t>:</w:t>
            </w:r>
          </w:p>
          <w:p w:rsidR="00FF195B" w:rsidRPr="007701A5" w:rsidRDefault="00FF195B" w:rsidP="00FF195B">
            <w:pPr>
              <w:ind w:left="360"/>
              <w:jc w:val="both"/>
              <w:rPr>
                <w:rFonts w:ascii="Calibri" w:hAnsi="Calibri" w:cs="Calibri"/>
                <w:color w:val="5B9BD5"/>
                <w:szCs w:val="20"/>
              </w:rPr>
            </w:pPr>
          </w:p>
          <w:p w:rsidR="00A96451" w:rsidRDefault="00A96451" w:rsidP="00A96451">
            <w:pPr>
              <w:jc w:val="both"/>
              <w:rPr>
                <w:rFonts w:ascii="Calibri" w:hAnsi="Calibri" w:cs="Calibri"/>
                <w:b/>
                <w:color w:val="5B9BD5"/>
                <w:szCs w:val="20"/>
              </w:rPr>
            </w:pPr>
            <w:r w:rsidRPr="007701A5">
              <w:rPr>
                <w:rFonts w:ascii="Calibri" w:hAnsi="Calibri" w:cs="Calibri"/>
                <w:b/>
                <w:color w:val="5B9BD5"/>
                <w:szCs w:val="20"/>
              </w:rPr>
              <w:t>PERSONA NATURAL</w:t>
            </w:r>
          </w:p>
          <w:p w:rsidR="00575F32" w:rsidRPr="007701A5" w:rsidRDefault="00575F32" w:rsidP="00A96451">
            <w:pPr>
              <w:jc w:val="both"/>
              <w:rPr>
                <w:rFonts w:ascii="Calibri" w:hAnsi="Calibri" w:cs="Calibri"/>
                <w:b/>
                <w:color w:val="5B9BD5"/>
                <w:szCs w:val="20"/>
              </w:rPr>
            </w:pPr>
            <w:r>
              <w:rPr>
                <w:rFonts w:ascii="Calibri" w:hAnsi="Calibri" w:cs="Calibri"/>
                <w:b/>
                <w:color w:val="5B9BD5"/>
                <w:szCs w:val="20"/>
              </w:rPr>
              <w:t>ENTRADA</w:t>
            </w:r>
          </w:p>
          <w:tbl>
            <w:tblPr>
              <w:tblW w:w="81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96"/>
              <w:gridCol w:w="1134"/>
              <w:gridCol w:w="5274"/>
            </w:tblGrid>
            <w:tr w:rsidR="00A96451" w:rsidRPr="007701A5" w:rsidTr="001F701E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FF195B" w:rsidRPr="007701A5" w:rsidRDefault="00FF195B" w:rsidP="00FF195B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Participante</w:t>
                  </w:r>
                </w:p>
              </w:tc>
              <w:tc>
                <w:tcPr>
                  <w:tcW w:w="1134" w:type="dxa"/>
                  <w:shd w:val="clear" w:color="auto" w:fill="auto"/>
                </w:tcPr>
                <w:p w:rsidR="00FF195B" w:rsidRPr="007701A5" w:rsidRDefault="00FF195B" w:rsidP="001F701E">
                  <w:pPr>
                    <w:jc w:val="center"/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274" w:type="dxa"/>
                  <w:shd w:val="clear" w:color="auto" w:fill="auto"/>
                </w:tcPr>
                <w:p w:rsidR="00FF195B" w:rsidRPr="007701A5" w:rsidRDefault="00FB5B5C" w:rsidP="00A96451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 w:rsidRPr="007701A5">
                    <w:rPr>
                      <w:rFonts w:ascii="Calibri" w:hAnsi="Calibri" w:cs="Calibri"/>
                      <w:b/>
                      <w:color w:val="5B9BD5"/>
                      <w:szCs w:val="20"/>
                    </w:rPr>
                    <w:t>N</w:t>
                  </w: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 xml:space="preserve"> para Persona Natural</w:t>
                  </w:r>
                </w:p>
              </w:tc>
            </w:tr>
            <w:tr w:rsidR="00FF195B" w:rsidRPr="007701A5" w:rsidTr="001F701E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FF195B" w:rsidRPr="007701A5" w:rsidRDefault="00575F32" w:rsidP="00FF195B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A</w:t>
                  </w:r>
                  <w:r w:rsidR="00FF195B"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pellido</w:t>
                  </w: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 xml:space="preserve"> </w:t>
                  </w:r>
                  <w:r w:rsidR="00FF195B"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Paterno</w:t>
                  </w:r>
                </w:p>
              </w:tc>
              <w:tc>
                <w:tcPr>
                  <w:tcW w:w="1134" w:type="dxa"/>
                  <w:shd w:val="clear" w:color="auto" w:fill="auto"/>
                </w:tcPr>
                <w:p w:rsidR="00FF195B" w:rsidRPr="007701A5" w:rsidRDefault="00FF195B" w:rsidP="001F701E">
                  <w:pPr>
                    <w:jc w:val="center"/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274" w:type="dxa"/>
                  <w:shd w:val="clear" w:color="auto" w:fill="auto"/>
                </w:tcPr>
                <w:p w:rsidR="00FF195B" w:rsidRPr="007701A5" w:rsidRDefault="00FF195B" w:rsidP="00FF195B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Apellido Paterno</w:t>
                  </w:r>
                </w:p>
              </w:tc>
            </w:tr>
            <w:tr w:rsidR="00A96451" w:rsidRPr="007701A5" w:rsidTr="001F701E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FF195B" w:rsidRPr="007701A5" w:rsidRDefault="00575F32" w:rsidP="00FF195B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A</w:t>
                  </w:r>
                  <w:r w:rsidR="00FF195B"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pellido</w:t>
                  </w: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 xml:space="preserve"> </w:t>
                  </w:r>
                  <w:r w:rsidR="00FF195B"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Materno</w:t>
                  </w:r>
                </w:p>
              </w:tc>
              <w:tc>
                <w:tcPr>
                  <w:tcW w:w="1134" w:type="dxa"/>
                  <w:shd w:val="clear" w:color="auto" w:fill="auto"/>
                </w:tcPr>
                <w:p w:rsidR="00FF195B" w:rsidRPr="007701A5" w:rsidRDefault="00FF195B" w:rsidP="001F701E">
                  <w:pPr>
                    <w:jc w:val="center"/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274" w:type="dxa"/>
                  <w:shd w:val="clear" w:color="auto" w:fill="auto"/>
                </w:tcPr>
                <w:p w:rsidR="00FF195B" w:rsidRPr="007701A5" w:rsidRDefault="00FF195B" w:rsidP="00FF195B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Apellido Materno</w:t>
                  </w:r>
                </w:p>
              </w:tc>
            </w:tr>
            <w:tr w:rsidR="00A96451" w:rsidRPr="007701A5" w:rsidTr="001F701E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FF195B" w:rsidRPr="007701A5" w:rsidRDefault="00A96451" w:rsidP="00FF195B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N</w:t>
                  </w:r>
                  <w:r w:rsidR="00FF195B"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ombres</w:t>
                  </w:r>
                </w:p>
              </w:tc>
              <w:tc>
                <w:tcPr>
                  <w:tcW w:w="1134" w:type="dxa"/>
                  <w:shd w:val="clear" w:color="auto" w:fill="auto"/>
                </w:tcPr>
                <w:p w:rsidR="00FF195B" w:rsidRPr="007701A5" w:rsidRDefault="00FF195B" w:rsidP="001F701E">
                  <w:pPr>
                    <w:jc w:val="center"/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274" w:type="dxa"/>
                  <w:shd w:val="clear" w:color="auto" w:fill="auto"/>
                </w:tcPr>
                <w:p w:rsidR="00FF195B" w:rsidRPr="007701A5" w:rsidRDefault="00FB5B5C" w:rsidP="00FB5B5C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Nombres</w:t>
                  </w:r>
                </w:p>
              </w:tc>
            </w:tr>
          </w:tbl>
          <w:p w:rsidR="00A96451" w:rsidRPr="007701A5" w:rsidRDefault="00A96451" w:rsidP="005A6C11">
            <w:pPr>
              <w:rPr>
                <w:rFonts w:ascii="Calibri" w:hAnsi="Calibri" w:cs="Calibri"/>
                <w:szCs w:val="20"/>
              </w:rPr>
            </w:pPr>
          </w:p>
          <w:p w:rsidR="00824EAA" w:rsidRPr="007701A5" w:rsidRDefault="00575F32" w:rsidP="00824EAA">
            <w:pPr>
              <w:jc w:val="both"/>
              <w:rPr>
                <w:rFonts w:ascii="Calibri" w:hAnsi="Calibri" w:cs="Calibri"/>
                <w:szCs w:val="20"/>
              </w:rPr>
            </w:pPr>
            <w:r>
              <w:rPr>
                <w:rFonts w:ascii="Calibri" w:hAnsi="Calibri" w:cs="Calibri"/>
                <w:szCs w:val="20"/>
              </w:rPr>
              <w:t>SALIDA</w:t>
            </w:r>
          </w:p>
          <w:tbl>
            <w:tblPr>
              <w:tblW w:w="81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838"/>
              <w:gridCol w:w="6266"/>
            </w:tblGrid>
            <w:tr w:rsidR="00BA7615" w:rsidRPr="00537B64" w:rsidTr="00BA761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BA7615" w:rsidRPr="00537B64" w:rsidRDefault="00BA7615" w:rsidP="00BA7615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registro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BA7615" w:rsidRPr="00537B64" w:rsidRDefault="00A56158" w:rsidP="00BA7615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Registro jurídico</w:t>
                  </w:r>
                </w:p>
              </w:tc>
            </w:tr>
            <w:tr w:rsidR="00A56158" w:rsidRPr="00537B64" w:rsidTr="00BA761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A56158" w:rsidRDefault="00A56158" w:rsidP="00BA7615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libro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A56158" w:rsidRDefault="00A56158" w:rsidP="00BA7615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Libro al que pertenece</w:t>
                  </w:r>
                </w:p>
              </w:tc>
            </w:tr>
            <w:tr w:rsidR="00BA7615" w:rsidRPr="00537B64" w:rsidTr="00BA761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BA7615" w:rsidRPr="00537B64" w:rsidRDefault="00BA7615" w:rsidP="00BA7615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Paterno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BA7615" w:rsidRPr="00537B64" w:rsidRDefault="00A56158" w:rsidP="00BA7615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Apellido Paterno</w:t>
                  </w:r>
                </w:p>
              </w:tc>
            </w:tr>
            <w:tr w:rsidR="00BA7615" w:rsidRPr="00537B64" w:rsidTr="00BA761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BA7615" w:rsidRPr="00537B64" w:rsidRDefault="00BA7615" w:rsidP="00BA7615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Materno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BA7615" w:rsidRPr="00537B64" w:rsidRDefault="00A56158" w:rsidP="00BA7615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Apellido Materno</w:t>
                  </w:r>
                </w:p>
              </w:tc>
            </w:tr>
            <w:tr w:rsidR="00BA7615" w:rsidRPr="00537B64" w:rsidTr="00BA761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BA7615" w:rsidRPr="00537B64" w:rsidRDefault="00BA7615" w:rsidP="00BA7615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nombre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BA7615" w:rsidRPr="00537B64" w:rsidRDefault="00A56158" w:rsidP="00BA7615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Nombres</w:t>
                  </w:r>
                </w:p>
              </w:tc>
            </w:tr>
            <w:tr w:rsidR="00BA7615" w:rsidRPr="00537B64" w:rsidTr="00BA761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BA7615" w:rsidRPr="00537B64" w:rsidRDefault="00BA7615" w:rsidP="00BA7615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Documento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BA7615" w:rsidRPr="00537B64" w:rsidRDefault="00A56158" w:rsidP="00BA7615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Tipo de documento de identidad</w:t>
                  </w:r>
                </w:p>
              </w:tc>
            </w:tr>
            <w:tr w:rsidR="00BA7615" w:rsidRPr="00537B64" w:rsidTr="00BA761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BA7615" w:rsidRPr="00537B64" w:rsidRDefault="00575F32" w:rsidP="00BA7615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 xml:space="preserve">Número </w:t>
                  </w:r>
                  <w:r w:rsidR="00BA7615">
                    <w:rPr>
                      <w:rFonts w:ascii="Calibri" w:hAnsi="Calibri" w:cs="Calibri"/>
                      <w:color w:val="5B9BD5"/>
                      <w:szCs w:val="20"/>
                    </w:rPr>
                    <w:t>Documento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BA7615" w:rsidRPr="00537B64" w:rsidRDefault="00A56158" w:rsidP="00BA7615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Número de documento de identidad</w:t>
                  </w:r>
                </w:p>
              </w:tc>
            </w:tr>
            <w:tr w:rsidR="00BA7615" w:rsidRPr="00537B64" w:rsidTr="00BA761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BA7615" w:rsidRDefault="00575F32" w:rsidP="00BA7615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N</w:t>
                  </w:r>
                  <w:r w:rsidR="00BA7615">
                    <w:rPr>
                      <w:rFonts w:ascii="Calibri" w:hAnsi="Calibri" w:cs="Calibri"/>
                      <w:color w:val="5B9BD5"/>
                      <w:szCs w:val="20"/>
                    </w:rPr>
                    <w:t>umero</w:t>
                  </w: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 xml:space="preserve"> </w:t>
                  </w:r>
                  <w:r w:rsidR="00BA7615">
                    <w:rPr>
                      <w:rFonts w:ascii="Calibri" w:hAnsi="Calibri" w:cs="Calibri"/>
                      <w:color w:val="5B9BD5"/>
                      <w:szCs w:val="20"/>
                    </w:rPr>
                    <w:t>Partida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BA7615" w:rsidRPr="00537B64" w:rsidRDefault="00A56158" w:rsidP="00BA7615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Número de partida</w:t>
                  </w:r>
                </w:p>
              </w:tc>
            </w:tr>
            <w:tr w:rsidR="00A56158" w:rsidRPr="00537B64" w:rsidTr="00BA761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A56158" w:rsidRDefault="00575F32" w:rsidP="00BA7615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N</w:t>
                  </w:r>
                  <w:r w:rsidR="00A56158">
                    <w:rPr>
                      <w:rFonts w:ascii="Calibri" w:hAnsi="Calibri" w:cs="Calibri"/>
                      <w:color w:val="5B9BD5"/>
                      <w:szCs w:val="20"/>
                    </w:rPr>
                    <w:t>umero</w:t>
                  </w: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 xml:space="preserve"> </w:t>
                  </w:r>
                  <w:r w:rsidR="00A56158">
                    <w:rPr>
                      <w:rFonts w:ascii="Calibri" w:hAnsi="Calibri" w:cs="Calibri"/>
                      <w:color w:val="5B9BD5"/>
                      <w:szCs w:val="20"/>
                    </w:rPr>
                    <w:t>Placa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A56158" w:rsidRDefault="00A56158" w:rsidP="00BA7615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Número de Placa (Solo de partida vehicular)</w:t>
                  </w:r>
                </w:p>
              </w:tc>
            </w:tr>
            <w:tr w:rsidR="00BA7615" w:rsidRPr="00537B64" w:rsidTr="00BA761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BA7615" w:rsidRDefault="00BA7615" w:rsidP="00BA7615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estado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BA7615" w:rsidRPr="00537B64" w:rsidRDefault="00A56158" w:rsidP="00BA7615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Estado de la partida</w:t>
                  </w:r>
                </w:p>
              </w:tc>
            </w:tr>
            <w:tr w:rsidR="00BA7615" w:rsidRPr="00537B64" w:rsidTr="00BA761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BA7615" w:rsidRDefault="00BA7615" w:rsidP="00BA7615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zona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BA7615" w:rsidRPr="00537B64" w:rsidRDefault="00A56158" w:rsidP="00BA7615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Zona registral donde se encuentra registrado la partida</w:t>
                  </w:r>
                </w:p>
              </w:tc>
            </w:tr>
            <w:tr w:rsidR="00BA7615" w:rsidRPr="00537B64" w:rsidTr="00BA761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BA7615" w:rsidRDefault="00BA7615" w:rsidP="00BA7615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oficina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BA7615" w:rsidRPr="00537B64" w:rsidRDefault="00A56158" w:rsidP="00BA7615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Oficina registral donde se encuentra registrada la partida</w:t>
                  </w:r>
                </w:p>
              </w:tc>
            </w:tr>
            <w:tr w:rsidR="00A56158" w:rsidRPr="00537B64" w:rsidTr="00BA761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A56158" w:rsidRDefault="00575F32" w:rsidP="00BA7615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dirección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A56158" w:rsidRDefault="00A56158" w:rsidP="00BA7615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Dirección de propiedad (Solo para registros prediales)</w:t>
                  </w:r>
                </w:p>
              </w:tc>
            </w:tr>
          </w:tbl>
          <w:p w:rsidR="00BA7615" w:rsidRPr="007701A5" w:rsidRDefault="00BA7615" w:rsidP="00824EAA">
            <w:pPr>
              <w:jc w:val="both"/>
              <w:rPr>
                <w:rFonts w:ascii="Calibri" w:hAnsi="Calibri" w:cs="Calibri"/>
                <w:szCs w:val="20"/>
              </w:rPr>
            </w:pPr>
          </w:p>
          <w:p w:rsidR="00956B91" w:rsidRPr="007701A5" w:rsidRDefault="00956B91" w:rsidP="00323152">
            <w:pPr>
              <w:rPr>
                <w:rFonts w:ascii="Calibri" w:hAnsi="Calibri" w:cs="Calibri"/>
                <w:b/>
                <w:szCs w:val="20"/>
              </w:rPr>
            </w:pPr>
          </w:p>
          <w:p w:rsidR="00537B64" w:rsidRDefault="00537B64" w:rsidP="00537B64">
            <w:pPr>
              <w:rPr>
                <w:rFonts w:ascii="Calibri" w:hAnsi="Calibri" w:cs="Calibri"/>
                <w:b/>
                <w:color w:val="5B9BD5"/>
                <w:szCs w:val="20"/>
              </w:rPr>
            </w:pPr>
            <w:r w:rsidRPr="00537B64">
              <w:rPr>
                <w:rFonts w:ascii="Calibri" w:hAnsi="Calibri" w:cs="Calibri"/>
                <w:b/>
                <w:color w:val="5B9BD5"/>
                <w:szCs w:val="20"/>
              </w:rPr>
              <w:t>PERDONA JURIDICA</w:t>
            </w:r>
          </w:p>
          <w:p w:rsidR="00575F32" w:rsidRPr="00537B64" w:rsidRDefault="00575F32" w:rsidP="00537B64">
            <w:pPr>
              <w:rPr>
                <w:rFonts w:ascii="Calibri" w:hAnsi="Calibri" w:cs="Calibri"/>
                <w:b/>
                <w:color w:val="5B9BD5"/>
                <w:szCs w:val="20"/>
              </w:rPr>
            </w:pPr>
            <w:r>
              <w:rPr>
                <w:rFonts w:ascii="Calibri" w:hAnsi="Calibri" w:cs="Calibri"/>
                <w:b/>
                <w:color w:val="5B9BD5"/>
                <w:szCs w:val="20"/>
              </w:rPr>
              <w:t>ENTRADA</w:t>
            </w:r>
          </w:p>
          <w:tbl>
            <w:tblPr>
              <w:tblW w:w="81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96"/>
              <w:gridCol w:w="1134"/>
              <w:gridCol w:w="5274"/>
            </w:tblGrid>
            <w:tr w:rsidR="00537B64" w:rsidRPr="00537B64" w:rsidTr="007701A5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537B64" w:rsidRPr="00537B64" w:rsidRDefault="00537B64" w:rsidP="00537B64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537B64">
                    <w:rPr>
                      <w:rFonts w:ascii="Calibri" w:hAnsi="Calibri" w:cs="Calibri"/>
                      <w:color w:val="5B9BD5"/>
                      <w:szCs w:val="20"/>
                    </w:rPr>
                    <w:t>Participante</w:t>
                  </w:r>
                </w:p>
              </w:tc>
              <w:tc>
                <w:tcPr>
                  <w:tcW w:w="1134" w:type="dxa"/>
                  <w:shd w:val="clear" w:color="auto" w:fill="auto"/>
                </w:tcPr>
                <w:p w:rsidR="00537B64" w:rsidRPr="00537B64" w:rsidRDefault="00537B64" w:rsidP="00537B64">
                  <w:pPr>
                    <w:jc w:val="center"/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537B64">
                    <w:rPr>
                      <w:rFonts w:ascii="Calibri" w:hAnsi="Calibri" w:cs="Calibr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274" w:type="dxa"/>
                  <w:shd w:val="clear" w:color="auto" w:fill="auto"/>
                </w:tcPr>
                <w:p w:rsidR="00537B64" w:rsidRPr="00537B64" w:rsidRDefault="00537B64" w:rsidP="00537B64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 w:rsidRPr="00537B64">
                    <w:rPr>
                      <w:rFonts w:ascii="Calibri" w:hAnsi="Calibri" w:cs="Calibri"/>
                      <w:color w:val="5B9BD5"/>
                      <w:szCs w:val="20"/>
                    </w:rPr>
                    <w:t>Persona Jurídica</w:t>
                  </w:r>
                </w:p>
              </w:tc>
            </w:tr>
            <w:tr w:rsidR="00537B64" w:rsidRPr="00537B64" w:rsidTr="007701A5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537B64" w:rsidRPr="00537B64" w:rsidRDefault="00575F32" w:rsidP="00537B64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 xml:space="preserve">Razón </w:t>
                  </w:r>
                  <w:r w:rsidR="00537B64" w:rsidRPr="00537B64">
                    <w:rPr>
                      <w:rFonts w:ascii="Calibri" w:hAnsi="Calibri" w:cs="Calibri"/>
                      <w:color w:val="5B9BD5"/>
                      <w:szCs w:val="20"/>
                    </w:rPr>
                    <w:t>Social</w:t>
                  </w:r>
                </w:p>
              </w:tc>
              <w:tc>
                <w:tcPr>
                  <w:tcW w:w="1134" w:type="dxa"/>
                  <w:shd w:val="clear" w:color="auto" w:fill="auto"/>
                </w:tcPr>
                <w:p w:rsidR="00537B64" w:rsidRPr="00537B64" w:rsidRDefault="00537B64" w:rsidP="00537B64">
                  <w:pPr>
                    <w:jc w:val="center"/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537B64">
                    <w:rPr>
                      <w:rFonts w:ascii="Calibri" w:hAnsi="Calibri" w:cs="Calibr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274" w:type="dxa"/>
                  <w:shd w:val="clear" w:color="auto" w:fill="auto"/>
                </w:tcPr>
                <w:p w:rsidR="00537B64" w:rsidRPr="00537B64" w:rsidRDefault="00537B64" w:rsidP="00537B64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537B64">
                    <w:rPr>
                      <w:rFonts w:ascii="Calibri" w:hAnsi="Calibri" w:cs="Calibri"/>
                      <w:color w:val="5B9BD5"/>
                      <w:szCs w:val="20"/>
                    </w:rPr>
                    <w:t>Nombre de Razón Social</w:t>
                  </w:r>
                </w:p>
              </w:tc>
            </w:tr>
          </w:tbl>
          <w:p w:rsidR="00537B64" w:rsidRPr="007701A5" w:rsidRDefault="00537B64" w:rsidP="00323152">
            <w:pPr>
              <w:rPr>
                <w:rFonts w:ascii="Calibri" w:hAnsi="Calibri" w:cs="Calibri"/>
                <w:b/>
                <w:szCs w:val="20"/>
              </w:rPr>
            </w:pPr>
          </w:p>
          <w:p w:rsidR="00323152" w:rsidRPr="007701A5" w:rsidRDefault="00575F32" w:rsidP="00824EAA">
            <w:pPr>
              <w:jc w:val="both"/>
              <w:rPr>
                <w:rFonts w:ascii="Calibri" w:hAnsi="Calibri" w:cs="Calibri"/>
                <w:szCs w:val="20"/>
              </w:rPr>
            </w:pPr>
            <w:r>
              <w:rPr>
                <w:rFonts w:ascii="Calibri" w:hAnsi="Calibri" w:cs="Calibri"/>
                <w:szCs w:val="20"/>
              </w:rPr>
              <w:t>SALIDA</w:t>
            </w:r>
          </w:p>
          <w:tbl>
            <w:tblPr>
              <w:tblW w:w="81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838"/>
              <w:gridCol w:w="6266"/>
            </w:tblGrid>
            <w:tr w:rsidR="00BA7615" w:rsidRPr="00537B64" w:rsidTr="007701A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BA7615" w:rsidRPr="00537B64" w:rsidRDefault="00BA7615" w:rsidP="00BA7615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registro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BA7615" w:rsidRPr="00537B64" w:rsidRDefault="00A56158" w:rsidP="00BA7615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Registro jurídico</w:t>
                  </w:r>
                </w:p>
              </w:tc>
            </w:tr>
            <w:tr w:rsidR="00BA7615" w:rsidRPr="00537B64" w:rsidTr="007701A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BA7615" w:rsidRPr="00537B64" w:rsidRDefault="00575F32" w:rsidP="00BA7615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 xml:space="preserve">Razón </w:t>
                  </w:r>
                  <w:r w:rsidR="00BA7615">
                    <w:rPr>
                      <w:rFonts w:ascii="Calibri" w:hAnsi="Calibri" w:cs="Calibri"/>
                      <w:color w:val="5B9BD5"/>
                      <w:szCs w:val="20"/>
                    </w:rPr>
                    <w:t>Social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BA7615" w:rsidRPr="00537B64" w:rsidRDefault="00A56158" w:rsidP="00BA7615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Nombre de Razón Social</w:t>
                  </w:r>
                </w:p>
              </w:tc>
            </w:tr>
            <w:tr w:rsidR="00BA7615" w:rsidRPr="00537B64" w:rsidTr="007701A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BA7615" w:rsidRPr="00537B64" w:rsidRDefault="00575F32" w:rsidP="00BA7615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T</w:t>
                  </w:r>
                  <w:r w:rsidR="00BA7615">
                    <w:rPr>
                      <w:rFonts w:ascii="Calibri" w:hAnsi="Calibri" w:cs="Calibri"/>
                      <w:color w:val="5B9BD5"/>
                      <w:szCs w:val="20"/>
                    </w:rPr>
                    <w:t>ipo</w:t>
                  </w: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 xml:space="preserve"> </w:t>
                  </w:r>
                  <w:r w:rsidR="00BA7615">
                    <w:rPr>
                      <w:rFonts w:ascii="Calibri" w:hAnsi="Calibri" w:cs="Calibri"/>
                      <w:color w:val="5B9BD5"/>
                      <w:szCs w:val="20"/>
                    </w:rPr>
                    <w:t>Documento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BA7615" w:rsidRPr="00537B64" w:rsidRDefault="00A56158" w:rsidP="00BA7615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Tipo de documento de identidad</w:t>
                  </w:r>
                </w:p>
              </w:tc>
            </w:tr>
            <w:tr w:rsidR="00BA7615" w:rsidRPr="00537B64" w:rsidTr="007701A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BA7615" w:rsidRPr="00537B64" w:rsidRDefault="00575F32" w:rsidP="00BA7615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lastRenderedPageBreak/>
                    <w:t>N</w:t>
                  </w:r>
                  <w:r w:rsidR="00BA7615">
                    <w:rPr>
                      <w:rFonts w:ascii="Calibri" w:hAnsi="Calibri" w:cs="Calibri"/>
                      <w:color w:val="5B9BD5"/>
                      <w:szCs w:val="20"/>
                    </w:rPr>
                    <w:t>umero</w:t>
                  </w: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 xml:space="preserve"> </w:t>
                  </w:r>
                  <w:r w:rsidR="00BA7615">
                    <w:rPr>
                      <w:rFonts w:ascii="Calibri" w:hAnsi="Calibri" w:cs="Calibri"/>
                      <w:color w:val="5B9BD5"/>
                      <w:szCs w:val="20"/>
                    </w:rPr>
                    <w:t>Documento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BA7615" w:rsidRPr="00537B64" w:rsidRDefault="00A56158" w:rsidP="00BA7615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Número de documento de identidad</w:t>
                  </w:r>
                </w:p>
              </w:tc>
            </w:tr>
            <w:tr w:rsidR="00BA7615" w:rsidRPr="00537B64" w:rsidTr="007701A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BA7615" w:rsidRPr="00537B64" w:rsidRDefault="00575F32" w:rsidP="00BA7615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N</w:t>
                  </w:r>
                  <w:r w:rsidR="00BA7615">
                    <w:rPr>
                      <w:rFonts w:ascii="Calibri" w:hAnsi="Calibri" w:cs="Calibri"/>
                      <w:color w:val="5B9BD5"/>
                      <w:szCs w:val="20"/>
                    </w:rPr>
                    <w:t>umero</w:t>
                  </w: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 xml:space="preserve"> </w:t>
                  </w:r>
                  <w:r w:rsidR="00BA7615">
                    <w:rPr>
                      <w:rFonts w:ascii="Calibri" w:hAnsi="Calibri" w:cs="Calibri"/>
                      <w:color w:val="5B9BD5"/>
                      <w:szCs w:val="20"/>
                    </w:rPr>
                    <w:t>Partida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BA7615" w:rsidRPr="00537B64" w:rsidRDefault="00A56158" w:rsidP="00BA7615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Número de partida</w:t>
                  </w:r>
                </w:p>
              </w:tc>
            </w:tr>
            <w:tr w:rsidR="00BA7615" w:rsidRPr="00537B64" w:rsidTr="007701A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BA7615" w:rsidRPr="00537B64" w:rsidRDefault="00BA7615" w:rsidP="00BA7615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estado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BA7615" w:rsidRPr="00537B64" w:rsidRDefault="00A56158" w:rsidP="00BA7615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Estado de la partida</w:t>
                  </w:r>
                </w:p>
              </w:tc>
            </w:tr>
            <w:tr w:rsidR="00BA7615" w:rsidRPr="00537B64" w:rsidTr="007701A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BA7615" w:rsidRDefault="00BA7615" w:rsidP="00BA7615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zona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BA7615" w:rsidRPr="00537B64" w:rsidRDefault="00A56158" w:rsidP="00BA7615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Zona registral donde se encuentra registrado la partida</w:t>
                  </w:r>
                </w:p>
              </w:tc>
            </w:tr>
            <w:tr w:rsidR="00BA7615" w:rsidRPr="00537B64" w:rsidTr="007701A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BA7615" w:rsidRDefault="00BA7615" w:rsidP="00BA7615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oficina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BA7615" w:rsidRPr="00537B64" w:rsidRDefault="00A56158" w:rsidP="00BA7615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Oficina registral donde se encuentra registrada la partida</w:t>
                  </w:r>
                </w:p>
              </w:tc>
            </w:tr>
            <w:tr w:rsidR="00A56158" w:rsidRPr="00537B64" w:rsidTr="007701A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A56158" w:rsidRDefault="00575F32" w:rsidP="00A56158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dirección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A56158" w:rsidRDefault="00A56158" w:rsidP="00A56158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Dirección de propiedad (Solo para registros prediales)</w:t>
                  </w:r>
                </w:p>
              </w:tc>
            </w:tr>
          </w:tbl>
          <w:p w:rsidR="00BA7615" w:rsidRPr="007701A5" w:rsidRDefault="00BA7615" w:rsidP="00824EAA">
            <w:pPr>
              <w:jc w:val="both"/>
              <w:rPr>
                <w:rFonts w:ascii="Calibri" w:hAnsi="Calibri" w:cs="Calibri"/>
                <w:szCs w:val="20"/>
              </w:rPr>
            </w:pPr>
          </w:p>
          <w:p w:rsidR="00956B91" w:rsidRPr="007701A5" w:rsidRDefault="00103499" w:rsidP="00DD10DF">
            <w:pPr>
              <w:numPr>
                <w:ilvl w:val="0"/>
                <w:numId w:val="26"/>
              </w:numPr>
              <w:jc w:val="both"/>
              <w:rPr>
                <w:rFonts w:ascii="Calibri" w:hAnsi="Calibri" w:cs="Calibri"/>
                <w:b/>
                <w:szCs w:val="20"/>
              </w:rPr>
            </w:pPr>
            <w:r w:rsidRPr="007701A5">
              <w:rPr>
                <w:rFonts w:ascii="Calibri" w:hAnsi="Calibri" w:cs="Calibri"/>
                <w:b/>
                <w:szCs w:val="20"/>
                <w:lang w:eastAsia="es-PE"/>
              </w:rPr>
              <w:t>Oficina</w:t>
            </w:r>
            <w:r w:rsidR="00581E36" w:rsidRPr="007701A5">
              <w:rPr>
                <w:rFonts w:ascii="Calibri" w:hAnsi="Calibri" w:cs="Calibri"/>
                <w:b/>
                <w:szCs w:val="20"/>
                <w:lang w:eastAsia="es-PE"/>
              </w:rPr>
              <w:t>s</w:t>
            </w:r>
          </w:p>
          <w:p w:rsidR="00C44A75" w:rsidRPr="00BB5807" w:rsidRDefault="00C44A75" w:rsidP="00C44A75">
            <w:pPr>
              <w:ind w:left="360"/>
              <w:jc w:val="both"/>
              <w:rPr>
                <w:rFonts w:ascii="Calibri" w:hAnsi="Calibri" w:cs="Calibri"/>
                <w:szCs w:val="20"/>
              </w:rPr>
            </w:pPr>
            <w:r w:rsidRPr="00BB5807">
              <w:rPr>
                <w:rFonts w:ascii="Calibri" w:hAnsi="Calibri" w:cs="Calibri"/>
                <w:szCs w:val="20"/>
              </w:rPr>
              <w:t xml:space="preserve">Para realizar el consumo del </w:t>
            </w:r>
            <w:r w:rsidR="00BB5807" w:rsidRPr="00BB5807">
              <w:rPr>
                <w:rFonts w:ascii="Calibri" w:hAnsi="Calibri" w:cs="Calibri"/>
                <w:szCs w:val="20"/>
              </w:rPr>
              <w:t xml:space="preserve">web </w:t>
            </w:r>
            <w:proofErr w:type="spellStart"/>
            <w:r w:rsidR="00BB5807" w:rsidRPr="00BB5807">
              <w:rPr>
                <w:rFonts w:ascii="Calibri" w:hAnsi="Calibri" w:cs="Calibri"/>
                <w:szCs w:val="20"/>
              </w:rPr>
              <w:t>service</w:t>
            </w:r>
            <w:proofErr w:type="spellEnd"/>
            <w:r w:rsidRPr="00BB5807">
              <w:rPr>
                <w:rFonts w:ascii="Calibri" w:hAnsi="Calibri" w:cs="Calibri"/>
                <w:szCs w:val="20"/>
              </w:rPr>
              <w:t xml:space="preserve">, </w:t>
            </w:r>
            <w:r w:rsidR="00BB5807" w:rsidRPr="00BB5807">
              <w:rPr>
                <w:rFonts w:ascii="Calibri" w:hAnsi="Calibri" w:cs="Calibri"/>
                <w:szCs w:val="20"/>
              </w:rPr>
              <w:t>con el método Oficinas, se requiere los siguientes campos:</w:t>
            </w:r>
          </w:p>
          <w:p w:rsidR="00575F32" w:rsidRDefault="00575F32" w:rsidP="00575F32">
            <w:pPr>
              <w:jc w:val="both"/>
              <w:rPr>
                <w:rFonts w:ascii="Calibri" w:hAnsi="Calibri" w:cs="Calibri"/>
                <w:szCs w:val="20"/>
              </w:rPr>
            </w:pPr>
          </w:p>
          <w:p w:rsidR="00BA7615" w:rsidRPr="007701A5" w:rsidRDefault="00575F32" w:rsidP="00103499">
            <w:pPr>
              <w:rPr>
                <w:rFonts w:ascii="Calibri" w:hAnsi="Calibri" w:cs="Calibri"/>
                <w:szCs w:val="20"/>
              </w:rPr>
            </w:pPr>
            <w:r>
              <w:rPr>
                <w:rFonts w:ascii="Calibri" w:hAnsi="Calibri" w:cs="Calibri"/>
                <w:szCs w:val="20"/>
              </w:rPr>
              <w:t>SALIDA</w:t>
            </w:r>
          </w:p>
          <w:tbl>
            <w:tblPr>
              <w:tblW w:w="81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838"/>
              <w:gridCol w:w="6266"/>
            </w:tblGrid>
            <w:tr w:rsidR="00BA7615" w:rsidRPr="00537B64" w:rsidTr="007701A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BA7615" w:rsidRPr="00537B64" w:rsidRDefault="00BA7615" w:rsidP="00BA7615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Zona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BA7615" w:rsidRPr="00537B64" w:rsidRDefault="00D15FB6" w:rsidP="00BA7615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Código</w:t>
                  </w:r>
                  <w:r w:rsidR="00A56158"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 xml:space="preserve"> de zona registral</w:t>
                  </w:r>
                </w:p>
              </w:tc>
            </w:tr>
            <w:tr w:rsidR="00BA7615" w:rsidRPr="00537B64" w:rsidTr="007701A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BA7615" w:rsidRDefault="00BA7615" w:rsidP="00BA7615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Oficina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BA7615" w:rsidRPr="00537B64" w:rsidRDefault="00D15FB6" w:rsidP="00BA7615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Código de oficina registral</w:t>
                  </w:r>
                </w:p>
              </w:tc>
            </w:tr>
            <w:tr w:rsidR="00BA7615" w:rsidRPr="00537B64" w:rsidTr="007701A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BA7615" w:rsidRDefault="00812597" w:rsidP="00BA7615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descripción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BA7615" w:rsidRPr="00537B64" w:rsidRDefault="00D15FB6" w:rsidP="00BA7615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Nombre de la oficina registral</w:t>
                  </w:r>
                </w:p>
              </w:tc>
            </w:tr>
          </w:tbl>
          <w:p w:rsidR="00DD10DF" w:rsidRPr="007701A5" w:rsidRDefault="00DD10DF" w:rsidP="00DD10DF">
            <w:pPr>
              <w:rPr>
                <w:rFonts w:ascii="Calibri" w:hAnsi="Calibri" w:cs="Calibri"/>
                <w:b/>
                <w:szCs w:val="20"/>
              </w:rPr>
            </w:pPr>
          </w:p>
          <w:p w:rsidR="00E80F53" w:rsidRPr="007701A5" w:rsidRDefault="00E80F53" w:rsidP="00E80F53">
            <w:pPr>
              <w:numPr>
                <w:ilvl w:val="0"/>
                <w:numId w:val="24"/>
              </w:numPr>
              <w:ind w:left="357"/>
              <w:rPr>
                <w:rFonts w:ascii="Calibri" w:hAnsi="Calibri" w:cs="Calibri"/>
                <w:b/>
                <w:szCs w:val="20"/>
                <w:lang w:eastAsia="es-PE"/>
              </w:rPr>
            </w:pPr>
            <w:r w:rsidRPr="007701A5">
              <w:rPr>
                <w:rFonts w:ascii="Calibri" w:hAnsi="Calibri" w:cs="Calibri"/>
                <w:b/>
                <w:szCs w:val="20"/>
                <w:lang w:eastAsia="es-PE"/>
              </w:rPr>
              <w:t>Asientos</w:t>
            </w:r>
          </w:p>
          <w:p w:rsidR="00E80F53" w:rsidRDefault="00E80F53" w:rsidP="00E80F53">
            <w:pPr>
              <w:ind w:left="357"/>
              <w:jc w:val="both"/>
              <w:rPr>
                <w:rFonts w:ascii="Calibri" w:hAnsi="Calibri" w:cs="Calibri"/>
                <w:szCs w:val="20"/>
              </w:rPr>
            </w:pPr>
            <w:r w:rsidRPr="007701A5">
              <w:rPr>
                <w:rFonts w:ascii="Calibri" w:hAnsi="Calibri" w:cs="Calibri"/>
                <w:szCs w:val="20"/>
              </w:rPr>
              <w:t xml:space="preserve">Para realizar el consumo del </w:t>
            </w:r>
            <w:r w:rsidR="00BB5807">
              <w:rPr>
                <w:rFonts w:ascii="Calibri" w:hAnsi="Calibri" w:cs="Calibri"/>
                <w:szCs w:val="20"/>
              </w:rPr>
              <w:t xml:space="preserve">web </w:t>
            </w:r>
            <w:proofErr w:type="spellStart"/>
            <w:r w:rsidR="00BB5807">
              <w:rPr>
                <w:rFonts w:ascii="Calibri" w:hAnsi="Calibri" w:cs="Calibri"/>
                <w:szCs w:val="20"/>
              </w:rPr>
              <w:t>service</w:t>
            </w:r>
            <w:proofErr w:type="spellEnd"/>
            <w:r w:rsidR="00BB5807">
              <w:rPr>
                <w:rFonts w:ascii="Calibri" w:hAnsi="Calibri" w:cs="Calibri"/>
                <w:szCs w:val="20"/>
              </w:rPr>
              <w:t xml:space="preserve"> </w:t>
            </w:r>
            <w:r w:rsidRPr="007701A5">
              <w:rPr>
                <w:rFonts w:ascii="Calibri" w:hAnsi="Calibri" w:cs="Calibri"/>
                <w:szCs w:val="20"/>
              </w:rPr>
              <w:t xml:space="preserve"> , </w:t>
            </w:r>
            <w:r w:rsidR="00BB5807">
              <w:rPr>
                <w:rFonts w:ascii="Calibri" w:hAnsi="Calibri" w:cs="Calibri"/>
                <w:szCs w:val="20"/>
              </w:rPr>
              <w:t>con el método asientos, se requiere los siguientes campos:</w:t>
            </w:r>
          </w:p>
          <w:p w:rsidR="00F44F4B" w:rsidRPr="007701A5" w:rsidRDefault="00575F32" w:rsidP="00575F32">
            <w:pPr>
              <w:jc w:val="both"/>
              <w:rPr>
                <w:rFonts w:ascii="Calibri" w:hAnsi="Calibri" w:cs="Calibri"/>
                <w:color w:val="5B9BD5"/>
                <w:szCs w:val="20"/>
              </w:rPr>
            </w:pPr>
            <w:r>
              <w:rPr>
                <w:rFonts w:ascii="Calibri" w:hAnsi="Calibri" w:cs="Calibri"/>
                <w:color w:val="5B9BD5"/>
                <w:szCs w:val="20"/>
              </w:rPr>
              <w:t>ENTRADA</w:t>
            </w:r>
          </w:p>
          <w:tbl>
            <w:tblPr>
              <w:tblW w:w="81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96"/>
              <w:gridCol w:w="1134"/>
              <w:gridCol w:w="5274"/>
            </w:tblGrid>
            <w:tr w:rsidR="00A96451" w:rsidRPr="007701A5" w:rsidTr="001F701E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F44F4B" w:rsidRPr="007701A5" w:rsidRDefault="00F44F4B" w:rsidP="00F44F4B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zona</w:t>
                  </w:r>
                </w:p>
              </w:tc>
              <w:tc>
                <w:tcPr>
                  <w:tcW w:w="1134" w:type="dxa"/>
                  <w:shd w:val="clear" w:color="auto" w:fill="auto"/>
                </w:tcPr>
                <w:p w:rsidR="00F44F4B" w:rsidRPr="007701A5" w:rsidRDefault="00F44F4B" w:rsidP="001F701E">
                  <w:pPr>
                    <w:jc w:val="center"/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274" w:type="dxa"/>
                  <w:shd w:val="clear" w:color="auto" w:fill="auto"/>
                </w:tcPr>
                <w:p w:rsidR="00F44F4B" w:rsidRPr="007701A5" w:rsidRDefault="00F44F4B" w:rsidP="00F44F4B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Numero de Zona Registral</w:t>
                  </w:r>
                </w:p>
              </w:tc>
            </w:tr>
            <w:tr w:rsidR="00A96451" w:rsidRPr="007701A5" w:rsidTr="001F701E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F44F4B" w:rsidRPr="007701A5" w:rsidRDefault="00F44F4B" w:rsidP="00F44F4B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oficina</w:t>
                  </w:r>
                </w:p>
              </w:tc>
              <w:tc>
                <w:tcPr>
                  <w:tcW w:w="1134" w:type="dxa"/>
                  <w:shd w:val="clear" w:color="auto" w:fill="auto"/>
                </w:tcPr>
                <w:p w:rsidR="00F44F4B" w:rsidRPr="007701A5" w:rsidRDefault="00F44F4B" w:rsidP="001F701E">
                  <w:pPr>
                    <w:jc w:val="center"/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274" w:type="dxa"/>
                  <w:shd w:val="clear" w:color="auto" w:fill="auto"/>
                </w:tcPr>
                <w:p w:rsidR="00F44F4B" w:rsidRPr="007701A5" w:rsidRDefault="00F44F4B" w:rsidP="00F44F4B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Numero de Oficina Registral</w:t>
                  </w:r>
                </w:p>
              </w:tc>
            </w:tr>
            <w:tr w:rsidR="00A96451" w:rsidRPr="007701A5" w:rsidTr="001F701E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F44F4B" w:rsidRPr="007701A5" w:rsidRDefault="00F44F4B" w:rsidP="00F44F4B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partida</w:t>
                  </w:r>
                </w:p>
              </w:tc>
              <w:tc>
                <w:tcPr>
                  <w:tcW w:w="1134" w:type="dxa"/>
                  <w:shd w:val="clear" w:color="auto" w:fill="auto"/>
                </w:tcPr>
                <w:p w:rsidR="00F44F4B" w:rsidRPr="007701A5" w:rsidRDefault="00F44F4B" w:rsidP="001F701E">
                  <w:pPr>
                    <w:jc w:val="center"/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274" w:type="dxa"/>
                  <w:shd w:val="clear" w:color="auto" w:fill="auto"/>
                </w:tcPr>
                <w:p w:rsidR="00F44F4B" w:rsidRPr="007701A5" w:rsidRDefault="00F44F4B" w:rsidP="00F44F4B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Numero de Partida</w:t>
                  </w:r>
                </w:p>
              </w:tc>
            </w:tr>
            <w:tr w:rsidR="00A96451" w:rsidRPr="007701A5" w:rsidTr="001F701E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F44F4B" w:rsidRPr="007701A5" w:rsidRDefault="00F44F4B" w:rsidP="00F44F4B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registro</w:t>
                  </w:r>
                </w:p>
              </w:tc>
              <w:tc>
                <w:tcPr>
                  <w:tcW w:w="1134" w:type="dxa"/>
                  <w:shd w:val="clear" w:color="auto" w:fill="auto"/>
                </w:tcPr>
                <w:p w:rsidR="00F44F4B" w:rsidRPr="007701A5" w:rsidRDefault="00F44F4B" w:rsidP="001F701E">
                  <w:pPr>
                    <w:jc w:val="center"/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274" w:type="dxa"/>
                  <w:shd w:val="clear" w:color="auto" w:fill="auto"/>
                </w:tcPr>
                <w:p w:rsidR="00F44F4B" w:rsidRPr="007701A5" w:rsidRDefault="00F44F4B" w:rsidP="00F44F4B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Número de registro</w:t>
                  </w:r>
                </w:p>
              </w:tc>
            </w:tr>
          </w:tbl>
          <w:p w:rsidR="00E80F53" w:rsidRPr="007701A5" w:rsidRDefault="00E80F53" w:rsidP="00E80F53">
            <w:pPr>
              <w:ind w:left="357"/>
              <w:jc w:val="both"/>
              <w:rPr>
                <w:rFonts w:ascii="Calibri" w:hAnsi="Calibri" w:cs="Calibri"/>
                <w:szCs w:val="20"/>
              </w:rPr>
            </w:pPr>
          </w:p>
          <w:p w:rsidR="00E80F53" w:rsidRDefault="00E80F53" w:rsidP="00E80F53">
            <w:pPr>
              <w:rPr>
                <w:rFonts w:ascii="Calibri" w:hAnsi="Calibri" w:cs="Calibri"/>
                <w:szCs w:val="20"/>
              </w:rPr>
            </w:pPr>
          </w:p>
          <w:p w:rsidR="00575F32" w:rsidRPr="007701A5" w:rsidRDefault="00575F32" w:rsidP="00E80F53">
            <w:pPr>
              <w:rPr>
                <w:rFonts w:ascii="Calibri" w:hAnsi="Calibri" w:cs="Calibri"/>
                <w:szCs w:val="20"/>
              </w:rPr>
            </w:pPr>
            <w:r>
              <w:rPr>
                <w:rFonts w:ascii="Calibri" w:hAnsi="Calibri" w:cs="Calibri"/>
                <w:szCs w:val="20"/>
              </w:rPr>
              <w:t>S</w:t>
            </w:r>
            <w:r w:rsidRPr="00575F32">
              <w:rPr>
                <w:rFonts w:ascii="Calibri" w:hAnsi="Calibri" w:cs="Calibri"/>
                <w:color w:val="5B9BD5"/>
                <w:szCs w:val="20"/>
              </w:rPr>
              <w:t>ALIDA</w:t>
            </w:r>
          </w:p>
          <w:tbl>
            <w:tblPr>
              <w:tblW w:w="81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838"/>
              <w:gridCol w:w="6266"/>
            </w:tblGrid>
            <w:tr w:rsidR="00BA7615" w:rsidRPr="00537B64" w:rsidTr="007701A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BA7615" w:rsidRPr="00537B64" w:rsidRDefault="00BA7615" w:rsidP="00BA7615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transacción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BA7615" w:rsidRPr="00537B64" w:rsidRDefault="0037152F" w:rsidP="00BA7615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Código de transacción asociado a la partida</w:t>
                  </w:r>
                </w:p>
              </w:tc>
            </w:tr>
            <w:tr w:rsidR="00BA7615" w:rsidRPr="00537B64" w:rsidTr="007701A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BA7615" w:rsidRPr="00537B64" w:rsidRDefault="00BA7615" w:rsidP="00BA7615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Total</w:t>
                  </w:r>
                  <w:r w:rsidR="00812597">
                    <w:rPr>
                      <w:rFonts w:ascii="Calibri" w:hAnsi="Calibri" w:cs="Calibri"/>
                      <w:color w:val="5B9BD5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Pag</w:t>
                  </w:r>
                  <w:proofErr w:type="spellEnd"/>
                </w:p>
              </w:tc>
              <w:tc>
                <w:tcPr>
                  <w:tcW w:w="6266" w:type="dxa"/>
                  <w:shd w:val="clear" w:color="auto" w:fill="auto"/>
                </w:tcPr>
                <w:p w:rsidR="00BA7615" w:rsidRPr="00537B64" w:rsidRDefault="0037152F" w:rsidP="00BA7615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Total de páginas que tiene la partida</w:t>
                  </w:r>
                </w:p>
              </w:tc>
            </w:tr>
            <w:tr w:rsidR="00BA7615" w:rsidRPr="00537B64" w:rsidTr="007701A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BA7615" w:rsidRPr="00537B64" w:rsidRDefault="00BA7615" w:rsidP="00BA7615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Asiento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BA7615" w:rsidRPr="00537B64" w:rsidRDefault="0037152F" w:rsidP="00BA7615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Id de la imagen asociado al asiento electrónico</w:t>
                  </w:r>
                </w:p>
              </w:tc>
            </w:tr>
            <w:tr w:rsidR="00BA7615" w:rsidRPr="00537B64" w:rsidTr="007701A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BA7615" w:rsidRPr="00537B64" w:rsidRDefault="00BA7615" w:rsidP="00BA7615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proofErr w:type="spellStart"/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Pag</w:t>
                  </w:r>
                  <w:proofErr w:type="spellEnd"/>
                </w:p>
              </w:tc>
              <w:tc>
                <w:tcPr>
                  <w:tcW w:w="6266" w:type="dxa"/>
                  <w:shd w:val="clear" w:color="auto" w:fill="auto"/>
                </w:tcPr>
                <w:p w:rsidR="00BA7615" w:rsidRPr="00537B64" w:rsidRDefault="0037152F" w:rsidP="00BA7615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Número de páginas que tiene el asiento</w:t>
                  </w:r>
                </w:p>
              </w:tc>
            </w:tr>
            <w:tr w:rsidR="00BA7615" w:rsidRPr="00537B64" w:rsidTr="007701A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BA7615" w:rsidRPr="00537B64" w:rsidRDefault="00BA7615" w:rsidP="00BA7615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tipo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BA7615" w:rsidRPr="00537B64" w:rsidRDefault="0037152F" w:rsidP="00BA7615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Tipo de imagen (ASIENTO)</w:t>
                  </w:r>
                </w:p>
              </w:tc>
            </w:tr>
            <w:tr w:rsidR="00BA7615" w:rsidRPr="00537B64" w:rsidTr="007701A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BA7615" w:rsidRPr="00537B64" w:rsidRDefault="00BA7615" w:rsidP="00BA7615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proofErr w:type="spellStart"/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Pag</w:t>
                  </w:r>
                  <w:proofErr w:type="spellEnd"/>
                  <w:r w:rsidR="00812597">
                    <w:rPr>
                      <w:rFonts w:ascii="Calibri" w:hAnsi="Calibri" w:cs="Calibri"/>
                      <w:color w:val="5B9BD5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Ref</w:t>
                  </w:r>
                  <w:proofErr w:type="spellEnd"/>
                </w:p>
              </w:tc>
              <w:tc>
                <w:tcPr>
                  <w:tcW w:w="6266" w:type="dxa"/>
                  <w:shd w:val="clear" w:color="auto" w:fill="auto"/>
                </w:tcPr>
                <w:p w:rsidR="00BA7615" w:rsidRPr="00537B64" w:rsidRDefault="0037152F" w:rsidP="00BA7615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Numero de página respecto del total de páginas de la partida (se utiliza para numeración)</w:t>
                  </w:r>
                </w:p>
              </w:tc>
            </w:tr>
            <w:tr w:rsidR="00BA7615" w:rsidRPr="00537B64" w:rsidTr="007701A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BA7615" w:rsidRDefault="00BA7615" w:rsidP="00BA7615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pagina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BA7615" w:rsidRPr="00537B64" w:rsidRDefault="0037152F" w:rsidP="00BA7615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Numero de página dentro del asiento</w:t>
                  </w:r>
                </w:p>
              </w:tc>
            </w:tr>
          </w:tbl>
          <w:p w:rsidR="003970E9" w:rsidRPr="007701A5" w:rsidRDefault="003970E9" w:rsidP="00E80F53">
            <w:pPr>
              <w:rPr>
                <w:rFonts w:ascii="Calibri" w:hAnsi="Calibri" w:cs="Calibri"/>
                <w:szCs w:val="20"/>
              </w:rPr>
            </w:pPr>
          </w:p>
          <w:p w:rsidR="00666B55" w:rsidRPr="007701A5" w:rsidRDefault="00E80F53" w:rsidP="003970E9">
            <w:pPr>
              <w:numPr>
                <w:ilvl w:val="0"/>
                <w:numId w:val="24"/>
              </w:numPr>
              <w:rPr>
                <w:rFonts w:ascii="Calibri" w:hAnsi="Calibri" w:cs="Calibri"/>
                <w:szCs w:val="20"/>
                <w:lang w:val="es-ES"/>
              </w:rPr>
            </w:pPr>
            <w:r w:rsidRPr="007701A5">
              <w:rPr>
                <w:rFonts w:ascii="Calibri" w:hAnsi="Calibri" w:cs="Calibri"/>
                <w:b/>
                <w:szCs w:val="20"/>
                <w:lang w:eastAsia="es-PE"/>
              </w:rPr>
              <w:t>Asiento</w:t>
            </w:r>
          </w:p>
          <w:p w:rsidR="003970E9" w:rsidRDefault="003970E9" w:rsidP="003970E9">
            <w:pPr>
              <w:ind w:left="357"/>
              <w:jc w:val="both"/>
              <w:rPr>
                <w:rFonts w:ascii="Calibri" w:hAnsi="Calibri" w:cs="Calibri"/>
                <w:szCs w:val="20"/>
              </w:rPr>
            </w:pPr>
            <w:r w:rsidRPr="007701A5">
              <w:rPr>
                <w:rFonts w:ascii="Calibri" w:hAnsi="Calibri" w:cs="Calibri"/>
                <w:szCs w:val="20"/>
              </w:rPr>
              <w:t xml:space="preserve">Para realizar el consumo del </w:t>
            </w:r>
            <w:r w:rsidR="00BB5807">
              <w:rPr>
                <w:rFonts w:ascii="Calibri" w:hAnsi="Calibri" w:cs="Calibri"/>
                <w:szCs w:val="20"/>
              </w:rPr>
              <w:t xml:space="preserve">web </w:t>
            </w:r>
            <w:proofErr w:type="spellStart"/>
            <w:r w:rsidR="00BB5807">
              <w:rPr>
                <w:rFonts w:ascii="Calibri" w:hAnsi="Calibri" w:cs="Calibri"/>
                <w:szCs w:val="20"/>
              </w:rPr>
              <w:t>service</w:t>
            </w:r>
            <w:proofErr w:type="spellEnd"/>
            <w:r w:rsidRPr="007701A5">
              <w:rPr>
                <w:rFonts w:ascii="Calibri" w:hAnsi="Calibri" w:cs="Calibri"/>
                <w:szCs w:val="20"/>
              </w:rPr>
              <w:t xml:space="preserve"> que se encuentra en PIDE, </w:t>
            </w:r>
            <w:r w:rsidR="00BB5807">
              <w:rPr>
                <w:rFonts w:ascii="Calibri" w:hAnsi="Calibri" w:cs="Calibri"/>
                <w:szCs w:val="20"/>
              </w:rPr>
              <w:t xml:space="preserve">con el método </w:t>
            </w:r>
            <w:proofErr w:type="spellStart"/>
            <w:r w:rsidR="00BB5807">
              <w:rPr>
                <w:rFonts w:ascii="Calibri" w:hAnsi="Calibri" w:cs="Calibri"/>
                <w:szCs w:val="20"/>
              </w:rPr>
              <w:t>verAsiento</w:t>
            </w:r>
            <w:proofErr w:type="spellEnd"/>
            <w:r w:rsidR="00BB5807">
              <w:rPr>
                <w:rFonts w:ascii="Calibri" w:hAnsi="Calibri" w:cs="Calibri"/>
                <w:szCs w:val="20"/>
              </w:rPr>
              <w:t xml:space="preserve">, se requiere </w:t>
            </w:r>
            <w:r w:rsidRPr="007701A5">
              <w:rPr>
                <w:rFonts w:ascii="Calibri" w:hAnsi="Calibri" w:cs="Calibri"/>
                <w:szCs w:val="20"/>
              </w:rPr>
              <w:t>los</w:t>
            </w:r>
            <w:r w:rsidR="00BB5807">
              <w:rPr>
                <w:rFonts w:ascii="Calibri" w:hAnsi="Calibri" w:cs="Calibri"/>
                <w:szCs w:val="20"/>
              </w:rPr>
              <w:t xml:space="preserve"> siguientes</w:t>
            </w:r>
            <w:r w:rsidRPr="007701A5">
              <w:rPr>
                <w:rFonts w:ascii="Calibri" w:hAnsi="Calibri" w:cs="Calibri"/>
                <w:szCs w:val="20"/>
              </w:rPr>
              <w:t xml:space="preserve"> campos</w:t>
            </w:r>
            <w:r w:rsidR="00BB5807">
              <w:rPr>
                <w:rFonts w:ascii="Calibri" w:hAnsi="Calibri" w:cs="Calibri"/>
                <w:szCs w:val="20"/>
              </w:rPr>
              <w:t>:</w:t>
            </w:r>
          </w:p>
          <w:p w:rsidR="003510DF" w:rsidRPr="007701A5" w:rsidRDefault="003510DF" w:rsidP="003970E9">
            <w:pPr>
              <w:ind w:left="357"/>
              <w:jc w:val="both"/>
              <w:rPr>
                <w:rFonts w:ascii="Calibri" w:hAnsi="Calibri" w:cs="Calibri"/>
                <w:color w:val="5B9BD5"/>
                <w:szCs w:val="20"/>
              </w:rPr>
            </w:pPr>
          </w:p>
          <w:p w:rsidR="00F44F4B" w:rsidRPr="007701A5" w:rsidRDefault="003510DF" w:rsidP="003970E9">
            <w:pPr>
              <w:ind w:left="357"/>
              <w:jc w:val="both"/>
              <w:rPr>
                <w:rFonts w:ascii="Calibri" w:hAnsi="Calibri" w:cs="Calibri"/>
                <w:color w:val="5B9BD5"/>
                <w:szCs w:val="20"/>
              </w:rPr>
            </w:pPr>
            <w:r>
              <w:rPr>
                <w:rFonts w:ascii="Calibri" w:hAnsi="Calibri" w:cs="Calibri"/>
                <w:color w:val="5B9BD5"/>
                <w:szCs w:val="20"/>
              </w:rPr>
              <w:t>ENTRADA</w:t>
            </w:r>
          </w:p>
          <w:tbl>
            <w:tblPr>
              <w:tblW w:w="81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96"/>
              <w:gridCol w:w="1134"/>
              <w:gridCol w:w="5274"/>
            </w:tblGrid>
            <w:tr w:rsidR="00F44F4B" w:rsidRPr="007701A5" w:rsidTr="001F701E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F44F4B" w:rsidRPr="007701A5" w:rsidRDefault="003510DF" w:rsidP="00F44F4B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transacción</w:t>
                  </w:r>
                </w:p>
              </w:tc>
              <w:tc>
                <w:tcPr>
                  <w:tcW w:w="1134" w:type="dxa"/>
                  <w:shd w:val="clear" w:color="auto" w:fill="auto"/>
                </w:tcPr>
                <w:p w:rsidR="00F44F4B" w:rsidRPr="007701A5" w:rsidRDefault="00F44F4B" w:rsidP="001F701E">
                  <w:pPr>
                    <w:jc w:val="center"/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274" w:type="dxa"/>
                  <w:shd w:val="clear" w:color="auto" w:fill="auto"/>
                </w:tcPr>
                <w:p w:rsidR="00F44F4B" w:rsidRPr="007701A5" w:rsidRDefault="00F44F4B" w:rsidP="00F44F4B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Número de transacción</w:t>
                  </w:r>
                </w:p>
              </w:tc>
            </w:tr>
            <w:tr w:rsidR="00F44F4B" w:rsidRPr="007701A5" w:rsidTr="001F701E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F44F4B" w:rsidRPr="007701A5" w:rsidRDefault="00F44F4B" w:rsidP="00F44F4B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Im</w:t>
                  </w:r>
                  <w:r w:rsidR="003510DF">
                    <w:rPr>
                      <w:rFonts w:ascii="Calibri" w:hAnsi="Calibri" w:cs="Calibri"/>
                      <w:color w:val="5B9BD5"/>
                      <w:szCs w:val="20"/>
                    </w:rPr>
                    <w:t>a</w:t>
                  </w: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g</w:t>
                  </w:r>
                  <w:r w:rsidR="003510DF">
                    <w:rPr>
                      <w:rFonts w:ascii="Calibri" w:hAnsi="Calibri" w:cs="Calibri"/>
                      <w:color w:val="5B9BD5"/>
                      <w:szCs w:val="20"/>
                    </w:rPr>
                    <w:t>en</w:t>
                  </w:r>
                </w:p>
              </w:tc>
              <w:tc>
                <w:tcPr>
                  <w:tcW w:w="1134" w:type="dxa"/>
                  <w:shd w:val="clear" w:color="auto" w:fill="auto"/>
                </w:tcPr>
                <w:p w:rsidR="00F44F4B" w:rsidRPr="007701A5" w:rsidRDefault="00F44F4B" w:rsidP="001F701E">
                  <w:pPr>
                    <w:jc w:val="center"/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274" w:type="dxa"/>
                  <w:shd w:val="clear" w:color="auto" w:fill="auto"/>
                </w:tcPr>
                <w:p w:rsidR="00F44F4B" w:rsidRPr="007701A5" w:rsidRDefault="00F44F4B" w:rsidP="00F44F4B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Imagen</w:t>
                  </w:r>
                </w:p>
              </w:tc>
            </w:tr>
            <w:tr w:rsidR="00F44F4B" w:rsidRPr="007701A5" w:rsidTr="001F701E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F44F4B" w:rsidRPr="007701A5" w:rsidRDefault="00F44F4B" w:rsidP="00F44F4B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tipo</w:t>
                  </w:r>
                </w:p>
              </w:tc>
              <w:tc>
                <w:tcPr>
                  <w:tcW w:w="1134" w:type="dxa"/>
                  <w:shd w:val="clear" w:color="auto" w:fill="auto"/>
                </w:tcPr>
                <w:p w:rsidR="00F44F4B" w:rsidRPr="007701A5" w:rsidRDefault="00F44F4B" w:rsidP="001F701E">
                  <w:pPr>
                    <w:jc w:val="center"/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274" w:type="dxa"/>
                  <w:shd w:val="clear" w:color="auto" w:fill="auto"/>
                </w:tcPr>
                <w:p w:rsidR="00F44F4B" w:rsidRPr="007701A5" w:rsidRDefault="00F44F4B" w:rsidP="00F44F4B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tipo</w:t>
                  </w:r>
                </w:p>
              </w:tc>
            </w:tr>
            <w:tr w:rsidR="00F44F4B" w:rsidRPr="007701A5" w:rsidTr="001F701E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F44F4B" w:rsidRPr="007701A5" w:rsidRDefault="00F44F4B" w:rsidP="00F44F4B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Total</w:t>
                  </w:r>
                  <w:r w:rsidR="003510DF">
                    <w:rPr>
                      <w:rFonts w:ascii="Calibri" w:hAnsi="Calibri" w:cs="Calibri"/>
                      <w:color w:val="5B9BD5"/>
                      <w:szCs w:val="20"/>
                    </w:rPr>
                    <w:t xml:space="preserve"> </w:t>
                  </w:r>
                  <w:proofErr w:type="spellStart"/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Pag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F44F4B" w:rsidRPr="007701A5" w:rsidRDefault="00F44F4B" w:rsidP="001F701E">
                  <w:pPr>
                    <w:jc w:val="center"/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274" w:type="dxa"/>
                  <w:shd w:val="clear" w:color="auto" w:fill="auto"/>
                </w:tcPr>
                <w:p w:rsidR="00F44F4B" w:rsidRPr="007701A5" w:rsidRDefault="00F44F4B" w:rsidP="00F44F4B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Número Total de paginas</w:t>
                  </w:r>
                </w:p>
              </w:tc>
            </w:tr>
            <w:tr w:rsidR="00F44F4B" w:rsidRPr="007701A5" w:rsidTr="001F701E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F44F4B" w:rsidRPr="007701A5" w:rsidRDefault="00812597" w:rsidP="00812597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proofErr w:type="spellStart"/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N</w:t>
                  </w:r>
                  <w:r w:rsidR="00F44F4B"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ro</w:t>
                  </w:r>
                  <w:proofErr w:type="spellEnd"/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 xml:space="preserve"> </w:t>
                  </w:r>
                  <w:proofErr w:type="spellStart"/>
                  <w:r w:rsidR="00F44F4B"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Pag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F44F4B" w:rsidRPr="007701A5" w:rsidRDefault="00F44F4B" w:rsidP="001F701E">
                  <w:pPr>
                    <w:jc w:val="center"/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274" w:type="dxa"/>
                  <w:shd w:val="clear" w:color="auto" w:fill="auto"/>
                </w:tcPr>
                <w:p w:rsidR="00F44F4B" w:rsidRPr="007701A5" w:rsidRDefault="00F44F4B" w:rsidP="00F44F4B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Número de Pagina de Referencia</w:t>
                  </w:r>
                </w:p>
              </w:tc>
            </w:tr>
            <w:tr w:rsidR="00F44F4B" w:rsidRPr="007701A5" w:rsidTr="001F701E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F44F4B" w:rsidRPr="007701A5" w:rsidRDefault="00F44F4B" w:rsidP="00F44F4B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pagina</w:t>
                  </w:r>
                </w:p>
              </w:tc>
              <w:tc>
                <w:tcPr>
                  <w:tcW w:w="1134" w:type="dxa"/>
                  <w:shd w:val="clear" w:color="auto" w:fill="auto"/>
                </w:tcPr>
                <w:p w:rsidR="00F44F4B" w:rsidRPr="007701A5" w:rsidRDefault="00F44F4B" w:rsidP="001F701E">
                  <w:pPr>
                    <w:jc w:val="center"/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274" w:type="dxa"/>
                  <w:shd w:val="clear" w:color="auto" w:fill="auto"/>
                </w:tcPr>
                <w:p w:rsidR="00F44F4B" w:rsidRPr="007701A5" w:rsidRDefault="00F44F4B" w:rsidP="00F44F4B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Número de pagina</w:t>
                  </w:r>
                </w:p>
              </w:tc>
            </w:tr>
          </w:tbl>
          <w:p w:rsidR="003970E9" w:rsidRPr="007701A5" w:rsidRDefault="003970E9" w:rsidP="00E80F53">
            <w:pPr>
              <w:rPr>
                <w:rFonts w:ascii="Calibri" w:hAnsi="Calibri" w:cs="Calibri"/>
                <w:b/>
                <w:szCs w:val="20"/>
                <w:lang w:val="es-ES"/>
              </w:rPr>
            </w:pPr>
          </w:p>
          <w:p w:rsidR="00E80F53" w:rsidRPr="007701A5" w:rsidRDefault="003510DF" w:rsidP="00E80F53">
            <w:pPr>
              <w:rPr>
                <w:rFonts w:ascii="Calibri" w:hAnsi="Calibri" w:cs="Calibri"/>
                <w:szCs w:val="20"/>
              </w:rPr>
            </w:pPr>
            <w:r>
              <w:rPr>
                <w:rFonts w:ascii="Calibri" w:hAnsi="Calibri" w:cs="Calibri"/>
                <w:szCs w:val="20"/>
              </w:rPr>
              <w:t>SALIDA</w:t>
            </w:r>
          </w:p>
          <w:tbl>
            <w:tblPr>
              <w:tblW w:w="81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838"/>
              <w:gridCol w:w="6266"/>
            </w:tblGrid>
            <w:tr w:rsidR="0043471F" w:rsidRPr="00537B64" w:rsidTr="007701A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43471F" w:rsidRPr="00537B64" w:rsidRDefault="0043471F" w:rsidP="0043471F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proofErr w:type="spellStart"/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img</w:t>
                  </w:r>
                  <w:proofErr w:type="spellEnd"/>
                </w:p>
              </w:tc>
              <w:tc>
                <w:tcPr>
                  <w:tcW w:w="6266" w:type="dxa"/>
                  <w:shd w:val="clear" w:color="auto" w:fill="auto"/>
                </w:tcPr>
                <w:p w:rsidR="0043471F" w:rsidRPr="00537B64" w:rsidRDefault="0043471F" w:rsidP="0043471F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Imagen en formato Byte 64</w:t>
                  </w:r>
                </w:p>
              </w:tc>
            </w:tr>
          </w:tbl>
          <w:p w:rsidR="0043471F" w:rsidRPr="007701A5" w:rsidRDefault="0043471F" w:rsidP="00E80F53">
            <w:pPr>
              <w:rPr>
                <w:rFonts w:ascii="Calibri" w:hAnsi="Calibri" w:cs="Calibri"/>
                <w:szCs w:val="20"/>
              </w:rPr>
            </w:pPr>
          </w:p>
          <w:p w:rsidR="00233C1B" w:rsidRPr="007701A5" w:rsidRDefault="00233C1B" w:rsidP="00233C1B">
            <w:pPr>
              <w:numPr>
                <w:ilvl w:val="0"/>
                <w:numId w:val="24"/>
              </w:numPr>
              <w:rPr>
                <w:rFonts w:ascii="Calibri" w:hAnsi="Calibri" w:cs="Calibri"/>
                <w:szCs w:val="20"/>
              </w:rPr>
            </w:pPr>
            <w:r w:rsidRPr="007701A5">
              <w:rPr>
                <w:rFonts w:ascii="Calibri" w:hAnsi="Calibri" w:cs="Calibri"/>
                <w:b/>
                <w:szCs w:val="20"/>
                <w:lang w:eastAsia="es-PE"/>
              </w:rPr>
              <w:t>Detalle</w:t>
            </w:r>
            <w:r w:rsidR="00FF0C93">
              <w:rPr>
                <w:rFonts w:ascii="Calibri" w:hAnsi="Calibri" w:cs="Calibri"/>
                <w:b/>
                <w:szCs w:val="20"/>
                <w:lang w:eastAsia="es-PE"/>
              </w:rPr>
              <w:t xml:space="preserve"> </w:t>
            </w:r>
            <w:r w:rsidRPr="007701A5">
              <w:rPr>
                <w:rFonts w:ascii="Calibri" w:hAnsi="Calibri" w:cs="Calibri"/>
                <w:b/>
                <w:szCs w:val="20"/>
                <w:lang w:eastAsia="es-PE"/>
              </w:rPr>
              <w:t>RPV</w:t>
            </w:r>
          </w:p>
          <w:p w:rsidR="00233C1B" w:rsidRPr="007701A5" w:rsidRDefault="00233C1B" w:rsidP="00233C1B">
            <w:pPr>
              <w:ind w:left="357"/>
              <w:jc w:val="both"/>
              <w:rPr>
                <w:rFonts w:ascii="Calibri" w:hAnsi="Calibri" w:cs="Calibri"/>
                <w:color w:val="5B9BD5"/>
                <w:szCs w:val="20"/>
                <w:lang w:val="es-ES"/>
              </w:rPr>
            </w:pPr>
            <w:r w:rsidRPr="007701A5">
              <w:rPr>
                <w:rFonts w:ascii="Calibri" w:hAnsi="Calibri" w:cs="Calibri"/>
                <w:szCs w:val="20"/>
                <w:lang w:val="es-ES"/>
              </w:rPr>
              <w:t xml:space="preserve">Para realizar el consumo del </w:t>
            </w:r>
            <w:r w:rsidR="00BB5807">
              <w:rPr>
                <w:rFonts w:ascii="Calibri" w:hAnsi="Calibri" w:cs="Calibri"/>
                <w:szCs w:val="20"/>
                <w:lang w:val="es-ES"/>
              </w:rPr>
              <w:t xml:space="preserve">web </w:t>
            </w:r>
            <w:proofErr w:type="spellStart"/>
            <w:r w:rsidR="00BB5807">
              <w:rPr>
                <w:rFonts w:ascii="Calibri" w:hAnsi="Calibri" w:cs="Calibri"/>
                <w:szCs w:val="20"/>
                <w:lang w:val="es-ES"/>
              </w:rPr>
              <w:t>service</w:t>
            </w:r>
            <w:proofErr w:type="spellEnd"/>
            <w:r w:rsidRPr="007701A5">
              <w:rPr>
                <w:rFonts w:ascii="Calibri" w:hAnsi="Calibri" w:cs="Calibri"/>
                <w:szCs w:val="20"/>
                <w:lang w:val="es-ES"/>
              </w:rPr>
              <w:t xml:space="preserve"> que se encuentra en PIDE, </w:t>
            </w:r>
            <w:r w:rsidR="00BB5807">
              <w:rPr>
                <w:rFonts w:ascii="Calibri" w:hAnsi="Calibri" w:cs="Calibri"/>
                <w:szCs w:val="20"/>
                <w:lang w:val="es-ES"/>
              </w:rPr>
              <w:t xml:space="preserve">con el método </w:t>
            </w:r>
            <w:proofErr w:type="spellStart"/>
            <w:r w:rsidR="00BB5807">
              <w:rPr>
                <w:rFonts w:ascii="Calibri" w:hAnsi="Calibri" w:cs="Calibri"/>
                <w:szCs w:val="20"/>
                <w:lang w:val="es-ES"/>
              </w:rPr>
              <w:t>verDetalleRPV</w:t>
            </w:r>
            <w:proofErr w:type="spellEnd"/>
            <w:r w:rsidR="00BB5807">
              <w:rPr>
                <w:rFonts w:ascii="Calibri" w:hAnsi="Calibri" w:cs="Calibri"/>
                <w:szCs w:val="20"/>
                <w:lang w:val="es-ES"/>
              </w:rPr>
              <w:t>, se requiere los siguientes campos:</w:t>
            </w:r>
          </w:p>
          <w:p w:rsidR="00FF0C93" w:rsidRDefault="00FF0C93" w:rsidP="00233C1B">
            <w:pPr>
              <w:ind w:left="357"/>
              <w:jc w:val="both"/>
              <w:rPr>
                <w:rFonts w:ascii="Calibri" w:hAnsi="Calibri" w:cs="Calibri"/>
                <w:szCs w:val="20"/>
                <w:lang w:val="es-ES"/>
              </w:rPr>
            </w:pPr>
          </w:p>
          <w:p w:rsidR="00971C3D" w:rsidRDefault="00971C3D" w:rsidP="00233C1B">
            <w:pPr>
              <w:ind w:left="357"/>
              <w:jc w:val="both"/>
              <w:rPr>
                <w:rFonts w:ascii="Calibri" w:hAnsi="Calibri" w:cs="Calibri"/>
                <w:szCs w:val="20"/>
                <w:lang w:val="es-ES"/>
              </w:rPr>
            </w:pPr>
          </w:p>
          <w:p w:rsidR="00971C3D" w:rsidRDefault="00971C3D" w:rsidP="00233C1B">
            <w:pPr>
              <w:ind w:left="357"/>
              <w:jc w:val="both"/>
              <w:rPr>
                <w:rFonts w:ascii="Calibri" w:hAnsi="Calibri" w:cs="Calibri"/>
                <w:szCs w:val="20"/>
                <w:lang w:val="es-ES"/>
              </w:rPr>
            </w:pPr>
            <w:bookmarkStart w:id="0" w:name="_GoBack"/>
            <w:bookmarkEnd w:id="0"/>
          </w:p>
          <w:p w:rsidR="00F44F4B" w:rsidRPr="007701A5" w:rsidRDefault="00FF0C93" w:rsidP="00233C1B">
            <w:pPr>
              <w:ind w:left="357"/>
              <w:jc w:val="both"/>
              <w:rPr>
                <w:rFonts w:ascii="Calibri" w:hAnsi="Calibri" w:cs="Calibri"/>
                <w:szCs w:val="20"/>
                <w:lang w:val="es-ES"/>
              </w:rPr>
            </w:pPr>
            <w:r>
              <w:rPr>
                <w:rFonts w:ascii="Calibri" w:hAnsi="Calibri" w:cs="Calibri"/>
                <w:szCs w:val="20"/>
                <w:lang w:val="es-ES"/>
              </w:rPr>
              <w:lastRenderedPageBreak/>
              <w:t>ENTRADA</w:t>
            </w:r>
          </w:p>
          <w:tbl>
            <w:tblPr>
              <w:tblW w:w="81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96"/>
              <w:gridCol w:w="1134"/>
              <w:gridCol w:w="5274"/>
            </w:tblGrid>
            <w:tr w:rsidR="00F44F4B" w:rsidRPr="007701A5" w:rsidTr="001F701E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F44F4B" w:rsidRPr="007701A5" w:rsidRDefault="005C06F0" w:rsidP="00F44F4B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Zona</w:t>
                  </w:r>
                </w:p>
              </w:tc>
              <w:tc>
                <w:tcPr>
                  <w:tcW w:w="1134" w:type="dxa"/>
                  <w:shd w:val="clear" w:color="auto" w:fill="auto"/>
                </w:tcPr>
                <w:p w:rsidR="00F44F4B" w:rsidRPr="007701A5" w:rsidRDefault="00F44F4B" w:rsidP="001F701E">
                  <w:pPr>
                    <w:jc w:val="center"/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274" w:type="dxa"/>
                  <w:shd w:val="clear" w:color="auto" w:fill="auto"/>
                </w:tcPr>
                <w:p w:rsidR="00F44F4B" w:rsidRPr="007701A5" w:rsidRDefault="00F44F4B" w:rsidP="005C06F0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 xml:space="preserve">Número de </w:t>
                  </w:r>
                  <w:r w:rsidR="005C06F0"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Zona registral</w:t>
                  </w:r>
                </w:p>
              </w:tc>
            </w:tr>
            <w:tr w:rsidR="005C06F0" w:rsidRPr="007701A5" w:rsidTr="001F701E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5C06F0" w:rsidRPr="007701A5" w:rsidRDefault="005C06F0" w:rsidP="00F44F4B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Oficina</w:t>
                  </w:r>
                </w:p>
              </w:tc>
              <w:tc>
                <w:tcPr>
                  <w:tcW w:w="1134" w:type="dxa"/>
                  <w:shd w:val="clear" w:color="auto" w:fill="auto"/>
                </w:tcPr>
                <w:p w:rsidR="005C06F0" w:rsidRPr="007701A5" w:rsidRDefault="005C06F0" w:rsidP="001F701E">
                  <w:pPr>
                    <w:jc w:val="center"/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274" w:type="dxa"/>
                  <w:shd w:val="clear" w:color="auto" w:fill="auto"/>
                </w:tcPr>
                <w:p w:rsidR="005C06F0" w:rsidRPr="007701A5" w:rsidRDefault="005C06F0" w:rsidP="005C06F0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Número de oficina Registral</w:t>
                  </w:r>
                </w:p>
              </w:tc>
            </w:tr>
            <w:tr w:rsidR="005C06F0" w:rsidRPr="007701A5" w:rsidTr="001F701E">
              <w:trPr>
                <w:trHeight w:val="274"/>
              </w:trPr>
              <w:tc>
                <w:tcPr>
                  <w:tcW w:w="1696" w:type="dxa"/>
                  <w:shd w:val="clear" w:color="auto" w:fill="auto"/>
                </w:tcPr>
                <w:p w:rsidR="005C06F0" w:rsidRPr="007701A5" w:rsidRDefault="005C06F0" w:rsidP="00F44F4B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placa</w:t>
                  </w:r>
                </w:p>
              </w:tc>
              <w:tc>
                <w:tcPr>
                  <w:tcW w:w="1134" w:type="dxa"/>
                  <w:shd w:val="clear" w:color="auto" w:fill="auto"/>
                </w:tcPr>
                <w:p w:rsidR="005C06F0" w:rsidRPr="007701A5" w:rsidRDefault="005C06F0" w:rsidP="001F701E">
                  <w:pPr>
                    <w:jc w:val="center"/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274" w:type="dxa"/>
                  <w:shd w:val="clear" w:color="auto" w:fill="auto"/>
                </w:tcPr>
                <w:p w:rsidR="005C06F0" w:rsidRPr="007701A5" w:rsidRDefault="005C06F0" w:rsidP="00F44F4B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 w:rsidRPr="007701A5">
                    <w:rPr>
                      <w:rFonts w:ascii="Calibri" w:hAnsi="Calibri" w:cs="Calibri"/>
                      <w:color w:val="5B9BD5"/>
                      <w:szCs w:val="20"/>
                    </w:rPr>
                    <w:t>Número de Placa de Vehículo</w:t>
                  </w:r>
                </w:p>
              </w:tc>
            </w:tr>
          </w:tbl>
          <w:p w:rsidR="00233C1B" w:rsidRPr="007701A5" w:rsidRDefault="00233C1B" w:rsidP="00233C1B">
            <w:pPr>
              <w:rPr>
                <w:rFonts w:ascii="Calibri" w:hAnsi="Calibri" w:cs="Calibri"/>
                <w:b/>
                <w:szCs w:val="20"/>
                <w:lang w:val="es-ES"/>
              </w:rPr>
            </w:pPr>
          </w:p>
          <w:p w:rsidR="00233C1B" w:rsidRPr="007701A5" w:rsidRDefault="00FF0C93" w:rsidP="00233C1B">
            <w:pPr>
              <w:rPr>
                <w:rFonts w:ascii="Calibri" w:hAnsi="Calibri" w:cs="Calibri"/>
                <w:szCs w:val="20"/>
              </w:rPr>
            </w:pPr>
            <w:r>
              <w:rPr>
                <w:rFonts w:ascii="Calibri" w:hAnsi="Calibri" w:cs="Calibri"/>
                <w:szCs w:val="20"/>
              </w:rPr>
              <w:t>SALIDA</w:t>
            </w:r>
          </w:p>
          <w:tbl>
            <w:tblPr>
              <w:tblW w:w="81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838"/>
              <w:gridCol w:w="6266"/>
            </w:tblGrid>
            <w:tr w:rsidR="0043471F" w:rsidRPr="00537B64" w:rsidTr="007701A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43471F" w:rsidRPr="00537B64" w:rsidRDefault="0043471F" w:rsidP="0043471F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placa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43471F" w:rsidRPr="00537B64" w:rsidRDefault="006A2A72" w:rsidP="0043471F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Número</w:t>
                  </w:r>
                  <w:r w:rsidR="0037152F"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 xml:space="preserve"> de placa consultada</w:t>
                  </w:r>
                </w:p>
              </w:tc>
            </w:tr>
            <w:tr w:rsidR="0043471F" w:rsidRPr="00537B64" w:rsidTr="007701A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43471F" w:rsidRPr="00537B64" w:rsidRDefault="0043471F" w:rsidP="0043471F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Serie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43471F" w:rsidRPr="00537B64" w:rsidRDefault="006A2A72" w:rsidP="0043471F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Número</w:t>
                  </w:r>
                  <w:r w:rsidR="0037152F"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 xml:space="preserve"> de serie</w:t>
                  </w:r>
                </w:p>
              </w:tc>
            </w:tr>
            <w:tr w:rsidR="0043471F" w:rsidRPr="00537B64" w:rsidTr="007701A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43471F" w:rsidRPr="00537B64" w:rsidRDefault="0043471F" w:rsidP="0043471F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proofErr w:type="spellStart"/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vin</w:t>
                  </w:r>
                  <w:proofErr w:type="spellEnd"/>
                </w:p>
              </w:tc>
              <w:tc>
                <w:tcPr>
                  <w:tcW w:w="6266" w:type="dxa"/>
                  <w:shd w:val="clear" w:color="auto" w:fill="auto"/>
                </w:tcPr>
                <w:p w:rsidR="0043471F" w:rsidRPr="00537B64" w:rsidRDefault="006A2A72" w:rsidP="0043471F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Nú</w:t>
                  </w:r>
                  <w:r w:rsidR="0037152F"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mero de VIN</w:t>
                  </w:r>
                </w:p>
              </w:tc>
            </w:tr>
            <w:tr w:rsidR="0043471F" w:rsidRPr="00537B64" w:rsidTr="007701A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43471F" w:rsidRPr="00537B64" w:rsidRDefault="0043471F" w:rsidP="0043471F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motor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43471F" w:rsidRPr="00537B64" w:rsidRDefault="006A2A72" w:rsidP="0043471F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Nú</w:t>
                  </w:r>
                  <w:r w:rsidR="0037152F"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mero de motor</w:t>
                  </w:r>
                </w:p>
              </w:tc>
            </w:tr>
            <w:tr w:rsidR="0043471F" w:rsidRPr="00537B64" w:rsidTr="007701A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43471F" w:rsidRPr="00537B64" w:rsidRDefault="0043471F" w:rsidP="0043471F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color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43471F" w:rsidRPr="00537B64" w:rsidRDefault="006A2A72" w:rsidP="0043471F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Color del vehículo (se concatenen los colores)</w:t>
                  </w:r>
                </w:p>
              </w:tc>
            </w:tr>
            <w:tr w:rsidR="0043471F" w:rsidRPr="00537B64" w:rsidTr="007701A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43471F" w:rsidRPr="00537B64" w:rsidRDefault="0043471F" w:rsidP="0043471F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marca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43471F" w:rsidRPr="00537B64" w:rsidRDefault="006A2A72" w:rsidP="0043471F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Marca del vehículo</w:t>
                  </w:r>
                </w:p>
              </w:tc>
            </w:tr>
            <w:tr w:rsidR="0043471F" w:rsidRPr="00537B64" w:rsidTr="007701A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43471F" w:rsidRDefault="0043471F" w:rsidP="0043471F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modelo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43471F" w:rsidRPr="00537B64" w:rsidRDefault="006A2A72" w:rsidP="0043471F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Modelo del vehículo</w:t>
                  </w:r>
                </w:p>
              </w:tc>
            </w:tr>
            <w:tr w:rsidR="0043471F" w:rsidRPr="00537B64" w:rsidTr="007701A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43471F" w:rsidRDefault="0043471F" w:rsidP="0043471F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estado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43471F" w:rsidRPr="00537B64" w:rsidRDefault="006A2A72" w:rsidP="006A2A72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Estado del vehículo (En Circulación/De Baja)</w:t>
                  </w:r>
                </w:p>
              </w:tc>
            </w:tr>
            <w:tr w:rsidR="0043471F" w:rsidRPr="00537B64" w:rsidTr="007701A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43471F" w:rsidRDefault="0043471F" w:rsidP="0043471F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sede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43471F" w:rsidRPr="00537B64" w:rsidRDefault="006A2A72" w:rsidP="0043471F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Oficina Registral donde se encuentra inscrita</w:t>
                  </w:r>
                </w:p>
              </w:tc>
            </w:tr>
            <w:tr w:rsidR="0043471F" w:rsidRPr="00537B64" w:rsidTr="007701A5">
              <w:trPr>
                <w:trHeight w:val="274"/>
              </w:trPr>
              <w:tc>
                <w:tcPr>
                  <w:tcW w:w="1838" w:type="dxa"/>
                  <w:shd w:val="clear" w:color="auto" w:fill="auto"/>
                </w:tcPr>
                <w:p w:rsidR="0043471F" w:rsidRDefault="0043471F" w:rsidP="0043471F">
                  <w:pPr>
                    <w:rPr>
                      <w:rFonts w:ascii="Calibri" w:hAnsi="Calibri" w:cs="Calibri"/>
                      <w:color w:val="5B9BD5"/>
                      <w:szCs w:val="20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</w:rPr>
                    <w:t>nombre</w:t>
                  </w:r>
                </w:p>
              </w:tc>
              <w:tc>
                <w:tcPr>
                  <w:tcW w:w="6266" w:type="dxa"/>
                  <w:shd w:val="clear" w:color="auto" w:fill="auto"/>
                </w:tcPr>
                <w:p w:rsidR="0043471F" w:rsidRPr="00537B64" w:rsidRDefault="006A2A72" w:rsidP="0043471F">
                  <w:pP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</w:pPr>
                  <w:r>
                    <w:rPr>
                      <w:rFonts w:ascii="Calibri" w:hAnsi="Calibri" w:cs="Calibri"/>
                      <w:color w:val="5B9BD5"/>
                      <w:szCs w:val="20"/>
                      <w:lang w:val="es-UY"/>
                    </w:rPr>
                    <w:t>Nombre o razón social del propietario</w:t>
                  </w:r>
                </w:p>
              </w:tc>
            </w:tr>
          </w:tbl>
          <w:p w:rsidR="0043471F" w:rsidRPr="007701A5" w:rsidRDefault="0043471F" w:rsidP="00233C1B">
            <w:pPr>
              <w:rPr>
                <w:rFonts w:ascii="Calibri" w:hAnsi="Calibri" w:cs="Calibri"/>
                <w:szCs w:val="20"/>
              </w:rPr>
            </w:pPr>
          </w:p>
          <w:p w:rsidR="00E80F53" w:rsidRPr="007701A5" w:rsidRDefault="00E80F53" w:rsidP="0090396A">
            <w:pPr>
              <w:rPr>
                <w:rFonts w:ascii="Calibri" w:hAnsi="Calibri" w:cs="Calibri"/>
                <w:szCs w:val="20"/>
              </w:rPr>
            </w:pPr>
          </w:p>
        </w:tc>
      </w:tr>
    </w:tbl>
    <w:p w:rsidR="00A14CD4" w:rsidRPr="007701A5" w:rsidRDefault="00A14CD4" w:rsidP="001C2B5F">
      <w:pPr>
        <w:rPr>
          <w:rFonts w:ascii="Calibri" w:hAnsi="Calibri" w:cs="Calibri"/>
          <w:szCs w:val="20"/>
        </w:rPr>
      </w:pPr>
    </w:p>
    <w:p w:rsidR="00B52643" w:rsidRPr="00153F11" w:rsidRDefault="00B52643" w:rsidP="001C2B5F">
      <w:pPr>
        <w:rPr>
          <w:rFonts w:ascii="Tahoma" w:hAnsi="Tahoma" w:cs="Tahoma"/>
          <w:sz w:val="18"/>
          <w:szCs w:val="18"/>
        </w:rPr>
      </w:pPr>
    </w:p>
    <w:sectPr w:rsidR="00B52643" w:rsidRPr="00153F11" w:rsidSect="00C87899"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579C0" w:rsidRDefault="00D579C0" w:rsidP="007E6AFA">
      <w:r>
        <w:separator/>
      </w:r>
    </w:p>
  </w:endnote>
  <w:endnote w:type="continuationSeparator" w:id="0">
    <w:p w:rsidR="00D579C0" w:rsidRDefault="00D579C0" w:rsidP="007E6A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579C0" w:rsidRDefault="00D579C0" w:rsidP="007E6AFA">
      <w:r>
        <w:separator/>
      </w:r>
    </w:p>
  </w:footnote>
  <w:footnote w:type="continuationSeparator" w:id="0">
    <w:p w:rsidR="00D579C0" w:rsidRDefault="00D579C0" w:rsidP="007E6A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CA236F"/>
    <w:multiLevelType w:val="multilevel"/>
    <w:tmpl w:val="4BB8575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F44A7"/>
    <w:multiLevelType w:val="hybridMultilevel"/>
    <w:tmpl w:val="D4B250C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26853E2"/>
    <w:multiLevelType w:val="hybridMultilevel"/>
    <w:tmpl w:val="7798687E"/>
    <w:lvl w:ilvl="0" w:tplc="369EC8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36B34F8"/>
    <w:multiLevelType w:val="hybridMultilevel"/>
    <w:tmpl w:val="8AA8F6C2"/>
    <w:lvl w:ilvl="0" w:tplc="0409000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72"/>
        </w:tabs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12"/>
        </w:tabs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32"/>
        </w:tabs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52"/>
        </w:tabs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72"/>
        </w:tabs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92"/>
        </w:tabs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12"/>
        </w:tabs>
        <w:ind w:left="6912" w:hanging="360"/>
      </w:pPr>
      <w:rPr>
        <w:rFonts w:ascii="Wingdings" w:hAnsi="Wingdings" w:hint="default"/>
      </w:rPr>
    </w:lvl>
  </w:abstractNum>
  <w:abstractNum w:abstractNumId="4" w15:restartNumberingAfterBreak="0">
    <w:nsid w:val="1617240E"/>
    <w:multiLevelType w:val="hybridMultilevel"/>
    <w:tmpl w:val="E0FCBAD2"/>
    <w:lvl w:ilvl="0" w:tplc="369EC868">
      <w:start w:val="1"/>
      <w:numFmt w:val="decimal"/>
      <w:lvlText w:val="%1.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  <w:b w:val="0"/>
      </w:rPr>
    </w:lvl>
    <w:lvl w:ilvl="1" w:tplc="280A0019" w:tentative="1">
      <w:start w:val="1"/>
      <w:numFmt w:val="lowerLetter"/>
      <w:lvlText w:val="%2."/>
      <w:lvlJc w:val="left"/>
      <w:pPr>
        <w:ind w:left="3960" w:hanging="360"/>
      </w:pPr>
    </w:lvl>
    <w:lvl w:ilvl="2" w:tplc="280A001B" w:tentative="1">
      <w:start w:val="1"/>
      <w:numFmt w:val="lowerRoman"/>
      <w:lvlText w:val="%3."/>
      <w:lvlJc w:val="right"/>
      <w:pPr>
        <w:ind w:left="4680" w:hanging="180"/>
      </w:pPr>
    </w:lvl>
    <w:lvl w:ilvl="3" w:tplc="280A000F" w:tentative="1">
      <w:start w:val="1"/>
      <w:numFmt w:val="decimal"/>
      <w:lvlText w:val="%4."/>
      <w:lvlJc w:val="left"/>
      <w:pPr>
        <w:ind w:left="5400" w:hanging="360"/>
      </w:pPr>
    </w:lvl>
    <w:lvl w:ilvl="4" w:tplc="280A0019" w:tentative="1">
      <w:start w:val="1"/>
      <w:numFmt w:val="lowerLetter"/>
      <w:lvlText w:val="%5."/>
      <w:lvlJc w:val="left"/>
      <w:pPr>
        <w:ind w:left="6120" w:hanging="360"/>
      </w:pPr>
    </w:lvl>
    <w:lvl w:ilvl="5" w:tplc="280A001B" w:tentative="1">
      <w:start w:val="1"/>
      <w:numFmt w:val="lowerRoman"/>
      <w:lvlText w:val="%6."/>
      <w:lvlJc w:val="right"/>
      <w:pPr>
        <w:ind w:left="6840" w:hanging="180"/>
      </w:pPr>
    </w:lvl>
    <w:lvl w:ilvl="6" w:tplc="280A000F" w:tentative="1">
      <w:start w:val="1"/>
      <w:numFmt w:val="decimal"/>
      <w:lvlText w:val="%7."/>
      <w:lvlJc w:val="left"/>
      <w:pPr>
        <w:ind w:left="7560" w:hanging="360"/>
      </w:pPr>
    </w:lvl>
    <w:lvl w:ilvl="7" w:tplc="280A0019" w:tentative="1">
      <w:start w:val="1"/>
      <w:numFmt w:val="lowerLetter"/>
      <w:lvlText w:val="%8."/>
      <w:lvlJc w:val="left"/>
      <w:pPr>
        <w:ind w:left="8280" w:hanging="360"/>
      </w:pPr>
    </w:lvl>
    <w:lvl w:ilvl="8" w:tplc="2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5" w15:restartNumberingAfterBreak="0">
    <w:nsid w:val="21284108"/>
    <w:multiLevelType w:val="hybridMultilevel"/>
    <w:tmpl w:val="5A1EC39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2184C5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29A2C11"/>
    <w:multiLevelType w:val="multilevel"/>
    <w:tmpl w:val="9DCC2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B76DE6"/>
    <w:multiLevelType w:val="multilevel"/>
    <w:tmpl w:val="C23AC540"/>
    <w:lvl w:ilvl="0">
      <w:start w:val="1"/>
      <w:numFmt w:val="bullet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"/>
      <w:lvlJc w:val="left"/>
      <w:pPr>
        <w:tabs>
          <w:tab w:val="num" w:pos="1134"/>
        </w:tabs>
        <w:ind w:left="1134" w:hanging="283"/>
      </w:pPr>
      <w:rPr>
        <w:rFonts w:ascii="Symbol" w:hAnsi="Symbol" w:hint="default"/>
      </w:rPr>
    </w:lvl>
    <w:lvl w:ilvl="2">
      <w:start w:val="1"/>
      <w:numFmt w:val="bullet"/>
      <w:lvlText w:val=""/>
      <w:lvlJc w:val="left"/>
      <w:pPr>
        <w:tabs>
          <w:tab w:val="num" w:pos="1701"/>
        </w:tabs>
        <w:ind w:left="1701" w:hanging="283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248"/>
        </w:tabs>
        <w:ind w:left="424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968"/>
        </w:tabs>
        <w:ind w:left="496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688"/>
        </w:tabs>
        <w:ind w:left="568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408"/>
        </w:tabs>
        <w:ind w:left="640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128"/>
        </w:tabs>
        <w:ind w:left="712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848"/>
        </w:tabs>
        <w:ind w:left="7848" w:hanging="360"/>
      </w:pPr>
      <w:rPr>
        <w:rFonts w:ascii="Wingdings" w:hAnsi="Wingdings" w:hint="default"/>
      </w:rPr>
    </w:lvl>
  </w:abstractNum>
  <w:abstractNum w:abstractNumId="8" w15:restartNumberingAfterBreak="0">
    <w:nsid w:val="28BD10C2"/>
    <w:multiLevelType w:val="hybridMultilevel"/>
    <w:tmpl w:val="0FCC6998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D21598"/>
    <w:multiLevelType w:val="multilevel"/>
    <w:tmpl w:val="14AEC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8F66956"/>
    <w:multiLevelType w:val="hybridMultilevel"/>
    <w:tmpl w:val="BB5A13DE"/>
    <w:lvl w:ilvl="0" w:tplc="0409000F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3600"/>
        </w:tabs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320"/>
        </w:tabs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abstractNum w:abstractNumId="11" w15:restartNumberingAfterBreak="0">
    <w:nsid w:val="39CE54E9"/>
    <w:multiLevelType w:val="hybridMultilevel"/>
    <w:tmpl w:val="53E626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056B51"/>
    <w:multiLevelType w:val="hybridMultilevel"/>
    <w:tmpl w:val="83FE48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78509C"/>
    <w:multiLevelType w:val="hybridMultilevel"/>
    <w:tmpl w:val="C0BED5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81B7BBD"/>
    <w:multiLevelType w:val="hybridMultilevel"/>
    <w:tmpl w:val="3DD437C0"/>
    <w:lvl w:ilvl="0" w:tplc="CDD02A8A">
      <w:start w:val="1999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2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C8855AE"/>
    <w:multiLevelType w:val="hybridMultilevel"/>
    <w:tmpl w:val="53B6CFF2"/>
    <w:lvl w:ilvl="0" w:tplc="F3721B5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091A8A"/>
    <w:multiLevelType w:val="multilevel"/>
    <w:tmpl w:val="C4F68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1D75AFF"/>
    <w:multiLevelType w:val="hybridMultilevel"/>
    <w:tmpl w:val="78F84E02"/>
    <w:lvl w:ilvl="0" w:tplc="369EC8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 w:val="0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123E2E"/>
    <w:multiLevelType w:val="hybridMultilevel"/>
    <w:tmpl w:val="60645576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5A14AC"/>
    <w:multiLevelType w:val="hybridMultilevel"/>
    <w:tmpl w:val="70F6FC0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E144E4"/>
    <w:multiLevelType w:val="hybridMultilevel"/>
    <w:tmpl w:val="16B6882C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186100D"/>
    <w:multiLevelType w:val="multilevel"/>
    <w:tmpl w:val="FD125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2745587"/>
    <w:multiLevelType w:val="hybridMultilevel"/>
    <w:tmpl w:val="DBBA284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03323C"/>
    <w:multiLevelType w:val="hybridMultilevel"/>
    <w:tmpl w:val="CC546818"/>
    <w:lvl w:ilvl="0" w:tplc="2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6655708"/>
    <w:multiLevelType w:val="hybridMultilevel"/>
    <w:tmpl w:val="4C108B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BE6F5E"/>
    <w:multiLevelType w:val="hybridMultilevel"/>
    <w:tmpl w:val="BA502C3A"/>
    <w:lvl w:ilvl="0" w:tplc="FBD6FB6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9161D38"/>
    <w:multiLevelType w:val="multilevel"/>
    <w:tmpl w:val="528E96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9811EB4"/>
    <w:multiLevelType w:val="hybridMultilevel"/>
    <w:tmpl w:val="4BB8575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AE2BAE"/>
    <w:multiLevelType w:val="hybridMultilevel"/>
    <w:tmpl w:val="C28C2980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27"/>
  </w:num>
  <w:num w:numId="3">
    <w:abstractNumId w:val="8"/>
  </w:num>
  <w:num w:numId="4">
    <w:abstractNumId w:val="15"/>
  </w:num>
  <w:num w:numId="5">
    <w:abstractNumId w:val="7"/>
  </w:num>
  <w:num w:numId="6">
    <w:abstractNumId w:val="0"/>
  </w:num>
  <w:num w:numId="7">
    <w:abstractNumId w:val="22"/>
  </w:num>
  <w:num w:numId="8">
    <w:abstractNumId w:val="5"/>
  </w:num>
  <w:num w:numId="9">
    <w:abstractNumId w:val="13"/>
  </w:num>
  <w:num w:numId="10">
    <w:abstractNumId w:val="25"/>
  </w:num>
  <w:num w:numId="11">
    <w:abstractNumId w:val="2"/>
  </w:num>
  <w:num w:numId="12">
    <w:abstractNumId w:val="24"/>
  </w:num>
  <w:num w:numId="13">
    <w:abstractNumId w:val="1"/>
  </w:num>
  <w:num w:numId="14">
    <w:abstractNumId w:val="12"/>
  </w:num>
  <w:num w:numId="15">
    <w:abstractNumId w:val="11"/>
  </w:num>
  <w:num w:numId="16">
    <w:abstractNumId w:val="3"/>
  </w:num>
  <w:num w:numId="17">
    <w:abstractNumId w:val="10"/>
  </w:num>
  <w:num w:numId="18">
    <w:abstractNumId w:val="18"/>
  </w:num>
  <w:num w:numId="19">
    <w:abstractNumId w:val="28"/>
  </w:num>
  <w:num w:numId="20">
    <w:abstractNumId w:val="4"/>
  </w:num>
  <w:num w:numId="21">
    <w:abstractNumId w:val="17"/>
  </w:num>
  <w:num w:numId="22">
    <w:abstractNumId w:val="21"/>
  </w:num>
  <w:num w:numId="23">
    <w:abstractNumId w:val="20"/>
  </w:num>
  <w:num w:numId="24">
    <w:abstractNumId w:val="26"/>
  </w:num>
  <w:num w:numId="25">
    <w:abstractNumId w:val="16"/>
  </w:num>
  <w:num w:numId="26">
    <w:abstractNumId w:val="23"/>
  </w:num>
  <w:num w:numId="27">
    <w:abstractNumId w:val="9"/>
  </w:num>
  <w:num w:numId="28">
    <w:abstractNumId w:val="6"/>
  </w:num>
  <w:num w:numId="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PE" w:vendorID="64" w:dllVersion="131078" w:nlCheck="1" w:checkStyle="1"/>
  <w:activeWritingStyle w:appName="MSWord" w:lang="en-US" w:vendorID="64" w:dllVersion="131078" w:nlCheck="1" w:checkStyle="1"/>
  <w:activeWritingStyle w:appName="MSWord" w:lang="es-ES" w:vendorID="64" w:dllVersion="131078" w:nlCheck="1" w:checkStyle="1"/>
  <w:activeWritingStyle w:appName="MSWord" w:lang="es-UY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MDY0NTA0NTUzMTFQ0lEKTi0uzszPAykwqgUAsIC5WSwAAAA="/>
  </w:docVars>
  <w:rsids>
    <w:rsidRoot w:val="00210E9E"/>
    <w:rsid w:val="00002324"/>
    <w:rsid w:val="00005B17"/>
    <w:rsid w:val="000063AA"/>
    <w:rsid w:val="00010974"/>
    <w:rsid w:val="00014403"/>
    <w:rsid w:val="00015D59"/>
    <w:rsid w:val="0002081D"/>
    <w:rsid w:val="00030522"/>
    <w:rsid w:val="00040C4B"/>
    <w:rsid w:val="000412BF"/>
    <w:rsid w:val="0004626B"/>
    <w:rsid w:val="00052C2D"/>
    <w:rsid w:val="00055EC5"/>
    <w:rsid w:val="00056C8D"/>
    <w:rsid w:val="00065294"/>
    <w:rsid w:val="000716C5"/>
    <w:rsid w:val="000758FF"/>
    <w:rsid w:val="00077740"/>
    <w:rsid w:val="00085EB2"/>
    <w:rsid w:val="00087460"/>
    <w:rsid w:val="000912AE"/>
    <w:rsid w:val="00091E27"/>
    <w:rsid w:val="00093353"/>
    <w:rsid w:val="000A05C2"/>
    <w:rsid w:val="000A0804"/>
    <w:rsid w:val="000B7268"/>
    <w:rsid w:val="000C5036"/>
    <w:rsid w:val="000C6981"/>
    <w:rsid w:val="000D16E2"/>
    <w:rsid w:val="000D2DEF"/>
    <w:rsid w:val="000D3194"/>
    <w:rsid w:val="000D523D"/>
    <w:rsid w:val="000D7490"/>
    <w:rsid w:val="000E4480"/>
    <w:rsid w:val="000F29A5"/>
    <w:rsid w:val="00103499"/>
    <w:rsid w:val="00105E39"/>
    <w:rsid w:val="001124FB"/>
    <w:rsid w:val="001167AB"/>
    <w:rsid w:val="001221EA"/>
    <w:rsid w:val="001271AE"/>
    <w:rsid w:val="0013133D"/>
    <w:rsid w:val="00133233"/>
    <w:rsid w:val="001348AF"/>
    <w:rsid w:val="001353A4"/>
    <w:rsid w:val="00141513"/>
    <w:rsid w:val="001426D9"/>
    <w:rsid w:val="00153F11"/>
    <w:rsid w:val="00156079"/>
    <w:rsid w:val="00161FCB"/>
    <w:rsid w:val="0016417D"/>
    <w:rsid w:val="00166145"/>
    <w:rsid w:val="001736EA"/>
    <w:rsid w:val="00174A3D"/>
    <w:rsid w:val="001767E1"/>
    <w:rsid w:val="001824DA"/>
    <w:rsid w:val="001837FB"/>
    <w:rsid w:val="00186C3C"/>
    <w:rsid w:val="00191ADA"/>
    <w:rsid w:val="00191DA9"/>
    <w:rsid w:val="001B6D9C"/>
    <w:rsid w:val="001C2B5F"/>
    <w:rsid w:val="001C57ED"/>
    <w:rsid w:val="001E1122"/>
    <w:rsid w:val="001E31A7"/>
    <w:rsid w:val="001E4F6D"/>
    <w:rsid w:val="001F0E0D"/>
    <w:rsid w:val="001F5140"/>
    <w:rsid w:val="001F701E"/>
    <w:rsid w:val="00200C7D"/>
    <w:rsid w:val="00203E34"/>
    <w:rsid w:val="00210E9E"/>
    <w:rsid w:val="002223FC"/>
    <w:rsid w:val="00233C1B"/>
    <w:rsid w:val="0024031F"/>
    <w:rsid w:val="00241048"/>
    <w:rsid w:val="00247E99"/>
    <w:rsid w:val="00266CC3"/>
    <w:rsid w:val="00276A43"/>
    <w:rsid w:val="0029789D"/>
    <w:rsid w:val="002B1E27"/>
    <w:rsid w:val="002D696C"/>
    <w:rsid w:val="002F4658"/>
    <w:rsid w:val="002F607F"/>
    <w:rsid w:val="00312952"/>
    <w:rsid w:val="00313B26"/>
    <w:rsid w:val="00323152"/>
    <w:rsid w:val="00333BB9"/>
    <w:rsid w:val="00350676"/>
    <w:rsid w:val="003510DF"/>
    <w:rsid w:val="00355CF7"/>
    <w:rsid w:val="00357419"/>
    <w:rsid w:val="0037152F"/>
    <w:rsid w:val="00376A6E"/>
    <w:rsid w:val="0038069C"/>
    <w:rsid w:val="00387B5B"/>
    <w:rsid w:val="00391B27"/>
    <w:rsid w:val="003955AA"/>
    <w:rsid w:val="003970E9"/>
    <w:rsid w:val="003C54C1"/>
    <w:rsid w:val="003D2FD5"/>
    <w:rsid w:val="003D3CC1"/>
    <w:rsid w:val="003E4598"/>
    <w:rsid w:val="003F1D2F"/>
    <w:rsid w:val="004021F1"/>
    <w:rsid w:val="00404AD3"/>
    <w:rsid w:val="00424746"/>
    <w:rsid w:val="004248B3"/>
    <w:rsid w:val="00426727"/>
    <w:rsid w:val="0043471F"/>
    <w:rsid w:val="00434F70"/>
    <w:rsid w:val="00442E1D"/>
    <w:rsid w:val="00447E65"/>
    <w:rsid w:val="00461A7C"/>
    <w:rsid w:val="0046549F"/>
    <w:rsid w:val="004716C3"/>
    <w:rsid w:val="00475973"/>
    <w:rsid w:val="00483D17"/>
    <w:rsid w:val="0048558F"/>
    <w:rsid w:val="004872D4"/>
    <w:rsid w:val="00490E05"/>
    <w:rsid w:val="00495A0B"/>
    <w:rsid w:val="00497C50"/>
    <w:rsid w:val="004B1B0F"/>
    <w:rsid w:val="004B26DB"/>
    <w:rsid w:val="004B6FAA"/>
    <w:rsid w:val="004D0758"/>
    <w:rsid w:val="004D19FE"/>
    <w:rsid w:val="00500250"/>
    <w:rsid w:val="005013C8"/>
    <w:rsid w:val="00503225"/>
    <w:rsid w:val="005100DA"/>
    <w:rsid w:val="00530686"/>
    <w:rsid w:val="00536391"/>
    <w:rsid w:val="00537B64"/>
    <w:rsid w:val="00550FD0"/>
    <w:rsid w:val="00552629"/>
    <w:rsid w:val="00553415"/>
    <w:rsid w:val="0055572A"/>
    <w:rsid w:val="00556A36"/>
    <w:rsid w:val="00573E43"/>
    <w:rsid w:val="00574336"/>
    <w:rsid w:val="00575F32"/>
    <w:rsid w:val="00581E36"/>
    <w:rsid w:val="005861A2"/>
    <w:rsid w:val="005863D9"/>
    <w:rsid w:val="005969CD"/>
    <w:rsid w:val="005A6205"/>
    <w:rsid w:val="005A6C11"/>
    <w:rsid w:val="005C06F0"/>
    <w:rsid w:val="005C1F6C"/>
    <w:rsid w:val="005C5407"/>
    <w:rsid w:val="005C56A1"/>
    <w:rsid w:val="005D2380"/>
    <w:rsid w:val="005D319E"/>
    <w:rsid w:val="005E0905"/>
    <w:rsid w:val="005E4B7F"/>
    <w:rsid w:val="005F3B81"/>
    <w:rsid w:val="0061093B"/>
    <w:rsid w:val="00616697"/>
    <w:rsid w:val="0061776E"/>
    <w:rsid w:val="0062477C"/>
    <w:rsid w:val="00633098"/>
    <w:rsid w:val="00643625"/>
    <w:rsid w:val="006436CA"/>
    <w:rsid w:val="006444EB"/>
    <w:rsid w:val="006462AF"/>
    <w:rsid w:val="00647D05"/>
    <w:rsid w:val="006503D3"/>
    <w:rsid w:val="00655EA3"/>
    <w:rsid w:val="00657D1E"/>
    <w:rsid w:val="00666B55"/>
    <w:rsid w:val="00671B13"/>
    <w:rsid w:val="00672828"/>
    <w:rsid w:val="00673FB0"/>
    <w:rsid w:val="00677B1A"/>
    <w:rsid w:val="00680557"/>
    <w:rsid w:val="00685152"/>
    <w:rsid w:val="00697F07"/>
    <w:rsid w:val="006A2A72"/>
    <w:rsid w:val="006C6C22"/>
    <w:rsid w:val="006D6C1E"/>
    <w:rsid w:val="006E5E41"/>
    <w:rsid w:val="007012F6"/>
    <w:rsid w:val="00707967"/>
    <w:rsid w:val="00716E07"/>
    <w:rsid w:val="007175D6"/>
    <w:rsid w:val="00722130"/>
    <w:rsid w:val="007268BE"/>
    <w:rsid w:val="00732346"/>
    <w:rsid w:val="00735B9F"/>
    <w:rsid w:val="007368A2"/>
    <w:rsid w:val="00737F58"/>
    <w:rsid w:val="00755DCC"/>
    <w:rsid w:val="00760EE8"/>
    <w:rsid w:val="00766682"/>
    <w:rsid w:val="007701A5"/>
    <w:rsid w:val="00770CB8"/>
    <w:rsid w:val="00773D94"/>
    <w:rsid w:val="00780F14"/>
    <w:rsid w:val="00784A64"/>
    <w:rsid w:val="00786A81"/>
    <w:rsid w:val="007A024D"/>
    <w:rsid w:val="007A13B1"/>
    <w:rsid w:val="007A3C75"/>
    <w:rsid w:val="007B0390"/>
    <w:rsid w:val="007B1E74"/>
    <w:rsid w:val="007C2AFA"/>
    <w:rsid w:val="007D3666"/>
    <w:rsid w:val="007D7251"/>
    <w:rsid w:val="007D7264"/>
    <w:rsid w:val="007D75A7"/>
    <w:rsid w:val="007E4EA6"/>
    <w:rsid w:val="007E6AFA"/>
    <w:rsid w:val="007F421D"/>
    <w:rsid w:val="00803056"/>
    <w:rsid w:val="00805CEF"/>
    <w:rsid w:val="00812597"/>
    <w:rsid w:val="008243D2"/>
    <w:rsid w:val="00824EAA"/>
    <w:rsid w:val="008251F1"/>
    <w:rsid w:val="00845208"/>
    <w:rsid w:val="00850649"/>
    <w:rsid w:val="00850FD8"/>
    <w:rsid w:val="008616DA"/>
    <w:rsid w:val="00862C13"/>
    <w:rsid w:val="0086355E"/>
    <w:rsid w:val="00875160"/>
    <w:rsid w:val="00876BB8"/>
    <w:rsid w:val="00880251"/>
    <w:rsid w:val="0088194F"/>
    <w:rsid w:val="008832B6"/>
    <w:rsid w:val="008849DE"/>
    <w:rsid w:val="0088688C"/>
    <w:rsid w:val="00886D29"/>
    <w:rsid w:val="00893B5D"/>
    <w:rsid w:val="008B0A0D"/>
    <w:rsid w:val="008C3AA0"/>
    <w:rsid w:val="008C722F"/>
    <w:rsid w:val="008D060D"/>
    <w:rsid w:val="008D4453"/>
    <w:rsid w:val="008E1265"/>
    <w:rsid w:val="008E4DFA"/>
    <w:rsid w:val="009032DA"/>
    <w:rsid w:val="0090396A"/>
    <w:rsid w:val="00912922"/>
    <w:rsid w:val="00917554"/>
    <w:rsid w:val="00951699"/>
    <w:rsid w:val="00956B91"/>
    <w:rsid w:val="009601C6"/>
    <w:rsid w:val="00960FB9"/>
    <w:rsid w:val="009649A2"/>
    <w:rsid w:val="00971C3D"/>
    <w:rsid w:val="00980B4A"/>
    <w:rsid w:val="00990EAB"/>
    <w:rsid w:val="00995B9C"/>
    <w:rsid w:val="009A39EC"/>
    <w:rsid w:val="009B410D"/>
    <w:rsid w:val="009B71EF"/>
    <w:rsid w:val="009C32AF"/>
    <w:rsid w:val="009C55B5"/>
    <w:rsid w:val="009E0D06"/>
    <w:rsid w:val="009E4A53"/>
    <w:rsid w:val="009E550A"/>
    <w:rsid w:val="009F17C3"/>
    <w:rsid w:val="009F5346"/>
    <w:rsid w:val="00A02523"/>
    <w:rsid w:val="00A10521"/>
    <w:rsid w:val="00A14CD4"/>
    <w:rsid w:val="00A271CF"/>
    <w:rsid w:val="00A41F2B"/>
    <w:rsid w:val="00A43960"/>
    <w:rsid w:val="00A56158"/>
    <w:rsid w:val="00A562F4"/>
    <w:rsid w:val="00A638F2"/>
    <w:rsid w:val="00A74F02"/>
    <w:rsid w:val="00A878F2"/>
    <w:rsid w:val="00A96451"/>
    <w:rsid w:val="00A96AC5"/>
    <w:rsid w:val="00AA2C4A"/>
    <w:rsid w:val="00AB5178"/>
    <w:rsid w:val="00AC0324"/>
    <w:rsid w:val="00AC371F"/>
    <w:rsid w:val="00AC651C"/>
    <w:rsid w:val="00AD058B"/>
    <w:rsid w:val="00AD2AC6"/>
    <w:rsid w:val="00AD2F2E"/>
    <w:rsid w:val="00AD4691"/>
    <w:rsid w:val="00AF0A90"/>
    <w:rsid w:val="00AF6AF5"/>
    <w:rsid w:val="00B02C50"/>
    <w:rsid w:val="00B06390"/>
    <w:rsid w:val="00B138ED"/>
    <w:rsid w:val="00B30E0A"/>
    <w:rsid w:val="00B35EDA"/>
    <w:rsid w:val="00B3715E"/>
    <w:rsid w:val="00B37F9B"/>
    <w:rsid w:val="00B42F8F"/>
    <w:rsid w:val="00B449BF"/>
    <w:rsid w:val="00B52643"/>
    <w:rsid w:val="00B60ED6"/>
    <w:rsid w:val="00B6250B"/>
    <w:rsid w:val="00B65C6A"/>
    <w:rsid w:val="00B6630D"/>
    <w:rsid w:val="00B71571"/>
    <w:rsid w:val="00B757F5"/>
    <w:rsid w:val="00B805CE"/>
    <w:rsid w:val="00B81FF1"/>
    <w:rsid w:val="00B95E26"/>
    <w:rsid w:val="00BA7615"/>
    <w:rsid w:val="00BB0006"/>
    <w:rsid w:val="00BB5807"/>
    <w:rsid w:val="00BC4C49"/>
    <w:rsid w:val="00BD4005"/>
    <w:rsid w:val="00BD76A8"/>
    <w:rsid w:val="00BE351E"/>
    <w:rsid w:val="00BF5721"/>
    <w:rsid w:val="00C02D79"/>
    <w:rsid w:val="00C0316F"/>
    <w:rsid w:val="00C0384E"/>
    <w:rsid w:val="00C059AB"/>
    <w:rsid w:val="00C06A2B"/>
    <w:rsid w:val="00C11C10"/>
    <w:rsid w:val="00C16FD7"/>
    <w:rsid w:val="00C26669"/>
    <w:rsid w:val="00C44A75"/>
    <w:rsid w:val="00C73E77"/>
    <w:rsid w:val="00C836E6"/>
    <w:rsid w:val="00C87899"/>
    <w:rsid w:val="00CA7AE0"/>
    <w:rsid w:val="00CB432B"/>
    <w:rsid w:val="00CC4549"/>
    <w:rsid w:val="00CC723F"/>
    <w:rsid w:val="00CC724C"/>
    <w:rsid w:val="00CE2678"/>
    <w:rsid w:val="00CE35BF"/>
    <w:rsid w:val="00CE6A12"/>
    <w:rsid w:val="00CE7298"/>
    <w:rsid w:val="00CF2E5F"/>
    <w:rsid w:val="00D05D88"/>
    <w:rsid w:val="00D13C1B"/>
    <w:rsid w:val="00D14321"/>
    <w:rsid w:val="00D1571E"/>
    <w:rsid w:val="00D1575F"/>
    <w:rsid w:val="00D15C13"/>
    <w:rsid w:val="00D15FB6"/>
    <w:rsid w:val="00D32491"/>
    <w:rsid w:val="00D33F02"/>
    <w:rsid w:val="00D452A8"/>
    <w:rsid w:val="00D478B6"/>
    <w:rsid w:val="00D56D94"/>
    <w:rsid w:val="00D579C0"/>
    <w:rsid w:val="00D66D0C"/>
    <w:rsid w:val="00D67DDB"/>
    <w:rsid w:val="00D734F8"/>
    <w:rsid w:val="00D74E14"/>
    <w:rsid w:val="00D75075"/>
    <w:rsid w:val="00D7718C"/>
    <w:rsid w:val="00D813BD"/>
    <w:rsid w:val="00D81549"/>
    <w:rsid w:val="00D83267"/>
    <w:rsid w:val="00D903DB"/>
    <w:rsid w:val="00D91CD8"/>
    <w:rsid w:val="00D91E03"/>
    <w:rsid w:val="00DA098C"/>
    <w:rsid w:val="00DA2D69"/>
    <w:rsid w:val="00DA4A3B"/>
    <w:rsid w:val="00DC020E"/>
    <w:rsid w:val="00DC130D"/>
    <w:rsid w:val="00DC1E60"/>
    <w:rsid w:val="00DD0615"/>
    <w:rsid w:val="00DD10DF"/>
    <w:rsid w:val="00DD30C2"/>
    <w:rsid w:val="00DD3630"/>
    <w:rsid w:val="00DE2D4B"/>
    <w:rsid w:val="00DE6AE9"/>
    <w:rsid w:val="00DE7F10"/>
    <w:rsid w:val="00DF255F"/>
    <w:rsid w:val="00DF4E3D"/>
    <w:rsid w:val="00E11E03"/>
    <w:rsid w:val="00E15473"/>
    <w:rsid w:val="00E232CC"/>
    <w:rsid w:val="00E275BA"/>
    <w:rsid w:val="00E32419"/>
    <w:rsid w:val="00E343F5"/>
    <w:rsid w:val="00E36026"/>
    <w:rsid w:val="00E37A3E"/>
    <w:rsid w:val="00E42692"/>
    <w:rsid w:val="00E427C5"/>
    <w:rsid w:val="00E4557A"/>
    <w:rsid w:val="00E572EB"/>
    <w:rsid w:val="00E6141D"/>
    <w:rsid w:val="00E63F37"/>
    <w:rsid w:val="00E64533"/>
    <w:rsid w:val="00E65223"/>
    <w:rsid w:val="00E73225"/>
    <w:rsid w:val="00E80F53"/>
    <w:rsid w:val="00E81F04"/>
    <w:rsid w:val="00E82974"/>
    <w:rsid w:val="00E8437F"/>
    <w:rsid w:val="00E9179D"/>
    <w:rsid w:val="00E94B66"/>
    <w:rsid w:val="00EA2AB2"/>
    <w:rsid w:val="00EA3579"/>
    <w:rsid w:val="00EA3A32"/>
    <w:rsid w:val="00EA47BD"/>
    <w:rsid w:val="00EA6B11"/>
    <w:rsid w:val="00EB7ED9"/>
    <w:rsid w:val="00EC026F"/>
    <w:rsid w:val="00ED34FB"/>
    <w:rsid w:val="00ED5484"/>
    <w:rsid w:val="00EE4756"/>
    <w:rsid w:val="00EE532A"/>
    <w:rsid w:val="00EF0DDE"/>
    <w:rsid w:val="00EF16E5"/>
    <w:rsid w:val="00EF5577"/>
    <w:rsid w:val="00F00882"/>
    <w:rsid w:val="00F12606"/>
    <w:rsid w:val="00F24B64"/>
    <w:rsid w:val="00F255CF"/>
    <w:rsid w:val="00F32B43"/>
    <w:rsid w:val="00F34D0D"/>
    <w:rsid w:val="00F36988"/>
    <w:rsid w:val="00F379E9"/>
    <w:rsid w:val="00F409E2"/>
    <w:rsid w:val="00F41977"/>
    <w:rsid w:val="00F44F4B"/>
    <w:rsid w:val="00F4584C"/>
    <w:rsid w:val="00F6774F"/>
    <w:rsid w:val="00F9080B"/>
    <w:rsid w:val="00F933C8"/>
    <w:rsid w:val="00F94EEF"/>
    <w:rsid w:val="00FA2CCE"/>
    <w:rsid w:val="00FB2914"/>
    <w:rsid w:val="00FB5B5C"/>
    <w:rsid w:val="00FC582B"/>
    <w:rsid w:val="00FD143A"/>
    <w:rsid w:val="00FD35AC"/>
    <w:rsid w:val="00FD75D3"/>
    <w:rsid w:val="00FF0ADE"/>
    <w:rsid w:val="00FF0C93"/>
    <w:rsid w:val="00FF195B"/>
    <w:rsid w:val="00FF4DC0"/>
    <w:rsid w:val="00FF5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84A6046F-17B0-4C85-AB01-88CFF56A18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70E9"/>
    <w:rPr>
      <w:rFonts w:ascii="Arial" w:hAnsi="Arial"/>
      <w:szCs w:val="24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rsid w:val="00210E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deHeading2">
    <w:name w:val="Texto de Heading 2"/>
    <w:basedOn w:val="Normal"/>
    <w:rsid w:val="001767E1"/>
    <w:pPr>
      <w:spacing w:line="360" w:lineRule="auto"/>
      <w:ind w:left="567"/>
      <w:jc w:val="both"/>
    </w:pPr>
    <w:rPr>
      <w:rFonts w:ascii="Tahoma" w:hAnsi="Tahoma"/>
      <w:sz w:val="18"/>
      <w:szCs w:val="20"/>
      <w:lang w:eastAsia="zh-CN"/>
    </w:rPr>
  </w:style>
  <w:style w:type="character" w:styleId="Hipervnculo">
    <w:name w:val="Hyperlink"/>
    <w:uiPriority w:val="99"/>
    <w:unhideWhenUsed/>
    <w:rsid w:val="000C5036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6C6C22"/>
    <w:pPr>
      <w:ind w:left="708"/>
    </w:pPr>
  </w:style>
  <w:style w:type="character" w:customStyle="1" w:styleId="apple-converted-space">
    <w:name w:val="apple-converted-space"/>
    <w:basedOn w:val="Fuentedeprrafopredeter"/>
    <w:rsid w:val="006C6C22"/>
  </w:style>
  <w:style w:type="table" w:customStyle="1" w:styleId="TableNormal">
    <w:name w:val="Table Normal"/>
    <w:uiPriority w:val="2"/>
    <w:semiHidden/>
    <w:unhideWhenUsed/>
    <w:qFormat/>
    <w:rsid w:val="00BB0006"/>
    <w:pPr>
      <w:widowControl w:val="0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BB0006"/>
    <w:pPr>
      <w:widowControl w:val="0"/>
    </w:pPr>
    <w:rPr>
      <w:rFonts w:ascii="Calibri" w:eastAsia="Calibri" w:hAnsi="Calibri"/>
      <w:sz w:val="22"/>
      <w:szCs w:val="22"/>
    </w:rPr>
  </w:style>
  <w:style w:type="paragraph" w:styleId="Encabezado">
    <w:name w:val="header"/>
    <w:basedOn w:val="Normal"/>
    <w:link w:val="EncabezadoCar"/>
    <w:rsid w:val="007E6AFA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link w:val="Encabezado"/>
    <w:rsid w:val="007E6AFA"/>
    <w:rPr>
      <w:rFonts w:ascii="Arial" w:hAnsi="Arial"/>
      <w:szCs w:val="24"/>
      <w:lang w:val="en-US" w:eastAsia="en-US"/>
    </w:rPr>
  </w:style>
  <w:style w:type="paragraph" w:styleId="Piedepgina">
    <w:name w:val="footer"/>
    <w:basedOn w:val="Normal"/>
    <w:link w:val="PiedepginaCar"/>
    <w:uiPriority w:val="99"/>
    <w:rsid w:val="007E6AFA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link w:val="Piedepgina"/>
    <w:uiPriority w:val="99"/>
    <w:rsid w:val="007E6AFA"/>
    <w:rPr>
      <w:rFonts w:ascii="Arial" w:hAnsi="Arial"/>
      <w:szCs w:val="24"/>
      <w:lang w:val="en-US" w:eastAsia="en-US"/>
    </w:rPr>
  </w:style>
  <w:style w:type="paragraph" w:styleId="Textodeglobo">
    <w:name w:val="Balloon Text"/>
    <w:basedOn w:val="Normal"/>
    <w:link w:val="TextodegloboCar"/>
    <w:rsid w:val="00CE2678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rsid w:val="00CE2678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296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9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7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9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5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23</Words>
  <Characters>5077</Characters>
  <Application>Microsoft Office Word</Application>
  <DocSecurity>0</DocSecurity>
  <Lines>42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etalle de Diseño N°</vt:lpstr>
    </vt:vector>
  </TitlesOfParts>
  <Company>Hewlett-Packard Company</Company>
  <LinksUpToDate>false</LinksUpToDate>
  <CharactersWithSpaces>5989</CharactersWithSpaces>
  <SharedDoc>false</SharedDoc>
  <HLinks>
    <vt:vector size="42" baseType="variant">
      <vt:variant>
        <vt:i4>4325468</vt:i4>
      </vt:variant>
      <vt:variant>
        <vt:i4>18</vt:i4>
      </vt:variant>
      <vt:variant>
        <vt:i4>0</vt:i4>
      </vt:variant>
      <vt:variant>
        <vt:i4>5</vt:i4>
      </vt:variant>
      <vt:variant>
        <vt:lpwstr>http://ws3.pide.gob.pe/services/SunarpPideService.SunarpPideServiceHttpSoap11Endpoint</vt:lpwstr>
      </vt:variant>
      <vt:variant>
        <vt:lpwstr/>
      </vt:variant>
      <vt:variant>
        <vt:i4>4325468</vt:i4>
      </vt:variant>
      <vt:variant>
        <vt:i4>15</vt:i4>
      </vt:variant>
      <vt:variant>
        <vt:i4>0</vt:i4>
      </vt:variant>
      <vt:variant>
        <vt:i4>5</vt:i4>
      </vt:variant>
      <vt:variant>
        <vt:lpwstr>http://ws3.pide.gob.pe/services/SunarpPideService.SunarpPideServiceHttpSoap11Endpoint</vt:lpwstr>
      </vt:variant>
      <vt:variant>
        <vt:lpwstr/>
      </vt:variant>
      <vt:variant>
        <vt:i4>8126572</vt:i4>
      </vt:variant>
      <vt:variant>
        <vt:i4>12</vt:i4>
      </vt:variant>
      <vt:variant>
        <vt:i4>0</vt:i4>
      </vt:variant>
      <vt:variant>
        <vt:i4>5</vt:i4>
      </vt:variant>
      <vt:variant>
        <vt:lpwstr>https://ws3.pide.gob.pe/services/SunarpPideService?wsdl</vt:lpwstr>
      </vt:variant>
      <vt:variant>
        <vt:lpwstr/>
      </vt:variant>
      <vt:variant>
        <vt:i4>5636151</vt:i4>
      </vt:variant>
      <vt:variant>
        <vt:i4>9</vt:i4>
      </vt:variant>
      <vt:variant>
        <vt:i4>0</vt:i4>
      </vt:variant>
      <vt:variant>
        <vt:i4>5</vt:i4>
      </vt:variant>
      <vt:variant>
        <vt:lpwstr>http://www.gobiernodigital.gob.pe/interoperabilidad/pide/normatividad/dl_1246.pdf</vt:lpwstr>
      </vt:variant>
      <vt:variant>
        <vt:lpwstr/>
      </vt:variant>
      <vt:variant>
        <vt:i4>1048679</vt:i4>
      </vt:variant>
      <vt:variant>
        <vt:i4>6</vt:i4>
      </vt:variant>
      <vt:variant>
        <vt:i4>0</vt:i4>
      </vt:variant>
      <vt:variant>
        <vt:i4>5</vt:i4>
      </vt:variant>
      <vt:variant>
        <vt:lpwstr>mailto:aortega@sunarp.gob.pe</vt:lpwstr>
      </vt:variant>
      <vt:variant>
        <vt:lpwstr/>
      </vt:variant>
      <vt:variant>
        <vt:i4>3866713</vt:i4>
      </vt:variant>
      <vt:variant>
        <vt:i4>3</vt:i4>
      </vt:variant>
      <vt:variant>
        <vt:i4>0</vt:i4>
      </vt:variant>
      <vt:variant>
        <vt:i4>5</vt:i4>
      </vt:variant>
      <vt:variant>
        <vt:lpwstr>mailto:carias@pcm.gob.pe</vt:lpwstr>
      </vt:variant>
      <vt:variant>
        <vt:lpwstr/>
      </vt:variant>
      <vt:variant>
        <vt:i4>6225966</vt:i4>
      </vt:variant>
      <vt:variant>
        <vt:i4>0</vt:i4>
      </vt:variant>
      <vt:variant>
        <vt:i4>0</vt:i4>
      </vt:variant>
      <vt:variant>
        <vt:i4>5</vt:i4>
      </vt:variant>
      <vt:variant>
        <vt:lpwstr>mailto:pide@pcm.gob.pe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alle de Diseño N°</dc:title>
  <dc:subject/>
  <dc:creator>Carlos Arias</dc:creator>
  <cp:keywords/>
  <cp:lastModifiedBy>MECLE</cp:lastModifiedBy>
  <cp:revision>2</cp:revision>
  <cp:lastPrinted>2013-07-03T15:34:00Z</cp:lastPrinted>
  <dcterms:created xsi:type="dcterms:W3CDTF">2017-11-13T18:21:00Z</dcterms:created>
  <dcterms:modified xsi:type="dcterms:W3CDTF">2017-11-13T18:21:00Z</dcterms:modified>
</cp:coreProperties>
</file>